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92E10F" w14:textId="77777777" w:rsidR="00512354" w:rsidRPr="00C3066D" w:rsidRDefault="00512354" w:rsidP="00C3066D">
      <w:pPr>
        <w:pStyle w:val="BodyText"/>
      </w:pPr>
    </w:p>
    <w:p w14:paraId="63D10B09" w14:textId="77777777" w:rsidR="00512354" w:rsidRDefault="003643F7">
      <w:pPr>
        <w:pStyle w:val="BodyText"/>
        <w:ind w:left="203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7BF79BF" wp14:editId="77AE544C">
            <wp:extent cx="3678506" cy="92202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8506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14B95" w14:textId="77777777" w:rsidR="00512354" w:rsidRDefault="00512354">
      <w:pPr>
        <w:pStyle w:val="BodyText"/>
        <w:spacing w:before="7"/>
        <w:rPr>
          <w:rFonts w:ascii="Times New Roman"/>
          <w:sz w:val="12"/>
        </w:rPr>
      </w:pPr>
    </w:p>
    <w:p w14:paraId="77DD81DF" w14:textId="63F9CA67" w:rsidR="00512354" w:rsidRDefault="0062375D" w:rsidP="0062375D">
      <w:pPr>
        <w:spacing w:before="100"/>
        <w:ind w:left="2360" w:right="2323"/>
        <w:jc w:val="center"/>
        <w:rPr>
          <w:b/>
          <w:sz w:val="31"/>
        </w:rPr>
      </w:pPr>
      <w:r>
        <w:rPr>
          <w:b/>
          <w:sz w:val="31"/>
        </w:rPr>
        <w:t>2019-2020 McNair Scholars Program Application</w:t>
      </w:r>
    </w:p>
    <w:p w14:paraId="07CC33B0" w14:textId="77777777" w:rsidR="00512354" w:rsidRDefault="00D41725">
      <w:pPr>
        <w:pStyle w:val="BodyText"/>
        <w:spacing w:before="5"/>
        <w:rPr>
          <w:b/>
          <w:sz w:val="1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048" behindDoc="0" locked="0" layoutInCell="1" allowOverlap="1" wp14:anchorId="0F5C4CA7" wp14:editId="62F56C3F">
                <wp:simplePos x="0" y="0"/>
                <wp:positionH relativeFrom="page">
                  <wp:posOffset>1282700</wp:posOffset>
                </wp:positionH>
                <wp:positionV relativeFrom="paragraph">
                  <wp:posOffset>160020</wp:posOffset>
                </wp:positionV>
                <wp:extent cx="5184140" cy="3202940"/>
                <wp:effectExtent l="6350" t="7620" r="635" b="8890"/>
                <wp:wrapTopAndBottom/>
                <wp:docPr id="35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84140" cy="3202940"/>
                          <a:chOff x="2020" y="252"/>
                          <a:chExt cx="8164" cy="5044"/>
                        </a:xfrm>
                      </wpg:grpSpPr>
                      <wps:wsp>
                        <wps:cNvPr id="36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2040" y="272"/>
                            <a:ext cx="8124" cy="500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9" y="363"/>
                            <a:ext cx="8083" cy="4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8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2040" y="272"/>
                            <a:ext cx="8124" cy="5004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43E608D" w14:textId="77777777" w:rsidR="00512354" w:rsidRDefault="003643F7">
                              <w:pPr>
                                <w:spacing w:before="82" w:line="290" w:lineRule="auto"/>
                                <w:ind w:left="143" w:right="150"/>
                                <w:rPr>
                                  <w:sz w:val="21"/>
                                </w:rPr>
                              </w:pPr>
                              <w:r>
                                <w:rPr>
                                  <w:w w:val="105"/>
                                  <w:sz w:val="21"/>
                                </w:rPr>
                                <w:t>Funded by the U.S. Department of Education, the Ronald E. McNair Post-Baccalaureate Achievement Program is a TRIO program developed to prepare eligible high-achieving undergraduate students f</w:t>
                              </w:r>
                              <w:r w:rsidR="00200C73">
                                <w:rPr>
                                  <w:w w:val="105"/>
                                  <w:sz w:val="21"/>
                                </w:rPr>
                                <w:t>or the rigor of graduate study</w:t>
                              </w:r>
                              <w:r>
                                <w:rPr>
                                  <w:w w:val="105"/>
                                  <w:sz w:val="21"/>
                                </w:rPr>
                                <w:t>. Students admitted to the program participate in a variety of educational activities such as academic workshops and professional development seminars, and receive ongoing academic support from the McNair program staff through the completion of their undergraduate studies.</w:t>
                              </w:r>
                            </w:p>
                            <w:p w14:paraId="080AD15D" w14:textId="2E0A2933" w:rsidR="00512354" w:rsidRDefault="003643F7">
                              <w:pPr>
                                <w:spacing w:line="288" w:lineRule="auto"/>
                                <w:ind w:left="143" w:right="150"/>
                                <w:rPr>
                                  <w:sz w:val="21"/>
                                </w:rPr>
                              </w:pPr>
                              <w:r>
                                <w:rPr>
                                  <w:w w:val="105"/>
                                  <w:sz w:val="21"/>
                                </w:rPr>
                                <w:t xml:space="preserve">Additionally, outstanding McNair sophomores, juniors and seniors </w:t>
                              </w:r>
                              <w:r w:rsidR="0062375D">
                                <w:rPr>
                                  <w:w w:val="105"/>
                                  <w:sz w:val="21"/>
                                </w:rPr>
                                <w:t>can</w:t>
                              </w:r>
                              <w:r>
                                <w:rPr>
                                  <w:w w:val="105"/>
                                  <w:sz w:val="21"/>
                                </w:rPr>
                                <w:t xml:space="preserve"> compete for faculty-supervised summer research internships while in the program. Those who are selected for the internship receive a stipend of up to $2800. All McNair Scholars receive academic counseling, support with the graduate school application process and assistance with GRE preparation.</w:t>
                              </w:r>
                            </w:p>
                            <w:p w14:paraId="220E873C" w14:textId="77777777" w:rsidR="00512354" w:rsidRDefault="003643F7">
                              <w:pPr>
                                <w:spacing w:before="204" w:line="288" w:lineRule="auto"/>
                                <w:ind w:left="143" w:right="180"/>
                                <w:rPr>
                                  <w:sz w:val="21"/>
                                </w:rPr>
                              </w:pPr>
                              <w:r>
                                <w:rPr>
                                  <w:w w:val="105"/>
                                  <w:sz w:val="21"/>
                                </w:rPr>
                                <w:t>Developed to support first-generation college students who demonstrate financial need and are traditionally underrepresented in graduate education, the McNair Scholars Program ultimately aims to increase the number of Ph.D. recipients within these population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5C4CA7" id="Group 26" o:spid="_x0000_s1026" style="position:absolute;margin-left:101pt;margin-top:12.6pt;width:408.2pt;height:252.2pt;z-index:1048;mso-wrap-distance-left:0;mso-wrap-distance-right:0;mso-position-horizontal-relative:page" coordorigin="2020,252" coordsize="8164,50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">
                <v:rect id="Rectangle 29" o:spid="_x0000_s1027" style="position:absolute;left:2040;top:272;width:8124;height:5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8" type="#_x0000_t75" style="position:absolute;left:2059;top:363;width:8083;height:48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7" o:spid="_x0000_s1029" type="#_x0000_t202" style="position:absolute;left:2040;top:272;width:8124;height:5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" filled="f" strokeweight="2pt">
                  <v:textbox inset="0,0,0,0">
                    <w:txbxContent>
                      <w:p w14:paraId="243E608D" w14:textId="77777777" w:rsidR="00512354" w:rsidRDefault="003643F7">
                        <w:pPr>
                          <w:spacing w:before="82" w:line="290" w:lineRule="auto"/>
                          <w:ind w:left="143" w:right="150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Funded by the U.S. Department of Education, the Ronald E. McNair Post-Baccalaureate Achievement Program is a TRIO program developed to prepare eligible high-achieving undergraduate students f</w:t>
                        </w:r>
                        <w:r w:rsidR="00200C73">
                          <w:rPr>
                            <w:w w:val="105"/>
                            <w:sz w:val="21"/>
                          </w:rPr>
                          <w:t>or the rigor of graduate study</w:t>
                        </w:r>
                        <w:r>
                          <w:rPr>
                            <w:w w:val="105"/>
                            <w:sz w:val="21"/>
                          </w:rPr>
                          <w:t>. Students admitted to the program participate in a variety of educational activities such as academic workshops and professional development seminars, and receive ongoing academic support from the McNair program staff through the completion of their undergraduate studies.</w:t>
                        </w:r>
                      </w:p>
                      <w:p w14:paraId="080AD15D" w14:textId="2E0A2933" w:rsidR="00512354" w:rsidRDefault="003643F7">
                        <w:pPr>
                          <w:spacing w:line="288" w:lineRule="auto"/>
                          <w:ind w:left="143" w:right="150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 xml:space="preserve">Additionally, outstanding McNair sophomores, juniors and seniors </w:t>
                        </w:r>
                        <w:r w:rsidR="0062375D">
                          <w:rPr>
                            <w:w w:val="105"/>
                            <w:sz w:val="21"/>
                          </w:rPr>
                          <w:t>can</w:t>
                        </w:r>
                        <w:r>
                          <w:rPr>
                            <w:w w:val="105"/>
                            <w:sz w:val="21"/>
                          </w:rPr>
                          <w:t xml:space="preserve"> compete for faculty-supervised summer research internships while in the program. Those who are selected for the internship receive a stipend of up to $2800. All McNair Scholars receive academic counseling, support with the graduate school application process and assistance with GRE preparation.</w:t>
                        </w:r>
                      </w:p>
                      <w:p w14:paraId="220E873C" w14:textId="77777777" w:rsidR="00512354" w:rsidRDefault="003643F7">
                        <w:pPr>
                          <w:spacing w:before="204" w:line="288" w:lineRule="auto"/>
                          <w:ind w:left="143" w:right="180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Developed to support first-generation college students who demonstrate financial need and are traditionally underrepresented in graduate education, the McNair Scholars Program ultimately aims to increase the number of Ph.D. recipients within these populations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FE79B2A" w14:textId="77777777" w:rsidR="0057305C" w:rsidRDefault="0057305C">
      <w:pPr>
        <w:pStyle w:val="Heading1"/>
        <w:ind w:left="2360" w:right="2321"/>
        <w:jc w:val="center"/>
      </w:pPr>
    </w:p>
    <w:p w14:paraId="333864E3" w14:textId="77777777" w:rsidR="00512354" w:rsidRPr="002D6535" w:rsidRDefault="003643F7">
      <w:pPr>
        <w:pStyle w:val="Heading1"/>
        <w:ind w:left="2360" w:right="2321"/>
        <w:jc w:val="center"/>
        <w:rPr>
          <w:sz w:val="28"/>
          <w:szCs w:val="28"/>
        </w:rPr>
      </w:pPr>
      <w:r w:rsidRPr="002D6535">
        <w:rPr>
          <w:sz w:val="28"/>
          <w:szCs w:val="28"/>
        </w:rPr>
        <w:t>Eligibility Requirements</w:t>
      </w:r>
    </w:p>
    <w:p w14:paraId="15832F03" w14:textId="347241C7" w:rsidR="0026671A" w:rsidRDefault="00A670E2" w:rsidP="0026671A">
      <w:pPr>
        <w:pStyle w:val="BodyText"/>
        <w:spacing w:before="283" w:line="288" w:lineRule="auto"/>
        <w:ind w:left="100"/>
        <w:rPr>
          <w:w w:val="105"/>
        </w:rPr>
      </w:pPr>
      <w:r>
        <w:rPr>
          <w:w w:val="105"/>
        </w:rPr>
        <w:t>To</w:t>
      </w:r>
      <w:r w:rsidR="003643F7">
        <w:rPr>
          <w:w w:val="105"/>
        </w:rPr>
        <w:t xml:space="preserve"> be </w:t>
      </w:r>
      <w:r>
        <w:rPr>
          <w:w w:val="105"/>
        </w:rPr>
        <w:t xml:space="preserve">considered </w:t>
      </w:r>
      <w:r w:rsidR="003643F7">
        <w:rPr>
          <w:w w:val="105"/>
        </w:rPr>
        <w:t>eligible for participation in the McNair Scholars Program, applicants must meet the following criteria:</w:t>
      </w:r>
    </w:p>
    <w:p w14:paraId="64AF31B2" w14:textId="77777777" w:rsidR="00512354" w:rsidRPr="0057305C" w:rsidRDefault="00D41725" w:rsidP="0026671A">
      <w:pPr>
        <w:pStyle w:val="BodyText"/>
        <w:spacing w:before="283" w:line="288" w:lineRule="auto"/>
        <w:ind w:left="100"/>
      </w:pPr>
      <w:r w:rsidRPr="0057305C">
        <w:rPr>
          <w:w w:val="105"/>
        </w:rPr>
        <w:t>Possess a strong interest in graduate study.</w:t>
      </w:r>
    </w:p>
    <w:p w14:paraId="30126EEE" w14:textId="77777777" w:rsidR="00512354" w:rsidRPr="0057305C" w:rsidRDefault="00D41725" w:rsidP="0057305C">
      <w:pPr>
        <w:pStyle w:val="ListParagraph"/>
        <w:numPr>
          <w:ilvl w:val="0"/>
          <w:numId w:val="9"/>
        </w:numPr>
        <w:tabs>
          <w:tab w:val="left" w:pos="820"/>
        </w:tabs>
        <w:spacing w:before="55"/>
        <w:rPr>
          <w:sz w:val="21"/>
        </w:rPr>
      </w:pPr>
      <w:r w:rsidRPr="0057305C">
        <w:rPr>
          <w:w w:val="105"/>
          <w:sz w:val="21"/>
        </w:rPr>
        <w:t>Be</w:t>
      </w:r>
      <w:r w:rsidR="003643F7" w:rsidRPr="0057305C">
        <w:rPr>
          <w:w w:val="105"/>
          <w:sz w:val="21"/>
        </w:rPr>
        <w:t xml:space="preserve"> a U.S. citizen or permanent</w:t>
      </w:r>
      <w:r w:rsidR="003643F7" w:rsidRPr="0057305C">
        <w:rPr>
          <w:spacing w:val="-2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resident.</w:t>
      </w:r>
    </w:p>
    <w:p w14:paraId="4E365E34" w14:textId="77777777" w:rsidR="00512354" w:rsidRPr="0057305C" w:rsidRDefault="00D41725" w:rsidP="0057305C">
      <w:pPr>
        <w:pStyle w:val="ListParagraph"/>
        <w:numPr>
          <w:ilvl w:val="0"/>
          <w:numId w:val="9"/>
        </w:numPr>
        <w:tabs>
          <w:tab w:val="left" w:pos="820"/>
        </w:tabs>
        <w:spacing w:before="50"/>
        <w:rPr>
          <w:sz w:val="21"/>
        </w:rPr>
      </w:pPr>
      <w:r w:rsidRPr="0057305C">
        <w:rPr>
          <w:w w:val="105"/>
          <w:sz w:val="21"/>
        </w:rPr>
        <w:t>Have</w:t>
      </w:r>
      <w:r w:rsidRPr="0057305C">
        <w:rPr>
          <w:spacing w:val="-3"/>
          <w:w w:val="105"/>
          <w:sz w:val="21"/>
        </w:rPr>
        <w:t xml:space="preserve"> earned at least 30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credit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hours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nd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be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full-time</w:t>
      </w:r>
      <w:r w:rsidR="003643F7" w:rsidRPr="0057305C">
        <w:rPr>
          <w:spacing w:val="-3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student.</w:t>
      </w:r>
    </w:p>
    <w:p w14:paraId="16C8BE25" w14:textId="77777777" w:rsidR="00512354" w:rsidRPr="0057305C" w:rsidRDefault="00D41725" w:rsidP="0057305C">
      <w:pPr>
        <w:pStyle w:val="ListParagraph"/>
        <w:numPr>
          <w:ilvl w:val="0"/>
          <w:numId w:val="9"/>
        </w:numPr>
        <w:tabs>
          <w:tab w:val="left" w:pos="820"/>
        </w:tabs>
        <w:spacing w:before="55"/>
        <w:rPr>
          <w:sz w:val="21"/>
        </w:rPr>
      </w:pPr>
      <w:r w:rsidRPr="0057305C">
        <w:rPr>
          <w:w w:val="105"/>
          <w:sz w:val="21"/>
        </w:rPr>
        <w:t>Be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first-generation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college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student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with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demonstrated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financial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need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as</w:t>
      </w:r>
      <w:r w:rsidR="003643F7" w:rsidRPr="0057305C">
        <w:rPr>
          <w:spacing w:val="-5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outlined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by</w:t>
      </w:r>
      <w:r w:rsidR="003643F7" w:rsidRPr="0057305C">
        <w:rPr>
          <w:spacing w:val="-4"/>
          <w:w w:val="105"/>
          <w:sz w:val="21"/>
        </w:rPr>
        <w:t xml:space="preserve"> </w:t>
      </w:r>
      <w:r w:rsidR="003643F7" w:rsidRPr="0057305C">
        <w:rPr>
          <w:w w:val="105"/>
          <w:sz w:val="21"/>
        </w:rPr>
        <w:t>the</w:t>
      </w:r>
    </w:p>
    <w:p w14:paraId="2E334F55" w14:textId="77777777" w:rsidR="0057305C" w:rsidRDefault="003643F7" w:rsidP="0057305C">
      <w:pPr>
        <w:pStyle w:val="BodyText"/>
        <w:spacing w:before="50" w:line="290" w:lineRule="auto"/>
        <w:ind w:left="720" w:firstLine="360"/>
        <w:rPr>
          <w:w w:val="105"/>
        </w:rPr>
      </w:pPr>
      <w:r>
        <w:rPr>
          <w:w w:val="105"/>
        </w:rPr>
        <w:t xml:space="preserve">U.S. Department of Education </w:t>
      </w:r>
      <w:r>
        <w:rPr>
          <w:w w:val="105"/>
          <w:u w:val="single"/>
        </w:rPr>
        <w:t xml:space="preserve">OR </w:t>
      </w:r>
      <w:r>
        <w:rPr>
          <w:w w:val="105"/>
        </w:rPr>
        <w:t>a member of a group that is underrepresented in graduation</w:t>
      </w:r>
    </w:p>
    <w:p w14:paraId="01774B12" w14:textId="77777777" w:rsidR="0057305C" w:rsidRDefault="0057305C" w:rsidP="0057305C">
      <w:pPr>
        <w:pStyle w:val="BodyText"/>
        <w:spacing w:before="50" w:line="290" w:lineRule="auto"/>
        <w:ind w:left="460" w:firstLine="260"/>
        <w:rPr>
          <w:w w:val="105"/>
        </w:rPr>
      </w:pPr>
      <w:r>
        <w:rPr>
          <w:w w:val="105"/>
        </w:rPr>
        <w:t xml:space="preserve"> </w:t>
      </w:r>
      <w:r w:rsidR="003643F7">
        <w:rPr>
          <w:w w:val="105"/>
        </w:rPr>
        <w:t xml:space="preserve"> </w:t>
      </w:r>
      <w:r>
        <w:rPr>
          <w:w w:val="105"/>
        </w:rPr>
        <w:t xml:space="preserve">     </w:t>
      </w:r>
      <w:r w:rsidR="003643F7">
        <w:rPr>
          <w:w w:val="105"/>
        </w:rPr>
        <w:t xml:space="preserve">education: American Indian, Alaskan Native, Black (Non-Hispanic) or African-American, Hispanic </w:t>
      </w:r>
      <w:r>
        <w:rPr>
          <w:w w:val="105"/>
        </w:rPr>
        <w:t xml:space="preserve">   </w:t>
      </w:r>
    </w:p>
    <w:p w14:paraId="5887A730" w14:textId="77777777" w:rsidR="00512354" w:rsidRPr="0057305C" w:rsidRDefault="0057305C" w:rsidP="0057305C">
      <w:pPr>
        <w:pStyle w:val="BodyText"/>
        <w:spacing w:before="50" w:line="290" w:lineRule="auto"/>
        <w:ind w:left="460" w:firstLine="260"/>
        <w:rPr>
          <w:w w:val="105"/>
        </w:rPr>
      </w:pPr>
      <w:r>
        <w:rPr>
          <w:w w:val="105"/>
        </w:rPr>
        <w:t xml:space="preserve">       </w:t>
      </w:r>
      <w:r w:rsidR="003643F7">
        <w:rPr>
          <w:w w:val="105"/>
        </w:rPr>
        <w:t>or</w:t>
      </w:r>
      <w:r>
        <w:rPr>
          <w:w w:val="105"/>
        </w:rPr>
        <w:t xml:space="preserve"> </w:t>
      </w:r>
      <w:r w:rsidR="003643F7">
        <w:rPr>
          <w:w w:val="105"/>
        </w:rPr>
        <w:t xml:space="preserve">Latino, Native Hawaiian or </w:t>
      </w:r>
      <w:proofErr w:type="gramStart"/>
      <w:r w:rsidR="003643F7">
        <w:rPr>
          <w:w w:val="105"/>
        </w:rPr>
        <w:t>other</w:t>
      </w:r>
      <w:proofErr w:type="gramEnd"/>
      <w:r w:rsidR="003643F7">
        <w:rPr>
          <w:w w:val="105"/>
        </w:rPr>
        <w:t xml:space="preserve"> Pacific Islander.</w:t>
      </w:r>
    </w:p>
    <w:p w14:paraId="6725B860" w14:textId="77777777" w:rsidR="00512354" w:rsidRPr="0057305C" w:rsidRDefault="003643F7" w:rsidP="0057305C">
      <w:pPr>
        <w:pStyle w:val="ListParagraph"/>
        <w:numPr>
          <w:ilvl w:val="0"/>
          <w:numId w:val="10"/>
        </w:numPr>
        <w:tabs>
          <w:tab w:val="left" w:pos="820"/>
        </w:tabs>
        <w:spacing w:line="253" w:lineRule="exact"/>
        <w:rPr>
          <w:sz w:val="21"/>
        </w:rPr>
      </w:pPr>
      <w:r w:rsidRPr="0057305C">
        <w:rPr>
          <w:w w:val="105"/>
          <w:sz w:val="21"/>
        </w:rPr>
        <w:t>Must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be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able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to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participate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in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a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summer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research</w:t>
      </w:r>
      <w:r w:rsidRPr="0057305C">
        <w:rPr>
          <w:spacing w:val="-4"/>
          <w:w w:val="105"/>
          <w:sz w:val="21"/>
        </w:rPr>
        <w:t xml:space="preserve"> </w:t>
      </w:r>
      <w:r w:rsidRPr="0057305C">
        <w:rPr>
          <w:w w:val="105"/>
          <w:sz w:val="21"/>
        </w:rPr>
        <w:t>internship,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if</w:t>
      </w:r>
      <w:r w:rsidRPr="0057305C">
        <w:rPr>
          <w:spacing w:val="-5"/>
          <w:w w:val="105"/>
          <w:sz w:val="21"/>
        </w:rPr>
        <w:t xml:space="preserve"> </w:t>
      </w:r>
      <w:r w:rsidRPr="0057305C">
        <w:rPr>
          <w:w w:val="105"/>
          <w:sz w:val="21"/>
        </w:rPr>
        <w:t>selected.</w:t>
      </w:r>
    </w:p>
    <w:p w14:paraId="2D1F1B4F" w14:textId="77777777" w:rsidR="00512354" w:rsidRDefault="00512354">
      <w:pPr>
        <w:spacing w:line="253" w:lineRule="exact"/>
        <w:rPr>
          <w:sz w:val="21"/>
        </w:rPr>
      </w:pPr>
    </w:p>
    <w:p w14:paraId="1D6776C6" w14:textId="77777777" w:rsidR="0057305C" w:rsidRDefault="0057305C">
      <w:pPr>
        <w:spacing w:line="253" w:lineRule="exact"/>
        <w:rPr>
          <w:sz w:val="21"/>
        </w:rPr>
      </w:pPr>
      <w:r>
        <w:rPr>
          <w:sz w:val="21"/>
        </w:rPr>
        <w:t>Priority consideration will be given to students who meet the above eligibility requirements and have a cumulative of 3.0 or higher.</w:t>
      </w:r>
    </w:p>
    <w:p w14:paraId="254451F0" w14:textId="77777777" w:rsidR="0026671A" w:rsidRDefault="0026671A">
      <w:pPr>
        <w:spacing w:line="253" w:lineRule="exact"/>
        <w:rPr>
          <w:sz w:val="21"/>
        </w:rPr>
        <w:sectPr w:rsidR="0026671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500" w:right="1260" w:bottom="280" w:left="1220" w:header="720" w:footer="720" w:gutter="0"/>
          <w:cols w:space="720"/>
        </w:sectPr>
      </w:pPr>
    </w:p>
    <w:p w14:paraId="49082D04" w14:textId="77777777" w:rsidR="00512354" w:rsidRDefault="003643F7">
      <w:pPr>
        <w:pStyle w:val="BodyText"/>
        <w:ind w:left="2392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C4694F5" wp14:editId="3ACD86AC">
            <wp:extent cx="3678506" cy="922020"/>
            <wp:effectExtent l="0" t="0" r="0" b="0"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8506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3E192" w14:textId="77777777" w:rsidR="00512354" w:rsidRDefault="00512354">
      <w:pPr>
        <w:pStyle w:val="BodyText"/>
        <w:spacing w:before="11"/>
        <w:rPr>
          <w:sz w:val="9"/>
        </w:rPr>
      </w:pPr>
    </w:p>
    <w:p w14:paraId="64E18630" w14:textId="77777777" w:rsidR="00512354" w:rsidRDefault="003643F7">
      <w:pPr>
        <w:pStyle w:val="Heading1"/>
        <w:spacing w:before="100" w:line="386" w:lineRule="auto"/>
        <w:ind w:left="3337" w:right="2586" w:hanging="732"/>
      </w:pPr>
      <w:r>
        <w:t>TRIO McNair Scholars Program Application Checklist</w:t>
      </w:r>
    </w:p>
    <w:p w14:paraId="3AE5CBB6" w14:textId="77777777" w:rsidR="00512354" w:rsidRDefault="003643F7">
      <w:pPr>
        <w:pStyle w:val="Heading3"/>
        <w:spacing w:before="1" w:line="276" w:lineRule="auto"/>
        <w:ind w:left="100" w:right="153"/>
      </w:pPr>
      <w:r>
        <w:t>Before you submit your application to the McNair Scholars Program, be sure you have each of the following:</w:t>
      </w:r>
    </w:p>
    <w:p w14:paraId="1CC4CAA7" w14:textId="77777777" w:rsidR="00512354" w:rsidRDefault="003643F7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line="677" w:lineRule="exact"/>
        <w:ind w:hanging="465"/>
        <w:rPr>
          <w:sz w:val="24"/>
        </w:rPr>
      </w:pPr>
      <w:r>
        <w:rPr>
          <w:sz w:val="24"/>
        </w:rPr>
        <w:t>A completed, signed application</w:t>
      </w:r>
    </w:p>
    <w:p w14:paraId="449F31B9" w14:textId="566AC107" w:rsidR="006E6ABD" w:rsidRPr="006E6ABD" w:rsidRDefault="003643F7" w:rsidP="006E6ABD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43" w:line="237" w:lineRule="auto"/>
        <w:ind w:right="139" w:hanging="465"/>
        <w:rPr>
          <w:sz w:val="24"/>
        </w:rPr>
      </w:pPr>
      <w:r w:rsidRPr="006E6ABD">
        <w:rPr>
          <w:sz w:val="24"/>
        </w:rPr>
        <w:t xml:space="preserve">A copy of you and/or your parents’ </w:t>
      </w:r>
      <w:r w:rsidRPr="006E6ABD">
        <w:rPr>
          <w:b/>
          <w:sz w:val="24"/>
        </w:rPr>
        <w:t>Federal Income Tax Return(s)</w:t>
      </w:r>
      <w:r w:rsidR="005A7E1A" w:rsidRPr="006E6ABD">
        <w:rPr>
          <w:b/>
          <w:sz w:val="24"/>
        </w:rPr>
        <w:t xml:space="preserve"> for</w:t>
      </w:r>
      <w:r w:rsidR="000D2167" w:rsidRPr="006E6ABD">
        <w:rPr>
          <w:b/>
          <w:sz w:val="24"/>
        </w:rPr>
        <w:t xml:space="preserve"> </w:t>
      </w:r>
      <w:r w:rsidR="00637291">
        <w:rPr>
          <w:b/>
          <w:sz w:val="24"/>
        </w:rPr>
        <w:t>Tax Year 2018</w:t>
      </w:r>
      <w:r w:rsidR="006E6ABD">
        <w:rPr>
          <w:b/>
          <w:sz w:val="24"/>
        </w:rPr>
        <w:t>.</w:t>
      </w:r>
    </w:p>
    <w:p w14:paraId="2A4363DE" w14:textId="77777777" w:rsidR="00512354" w:rsidRPr="006E6ABD" w:rsidRDefault="003643F7" w:rsidP="006E6ABD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43" w:line="237" w:lineRule="auto"/>
        <w:ind w:right="139" w:hanging="465"/>
        <w:rPr>
          <w:sz w:val="24"/>
        </w:rPr>
      </w:pPr>
      <w:r w:rsidRPr="006E6ABD">
        <w:rPr>
          <w:sz w:val="24"/>
        </w:rPr>
        <w:t xml:space="preserve">A </w:t>
      </w:r>
      <w:r w:rsidRPr="006E6ABD">
        <w:rPr>
          <w:b/>
          <w:sz w:val="24"/>
        </w:rPr>
        <w:t>personal statement</w:t>
      </w:r>
      <w:r w:rsidRPr="006E6ABD">
        <w:rPr>
          <w:sz w:val="24"/>
        </w:rPr>
        <w:t xml:space="preserve">. Your personal statement should be typed (double space), 2-3 pages in length and address the reasons why you want to participate in the McNair Scholars Program. Please address your intent to pursue </w:t>
      </w:r>
      <w:r w:rsidR="00200C73" w:rsidRPr="006E6ABD">
        <w:rPr>
          <w:sz w:val="24"/>
        </w:rPr>
        <w:t>a graduate degree,</w:t>
      </w:r>
      <w:r w:rsidRPr="006E6ABD">
        <w:rPr>
          <w:sz w:val="24"/>
        </w:rPr>
        <w:t xml:space="preserve"> your research interests and your career goals. Also, be sure to highlight any research projects or other scholarly activities that you have participated in as a college</w:t>
      </w:r>
      <w:r w:rsidRPr="006E6ABD">
        <w:rPr>
          <w:spacing w:val="-1"/>
          <w:sz w:val="24"/>
        </w:rPr>
        <w:t xml:space="preserve"> </w:t>
      </w:r>
      <w:r w:rsidRPr="006E6ABD">
        <w:rPr>
          <w:sz w:val="24"/>
        </w:rPr>
        <w:t>student.</w:t>
      </w:r>
    </w:p>
    <w:p w14:paraId="765B176F" w14:textId="77777777" w:rsidR="00512354" w:rsidRDefault="003643F7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63"/>
        <w:ind w:left="822"/>
        <w:rPr>
          <w:sz w:val="24"/>
        </w:rPr>
      </w:pPr>
      <w:r>
        <w:rPr>
          <w:sz w:val="24"/>
        </w:rPr>
        <w:t>A copy of your unofficial transcripts from all colleges/universities attended.</w:t>
      </w:r>
    </w:p>
    <w:p w14:paraId="1F9EEAB9" w14:textId="77777777" w:rsidR="00512354" w:rsidRDefault="003643F7">
      <w:pPr>
        <w:pStyle w:val="ListParagraph"/>
        <w:numPr>
          <w:ilvl w:val="0"/>
          <w:numId w:val="4"/>
        </w:numPr>
        <w:tabs>
          <w:tab w:val="left" w:pos="822"/>
          <w:tab w:val="left" w:pos="823"/>
        </w:tabs>
        <w:spacing w:before="43" w:line="237" w:lineRule="auto"/>
        <w:ind w:right="202" w:hanging="465"/>
        <w:rPr>
          <w:sz w:val="24"/>
        </w:rPr>
      </w:pPr>
      <w:r>
        <w:rPr>
          <w:sz w:val="24"/>
        </w:rPr>
        <w:t>Two recommendation</w:t>
      </w:r>
      <w:r w:rsidR="006E6ABD">
        <w:rPr>
          <w:sz w:val="24"/>
        </w:rPr>
        <w:t xml:space="preserve">s </w:t>
      </w:r>
      <w:r>
        <w:rPr>
          <w:sz w:val="24"/>
        </w:rPr>
        <w:t>from university faculty members (</w:t>
      </w:r>
      <w:r w:rsidR="006E6ABD">
        <w:rPr>
          <w:sz w:val="24"/>
        </w:rPr>
        <w:t>an electronic questionnaire will be e-mailed to your recommenders).</w:t>
      </w:r>
    </w:p>
    <w:p w14:paraId="2E9F762D" w14:textId="77777777" w:rsidR="00512354" w:rsidRDefault="00512354">
      <w:pPr>
        <w:pStyle w:val="BodyText"/>
        <w:rPr>
          <w:sz w:val="28"/>
        </w:rPr>
      </w:pPr>
    </w:p>
    <w:p w14:paraId="36857450" w14:textId="77777777" w:rsidR="00512354" w:rsidRDefault="00512354">
      <w:pPr>
        <w:pStyle w:val="BodyText"/>
        <w:rPr>
          <w:sz w:val="28"/>
        </w:rPr>
      </w:pPr>
    </w:p>
    <w:p w14:paraId="38CC0458" w14:textId="77777777" w:rsidR="00512354" w:rsidRDefault="00512354">
      <w:pPr>
        <w:pStyle w:val="BodyText"/>
        <w:spacing w:before="10"/>
        <w:rPr>
          <w:sz w:val="23"/>
        </w:rPr>
      </w:pPr>
    </w:p>
    <w:p w14:paraId="05CF714C" w14:textId="77777777" w:rsidR="00512354" w:rsidRDefault="00512354">
      <w:pPr>
        <w:jc w:val="center"/>
        <w:rPr>
          <w:sz w:val="36"/>
        </w:rPr>
        <w:sectPr w:rsidR="00512354">
          <w:footerReference w:type="default" r:id="rId17"/>
          <w:pgSz w:w="12240" w:h="15840"/>
          <w:pgMar w:top="1500" w:right="1220" w:bottom="1520" w:left="1220" w:header="0" w:footer="1324" w:gutter="0"/>
          <w:pgNumType w:start="2"/>
          <w:cols w:space="720"/>
        </w:sectPr>
      </w:pPr>
    </w:p>
    <w:p w14:paraId="023A3579" w14:textId="77777777" w:rsidR="00512354" w:rsidRDefault="00512354">
      <w:pPr>
        <w:pStyle w:val="BodyText"/>
        <w:spacing w:before="10"/>
        <w:rPr>
          <w:b/>
          <w:sz w:val="19"/>
        </w:rPr>
      </w:pPr>
    </w:p>
    <w:p w14:paraId="0E2213AA" w14:textId="77777777" w:rsidR="00512354" w:rsidRDefault="003643F7">
      <w:pPr>
        <w:pStyle w:val="BodyText"/>
        <w:ind w:left="2152"/>
        <w:rPr>
          <w:sz w:val="20"/>
        </w:rPr>
      </w:pPr>
      <w:r>
        <w:rPr>
          <w:noProof/>
          <w:sz w:val="20"/>
        </w:rPr>
        <w:drawing>
          <wp:inline distT="0" distB="0" distL="0" distR="0" wp14:anchorId="79B43E23" wp14:editId="12C0B3C3">
            <wp:extent cx="3678506" cy="922020"/>
            <wp:effectExtent l="0" t="0" r="0" b="0"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8506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916C8" w14:textId="77777777" w:rsidR="00512354" w:rsidRDefault="00512354">
      <w:pPr>
        <w:pStyle w:val="BodyText"/>
        <w:spacing w:before="11"/>
        <w:rPr>
          <w:b/>
          <w:sz w:val="9"/>
        </w:rPr>
      </w:pPr>
    </w:p>
    <w:p w14:paraId="10CBE614" w14:textId="77777777" w:rsidR="00512354" w:rsidRDefault="003643F7">
      <w:pPr>
        <w:spacing w:before="100"/>
        <w:ind w:left="1922"/>
        <w:rPr>
          <w:b/>
          <w:sz w:val="36"/>
        </w:rPr>
      </w:pPr>
      <w:r>
        <w:rPr>
          <w:b/>
          <w:sz w:val="36"/>
        </w:rPr>
        <w:t>TRIO McNair Scholars Program Application</w:t>
      </w:r>
    </w:p>
    <w:p w14:paraId="7946448F" w14:textId="77777777" w:rsidR="00512354" w:rsidRDefault="00D41725">
      <w:pPr>
        <w:pStyle w:val="BodyText"/>
        <w:spacing w:before="1"/>
        <w:rPr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096" behindDoc="0" locked="0" layoutInCell="1" allowOverlap="1" wp14:anchorId="05BCFAD0" wp14:editId="3DEEAF2A">
                <wp:simplePos x="0" y="0"/>
                <wp:positionH relativeFrom="page">
                  <wp:posOffset>765175</wp:posOffset>
                </wp:positionH>
                <wp:positionV relativeFrom="paragraph">
                  <wp:posOffset>179070</wp:posOffset>
                </wp:positionV>
                <wp:extent cx="6242685" cy="250190"/>
                <wp:effectExtent l="12700" t="7620" r="12065" b="8890"/>
                <wp:wrapTopAndBottom/>
                <wp:docPr id="3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2685" cy="25019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C9D70A7" w14:textId="77777777" w:rsidR="00512354" w:rsidRDefault="003643F7">
                            <w:pPr>
                              <w:spacing w:before="21"/>
                              <w:ind w:left="3221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: PERSONAL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BCFAD0" id="Text Box 25" o:spid="_x0000_s1030" type="#_x0000_t202" style="position:absolute;margin-left:60.25pt;margin-top:14.1pt;width:491.55pt;height:19.7pt;z-index:1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" filled="f" strokeweight=".96pt">
                <v:textbox inset="0,0,0,0">
                  <w:txbxContent>
                    <w:p w14:paraId="5C9D70A7" w14:textId="77777777" w:rsidR="00512354" w:rsidRDefault="003643F7">
                      <w:pPr>
                        <w:spacing w:before="21"/>
                        <w:ind w:left="3221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: PERSONAL INFORMA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7C1241A" w14:textId="77777777" w:rsidR="00512354" w:rsidRDefault="00512354">
      <w:pPr>
        <w:pStyle w:val="BodyText"/>
        <w:rPr>
          <w:b/>
          <w:sz w:val="20"/>
        </w:rPr>
      </w:pPr>
    </w:p>
    <w:p w14:paraId="6792C08D" w14:textId="77777777" w:rsidR="00512354" w:rsidRDefault="00512354">
      <w:pPr>
        <w:pStyle w:val="BodyText"/>
        <w:rPr>
          <w:b/>
          <w:sz w:val="20"/>
        </w:rPr>
      </w:pPr>
    </w:p>
    <w:p w14:paraId="03F1C987" w14:textId="77777777" w:rsidR="00512354" w:rsidRDefault="00512354">
      <w:pPr>
        <w:pStyle w:val="BodyText"/>
        <w:spacing w:before="5"/>
        <w:rPr>
          <w:b/>
        </w:rPr>
      </w:pPr>
    </w:p>
    <w:p w14:paraId="6DCCED86" w14:textId="77777777" w:rsidR="00A04209" w:rsidRDefault="00D41725">
      <w:pPr>
        <w:tabs>
          <w:tab w:val="left" w:pos="4077"/>
          <w:tab w:val="left" w:pos="4659"/>
          <w:tab w:val="left" w:pos="4996"/>
          <w:tab w:val="left" w:pos="6740"/>
          <w:tab w:val="left" w:pos="7997"/>
          <w:tab w:val="left" w:pos="8260"/>
          <w:tab w:val="left" w:pos="8670"/>
        </w:tabs>
        <w:spacing w:line="352" w:lineRule="auto"/>
        <w:ind w:left="382" w:right="460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5272" behindDoc="1" locked="0" layoutInCell="1" allowOverlap="1" wp14:anchorId="08C2C18B" wp14:editId="32879876">
                <wp:simplePos x="0" y="0"/>
                <wp:positionH relativeFrom="page">
                  <wp:posOffset>910590</wp:posOffset>
                </wp:positionH>
                <wp:positionV relativeFrom="paragraph">
                  <wp:posOffset>15240</wp:posOffset>
                </wp:positionV>
                <wp:extent cx="5871210" cy="7620"/>
                <wp:effectExtent l="5715" t="5715" r="9525" b="5715"/>
                <wp:wrapNone/>
                <wp:docPr id="3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71210" cy="7620"/>
                          <a:chOff x="1434" y="24"/>
                          <a:chExt cx="9246" cy="12"/>
                        </a:xfrm>
                      </wpg:grpSpPr>
                      <wps:wsp>
                        <wps:cNvPr id="32" name="Line 24"/>
                        <wps:cNvCnPr/>
                        <wps:spPr bwMode="auto">
                          <a:xfrm>
                            <a:off x="1440" y="30"/>
                            <a:ext cx="4030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23"/>
                        <wps:cNvCnPr/>
                        <wps:spPr bwMode="auto">
                          <a:xfrm>
                            <a:off x="5475" y="30"/>
                            <a:ext cx="5199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92C81C" id="Group 22" o:spid="_x0000_s1026" style="position:absolute;margin-left:71.7pt;margin-top:1.2pt;width:462.3pt;height:.6pt;z-index:-21208;mso-position-horizontal-relative:page" coordorigin="1434,24" coordsize="9246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">
                <v:line id="Line 24" o:spid="_x0000_s1027" style="position:absolute;visibility:visible;mso-wrap-style:square" from="1440,30" to="5470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" strokeweight=".20617mm"/>
                <v:line id="Line 23" o:spid="_x0000_s1028" style="position:absolute;visibility:visible;mso-wrap-style:square" from="5475,30" to="10674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" strokeweight=".20617mm"/>
                <w10:wrap anchorx="page"/>
              </v:group>
            </w:pict>
          </mc:Fallback>
        </mc:AlternateContent>
      </w:r>
      <w:r w:rsidR="003643F7">
        <w:rPr>
          <w:sz w:val="24"/>
        </w:rPr>
        <w:t>Last</w:t>
      </w:r>
      <w:r w:rsidR="003643F7">
        <w:rPr>
          <w:spacing w:val="-2"/>
          <w:sz w:val="24"/>
        </w:rPr>
        <w:t xml:space="preserve"> </w:t>
      </w:r>
      <w:r w:rsidR="003643F7">
        <w:rPr>
          <w:sz w:val="24"/>
        </w:rPr>
        <w:t>Name</w:t>
      </w:r>
      <w:r w:rsidR="003643F7">
        <w:rPr>
          <w:sz w:val="24"/>
        </w:rPr>
        <w:tab/>
      </w:r>
      <w:r w:rsidR="003643F7">
        <w:rPr>
          <w:sz w:val="24"/>
        </w:rPr>
        <w:tab/>
        <w:t>First</w:t>
      </w:r>
      <w:r w:rsidR="003643F7">
        <w:rPr>
          <w:spacing w:val="-4"/>
          <w:sz w:val="24"/>
        </w:rPr>
        <w:t xml:space="preserve"> </w:t>
      </w:r>
      <w:r w:rsidR="003643F7">
        <w:rPr>
          <w:sz w:val="24"/>
        </w:rPr>
        <w:t>Name</w:t>
      </w:r>
      <w:r w:rsidR="003643F7">
        <w:rPr>
          <w:sz w:val="24"/>
        </w:rPr>
        <w:tab/>
      </w:r>
      <w:r w:rsidR="003643F7">
        <w:rPr>
          <w:sz w:val="24"/>
        </w:rPr>
        <w:tab/>
      </w:r>
      <w:r w:rsidR="003643F7">
        <w:rPr>
          <w:sz w:val="24"/>
        </w:rPr>
        <w:tab/>
        <w:t>Middle</w:t>
      </w:r>
      <w:r w:rsidR="003643F7">
        <w:rPr>
          <w:spacing w:val="-6"/>
          <w:sz w:val="24"/>
        </w:rPr>
        <w:t xml:space="preserve"> </w:t>
      </w:r>
      <w:r w:rsidR="003643F7">
        <w:rPr>
          <w:sz w:val="24"/>
        </w:rPr>
        <w:t>Name Date of Birth (MM/DD/YYYY):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/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/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Gender: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>M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sz w:val="24"/>
        </w:rPr>
        <w:t xml:space="preserve">F </w:t>
      </w:r>
    </w:p>
    <w:p w14:paraId="69C11155" w14:textId="77777777" w:rsidR="00A04209" w:rsidRDefault="00A04209">
      <w:pPr>
        <w:tabs>
          <w:tab w:val="left" w:pos="4077"/>
          <w:tab w:val="left" w:pos="4659"/>
          <w:tab w:val="left" w:pos="4996"/>
          <w:tab w:val="left" w:pos="6740"/>
          <w:tab w:val="left" w:pos="7997"/>
          <w:tab w:val="left" w:pos="8260"/>
          <w:tab w:val="left" w:pos="8670"/>
        </w:tabs>
        <w:spacing w:line="352" w:lineRule="auto"/>
        <w:ind w:left="382" w:right="460"/>
        <w:rPr>
          <w:sz w:val="24"/>
        </w:rPr>
      </w:pPr>
      <w:r>
        <w:rPr>
          <w:sz w:val="24"/>
        </w:rPr>
        <w:t xml:space="preserve">Social Security Number (Required by the U.S. Dept. of Education): </w:t>
      </w:r>
      <w:r>
        <w:rPr>
          <w:sz w:val="24"/>
        </w:rPr>
        <w:softHyphen/>
      </w:r>
      <w:r>
        <w:rPr>
          <w:sz w:val="24"/>
        </w:rPr>
        <w:softHyphen/>
        <w:t>______</w:t>
      </w:r>
      <w:r w:rsidR="00396E20">
        <w:rPr>
          <w:sz w:val="24"/>
        </w:rPr>
        <w:t>__</w:t>
      </w:r>
      <w:r>
        <w:rPr>
          <w:sz w:val="24"/>
        </w:rPr>
        <w:t>-_____- ______</w:t>
      </w:r>
      <w:r w:rsidR="00396E20">
        <w:rPr>
          <w:sz w:val="24"/>
        </w:rPr>
        <w:t>__</w:t>
      </w:r>
    </w:p>
    <w:p w14:paraId="2EC2DA33" w14:textId="77777777" w:rsidR="00512354" w:rsidRDefault="003643F7">
      <w:pPr>
        <w:tabs>
          <w:tab w:val="left" w:pos="4077"/>
          <w:tab w:val="left" w:pos="4659"/>
          <w:tab w:val="left" w:pos="4996"/>
          <w:tab w:val="left" w:pos="6740"/>
          <w:tab w:val="left" w:pos="7997"/>
          <w:tab w:val="left" w:pos="8260"/>
          <w:tab w:val="left" w:pos="8670"/>
        </w:tabs>
        <w:spacing w:line="352" w:lineRule="auto"/>
        <w:ind w:left="382" w:right="460"/>
        <w:rPr>
          <w:sz w:val="24"/>
        </w:rPr>
      </w:pPr>
      <w:r>
        <w:rPr>
          <w:sz w:val="24"/>
        </w:rPr>
        <w:t>University where you are</w:t>
      </w:r>
      <w:r>
        <w:rPr>
          <w:spacing w:val="-1"/>
          <w:sz w:val="24"/>
        </w:rPr>
        <w:t xml:space="preserve"> </w:t>
      </w:r>
      <w:r>
        <w:rPr>
          <w:sz w:val="24"/>
        </w:rPr>
        <w:t>enrolled:</w:t>
      </w:r>
    </w:p>
    <w:p w14:paraId="043994B9" w14:textId="77777777" w:rsidR="00512354" w:rsidRPr="00200C73" w:rsidRDefault="00200C73" w:rsidP="00200C73">
      <w:pPr>
        <w:tabs>
          <w:tab w:val="left" w:pos="942"/>
          <w:tab w:val="left" w:pos="943"/>
          <w:tab w:val="left" w:pos="3777"/>
          <w:tab w:val="left" w:pos="6637"/>
        </w:tabs>
        <w:spacing w:line="516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 </w:t>
      </w:r>
      <w:r w:rsidRPr="00200C73">
        <w:rPr>
          <w:rFonts w:ascii="Arial Unicode MS" w:hAnsi="Arial Unicode MS"/>
          <w:sz w:val="40"/>
        </w:rPr>
        <w:t xml:space="preserve">☐ </w:t>
      </w:r>
      <w:r w:rsidR="003643F7" w:rsidRPr="00200C73">
        <w:rPr>
          <w:sz w:val="24"/>
        </w:rPr>
        <w:t>Saint Louis</w:t>
      </w:r>
      <w:r w:rsidR="003643F7" w:rsidRPr="00200C73">
        <w:rPr>
          <w:spacing w:val="-11"/>
          <w:sz w:val="24"/>
        </w:rPr>
        <w:t xml:space="preserve"> </w:t>
      </w:r>
      <w:proofErr w:type="gramStart"/>
      <w:r w:rsidR="003643F7" w:rsidRPr="00200C73">
        <w:rPr>
          <w:sz w:val="24"/>
        </w:rPr>
        <w:t xml:space="preserve">University </w:t>
      </w:r>
      <w:r w:rsidR="003643F7" w:rsidRPr="00200C73">
        <w:rPr>
          <w:spacing w:val="38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proofErr w:type="gramEnd"/>
      <w:r w:rsidRPr="00200C73"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Fontbonne</w:t>
      </w:r>
      <w:r w:rsidR="003643F7" w:rsidRPr="00200C73">
        <w:rPr>
          <w:spacing w:val="-6"/>
          <w:sz w:val="24"/>
        </w:rPr>
        <w:t xml:space="preserve"> </w:t>
      </w:r>
      <w:r w:rsidR="003643F7" w:rsidRPr="00200C73">
        <w:rPr>
          <w:sz w:val="24"/>
        </w:rPr>
        <w:t xml:space="preserve">University </w:t>
      </w:r>
      <w:r w:rsidR="003643F7" w:rsidRPr="00200C73">
        <w:rPr>
          <w:spacing w:val="36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r w:rsidRPr="00200C73">
        <w:rPr>
          <w:rFonts w:ascii="Arial Unicode MS" w:hAnsi="Arial Unicode MS"/>
          <w:sz w:val="40"/>
        </w:rPr>
        <w:t xml:space="preserve"> </w:t>
      </w:r>
      <w:r w:rsidR="003643F7" w:rsidRPr="00200C73">
        <w:rPr>
          <w:color w:val="222222"/>
          <w:sz w:val="24"/>
        </w:rPr>
        <w:t>Harris–Stowe State</w:t>
      </w:r>
      <w:r w:rsidR="003643F7" w:rsidRPr="00200C73">
        <w:rPr>
          <w:color w:val="222222"/>
          <w:spacing w:val="-1"/>
          <w:sz w:val="24"/>
        </w:rPr>
        <w:t xml:space="preserve"> </w:t>
      </w:r>
      <w:r w:rsidR="003643F7" w:rsidRPr="00200C73">
        <w:rPr>
          <w:color w:val="222222"/>
          <w:sz w:val="24"/>
        </w:rPr>
        <w:t>University</w:t>
      </w:r>
    </w:p>
    <w:p w14:paraId="300B278B" w14:textId="77777777" w:rsidR="00200C73" w:rsidRDefault="00200C73" w:rsidP="00200C73">
      <w:pPr>
        <w:pStyle w:val="ListParagraph"/>
        <w:tabs>
          <w:tab w:val="left" w:pos="942"/>
          <w:tab w:val="left" w:pos="943"/>
          <w:tab w:val="left" w:pos="4755"/>
          <w:tab w:val="left" w:pos="7722"/>
        </w:tabs>
        <w:spacing w:before="33" w:line="331" w:lineRule="auto"/>
        <w:ind w:left="460" w:right="440" w:firstLine="0"/>
        <w:rPr>
          <w:sz w:val="24"/>
        </w:rPr>
      </w:pPr>
      <w:r>
        <w:rPr>
          <w:rFonts w:ascii="Arial Unicode MS" w:hAnsi="Arial Unicode MS"/>
          <w:sz w:val="40"/>
        </w:rPr>
        <w:t xml:space="preserve">☐ </w:t>
      </w:r>
      <w:r w:rsidR="003643F7">
        <w:rPr>
          <w:sz w:val="24"/>
        </w:rPr>
        <w:t>University of Missouri–St.</w:t>
      </w:r>
      <w:r w:rsidR="003643F7">
        <w:rPr>
          <w:spacing w:val="-16"/>
          <w:sz w:val="24"/>
        </w:rPr>
        <w:t xml:space="preserve"> </w:t>
      </w:r>
      <w:proofErr w:type="gramStart"/>
      <w:r w:rsidR="003643F7">
        <w:rPr>
          <w:sz w:val="24"/>
        </w:rPr>
        <w:t xml:space="preserve">Louis </w:t>
      </w:r>
      <w:r w:rsidR="003643F7">
        <w:rPr>
          <w:spacing w:val="39"/>
          <w:sz w:val="24"/>
        </w:rPr>
        <w:t xml:space="preserve"> </w:t>
      </w:r>
      <w:r w:rsidR="003643F7">
        <w:rPr>
          <w:rFonts w:ascii="Arial Unicode MS" w:hAnsi="Arial Unicode MS"/>
          <w:sz w:val="40"/>
        </w:rPr>
        <w:t>☐</w:t>
      </w:r>
      <w:proofErr w:type="gramEnd"/>
      <w:r>
        <w:rPr>
          <w:rFonts w:ascii="Arial Unicode MS" w:hAnsi="Arial Unicode MS"/>
          <w:sz w:val="40"/>
        </w:rPr>
        <w:t xml:space="preserve"> </w:t>
      </w:r>
      <w:r w:rsidR="003643F7">
        <w:rPr>
          <w:sz w:val="24"/>
        </w:rPr>
        <w:t>Washington</w:t>
      </w:r>
      <w:r w:rsidR="003643F7">
        <w:rPr>
          <w:spacing w:val="-6"/>
          <w:sz w:val="24"/>
        </w:rPr>
        <w:t xml:space="preserve"> </w:t>
      </w:r>
      <w:r w:rsidR="003643F7">
        <w:rPr>
          <w:sz w:val="24"/>
        </w:rPr>
        <w:t xml:space="preserve">University </w:t>
      </w:r>
      <w:r w:rsidR="003643F7">
        <w:rPr>
          <w:spacing w:val="36"/>
          <w:sz w:val="24"/>
        </w:rPr>
        <w:t xml:space="preserve"> </w:t>
      </w:r>
      <w:r w:rsidR="003643F7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>
        <w:rPr>
          <w:sz w:val="24"/>
        </w:rPr>
        <w:t xml:space="preserve">Webster University </w:t>
      </w:r>
    </w:p>
    <w:p w14:paraId="36F8CB06" w14:textId="77777777" w:rsidR="00512354" w:rsidRDefault="003643F7" w:rsidP="00200C73">
      <w:pPr>
        <w:pStyle w:val="ListParagraph"/>
        <w:tabs>
          <w:tab w:val="left" w:pos="942"/>
          <w:tab w:val="left" w:pos="943"/>
          <w:tab w:val="left" w:pos="4755"/>
          <w:tab w:val="left" w:pos="7722"/>
        </w:tabs>
        <w:spacing w:before="33" w:line="331" w:lineRule="auto"/>
        <w:ind w:left="460" w:right="440" w:firstLine="0"/>
        <w:rPr>
          <w:sz w:val="24"/>
        </w:rPr>
      </w:pPr>
      <w:r>
        <w:rPr>
          <w:sz w:val="24"/>
        </w:rPr>
        <w:t>Do you currently reside on or off campus?</w:t>
      </w:r>
    </w:p>
    <w:p w14:paraId="0191829F" w14:textId="77777777" w:rsidR="00512354" w:rsidRPr="00200C73" w:rsidRDefault="00200C73" w:rsidP="00200C73">
      <w:pPr>
        <w:tabs>
          <w:tab w:val="left" w:pos="810"/>
          <w:tab w:val="left" w:pos="811"/>
          <w:tab w:val="left" w:pos="2379"/>
          <w:tab w:val="left" w:pos="2861"/>
          <w:tab w:val="left" w:pos="4539"/>
          <w:tab w:val="left" w:pos="5021"/>
        </w:tabs>
        <w:spacing w:line="605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 </w:t>
      </w:r>
      <w:r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On Campus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Off Campus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Off Campus with Parent/Guardian</w:t>
      </w:r>
    </w:p>
    <w:p w14:paraId="464CAE48" w14:textId="77777777" w:rsidR="00512354" w:rsidRDefault="00512354">
      <w:pPr>
        <w:pStyle w:val="BodyText"/>
        <w:rPr>
          <w:sz w:val="20"/>
        </w:rPr>
      </w:pPr>
    </w:p>
    <w:p w14:paraId="06C6D38E" w14:textId="77777777" w:rsidR="00512354" w:rsidRDefault="00D41725">
      <w:pPr>
        <w:pStyle w:val="BodyText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120" behindDoc="0" locked="0" layoutInCell="1" allowOverlap="1" wp14:anchorId="16F0ABBB" wp14:editId="29F8D5A3">
                <wp:simplePos x="0" y="0"/>
                <wp:positionH relativeFrom="page">
                  <wp:posOffset>910590</wp:posOffset>
                </wp:positionH>
                <wp:positionV relativeFrom="paragraph">
                  <wp:posOffset>118110</wp:posOffset>
                </wp:positionV>
                <wp:extent cx="5927090" cy="7620"/>
                <wp:effectExtent l="5715" t="3810" r="1270" b="7620"/>
                <wp:wrapTopAndBottom/>
                <wp:docPr id="28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7090" cy="7620"/>
                          <a:chOff x="1434" y="186"/>
                          <a:chExt cx="9334" cy="12"/>
                        </a:xfrm>
                      </wpg:grpSpPr>
                      <wps:wsp>
                        <wps:cNvPr id="29" name="Line 21"/>
                        <wps:cNvCnPr/>
                        <wps:spPr bwMode="auto">
                          <a:xfrm>
                            <a:off x="1440" y="192"/>
                            <a:ext cx="4121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20"/>
                        <wps:cNvCnPr/>
                        <wps:spPr bwMode="auto">
                          <a:xfrm>
                            <a:off x="5564" y="192"/>
                            <a:ext cx="5198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B3CBD1" id="Group 19" o:spid="_x0000_s1026" style="position:absolute;margin-left:71.7pt;margin-top:9.3pt;width:466.7pt;height:.6pt;z-index:1120;mso-wrap-distance-left:0;mso-wrap-distance-right:0;mso-position-horizontal-relative:page" coordorigin="1434,186" coordsize="9334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">
                <v:line id="Line 21" o:spid="_x0000_s1027" style="position:absolute;visibility:visible;mso-wrap-style:square" from="1440,192" to="5561,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" strokeweight=".20617mm"/>
                <v:line id="Line 20" o:spid="_x0000_s1028" style="position:absolute;visibility:visible;mso-wrap-style:square" from="5564,192" to="10762,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" strokeweight=".20617mm"/>
                <w10:wrap type="topAndBottom" anchorx="page"/>
              </v:group>
            </w:pict>
          </mc:Fallback>
        </mc:AlternateContent>
      </w:r>
    </w:p>
    <w:p w14:paraId="14AEB3E6" w14:textId="77777777" w:rsidR="00512354" w:rsidRDefault="003643F7">
      <w:pPr>
        <w:tabs>
          <w:tab w:val="left" w:pos="5364"/>
          <w:tab w:val="left" w:pos="7065"/>
          <w:tab w:val="left" w:pos="8791"/>
        </w:tabs>
        <w:ind w:left="328"/>
        <w:rPr>
          <w:sz w:val="24"/>
        </w:rPr>
      </w:pPr>
      <w:r>
        <w:rPr>
          <w:sz w:val="24"/>
        </w:rPr>
        <w:t>Campus</w:t>
      </w:r>
      <w:r>
        <w:rPr>
          <w:spacing w:val="-4"/>
          <w:sz w:val="24"/>
        </w:rPr>
        <w:t xml:space="preserve"> </w:t>
      </w:r>
      <w:r>
        <w:rPr>
          <w:sz w:val="24"/>
        </w:rPr>
        <w:t>Address</w:t>
      </w:r>
      <w:r>
        <w:rPr>
          <w:sz w:val="24"/>
        </w:rPr>
        <w:tab/>
        <w:t>City</w:t>
      </w:r>
      <w:r>
        <w:rPr>
          <w:sz w:val="24"/>
        </w:rPr>
        <w:tab/>
        <w:t>State</w:t>
      </w:r>
      <w:r>
        <w:rPr>
          <w:sz w:val="24"/>
        </w:rPr>
        <w:tab/>
        <w:t>Zip</w:t>
      </w:r>
      <w:r>
        <w:rPr>
          <w:spacing w:val="-5"/>
          <w:sz w:val="24"/>
        </w:rPr>
        <w:t xml:space="preserve"> </w:t>
      </w:r>
      <w:r>
        <w:rPr>
          <w:sz w:val="24"/>
        </w:rPr>
        <w:t>code</w:t>
      </w:r>
    </w:p>
    <w:p w14:paraId="0D3832B5" w14:textId="77777777" w:rsidR="00512354" w:rsidRDefault="00512354">
      <w:pPr>
        <w:pStyle w:val="BodyText"/>
        <w:spacing w:before="5"/>
        <w:rPr>
          <w:sz w:val="29"/>
        </w:rPr>
      </w:pPr>
    </w:p>
    <w:p w14:paraId="3FFE0D6A" w14:textId="77777777" w:rsidR="00512354" w:rsidRDefault="003643F7">
      <w:pPr>
        <w:tabs>
          <w:tab w:val="left" w:pos="749"/>
          <w:tab w:val="left" w:pos="4568"/>
          <w:tab w:val="left" w:pos="5379"/>
          <w:tab w:val="left" w:pos="5789"/>
          <w:tab w:val="left" w:pos="9613"/>
        </w:tabs>
        <w:spacing w:before="1" w:line="278" w:lineRule="auto"/>
        <w:ind w:left="335" w:right="424"/>
        <w:rPr>
          <w:sz w:val="24"/>
        </w:rPr>
      </w:pPr>
      <w:proofErr w:type="gramStart"/>
      <w:r>
        <w:rPr>
          <w:sz w:val="24"/>
        </w:rPr>
        <w:t>(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proofErr w:type="gramEnd"/>
      <w:r>
        <w:rPr>
          <w:sz w:val="24"/>
          <w:u w:val="single"/>
        </w:rPr>
        <w:t>)</w:t>
      </w:r>
      <w:r>
        <w:rPr>
          <w:sz w:val="24"/>
          <w:u w:val="single"/>
        </w:rPr>
        <w:tab/>
      </w:r>
      <w:r>
        <w:rPr>
          <w:sz w:val="24"/>
        </w:rPr>
        <w:tab/>
        <w:t>(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  <w:u w:val="single"/>
        </w:rPr>
        <w:t>)</w:t>
      </w:r>
      <w:r>
        <w:rPr>
          <w:sz w:val="24"/>
          <w:u w:val="single"/>
        </w:rPr>
        <w:tab/>
      </w:r>
      <w:r>
        <w:rPr>
          <w:sz w:val="24"/>
        </w:rPr>
        <w:t xml:space="preserve"> Campus</w:t>
      </w:r>
      <w:r>
        <w:rPr>
          <w:spacing w:val="-4"/>
          <w:sz w:val="24"/>
        </w:rPr>
        <w:t xml:space="preserve"> </w:t>
      </w:r>
      <w:r>
        <w:rPr>
          <w:sz w:val="24"/>
        </w:rPr>
        <w:t>Telephone</w:t>
      </w:r>
      <w:r>
        <w:rPr>
          <w:sz w:val="24"/>
        </w:rPr>
        <w:tab/>
      </w:r>
      <w:r>
        <w:rPr>
          <w:sz w:val="24"/>
        </w:rPr>
        <w:tab/>
        <w:t>Cell</w:t>
      </w:r>
      <w:r>
        <w:rPr>
          <w:spacing w:val="-9"/>
          <w:sz w:val="24"/>
        </w:rPr>
        <w:t xml:space="preserve"> </w:t>
      </w:r>
      <w:r>
        <w:rPr>
          <w:sz w:val="24"/>
        </w:rPr>
        <w:t>Phone</w:t>
      </w:r>
    </w:p>
    <w:p w14:paraId="1055762D" w14:textId="77777777" w:rsidR="00512354" w:rsidRDefault="00D41725">
      <w:pPr>
        <w:tabs>
          <w:tab w:val="left" w:pos="749"/>
          <w:tab w:val="left" w:pos="4659"/>
          <w:tab w:val="left" w:pos="5368"/>
          <w:tab w:val="left" w:pos="7042"/>
          <w:tab w:val="left" w:pos="8791"/>
          <w:tab w:val="left" w:pos="9719"/>
        </w:tabs>
        <w:spacing w:before="229" w:line="540" w:lineRule="atLeast"/>
        <w:ind w:left="335" w:right="318" w:hanging="7"/>
        <w:rPr>
          <w:rFonts w:ascii="Times New Roman"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5296" behindDoc="1" locked="0" layoutInCell="1" allowOverlap="1" wp14:anchorId="4A28AA9A" wp14:editId="1525AE5D">
                <wp:simplePos x="0" y="0"/>
                <wp:positionH relativeFrom="page">
                  <wp:posOffset>910590</wp:posOffset>
                </wp:positionH>
                <wp:positionV relativeFrom="paragraph">
                  <wp:posOffset>287655</wp:posOffset>
                </wp:positionV>
                <wp:extent cx="5929630" cy="7620"/>
                <wp:effectExtent l="5715" t="1905" r="8255" b="9525"/>
                <wp:wrapNone/>
                <wp:docPr id="2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29630" cy="7620"/>
                          <a:chOff x="1434" y="453"/>
                          <a:chExt cx="9338" cy="12"/>
                        </a:xfrm>
                      </wpg:grpSpPr>
                      <wps:wsp>
                        <wps:cNvPr id="26" name="Line 18"/>
                        <wps:cNvCnPr/>
                        <wps:spPr bwMode="auto">
                          <a:xfrm>
                            <a:off x="1440" y="459"/>
                            <a:ext cx="7526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7"/>
                        <wps:cNvCnPr/>
                        <wps:spPr bwMode="auto">
                          <a:xfrm>
                            <a:off x="8973" y="459"/>
                            <a:ext cx="1793" cy="0"/>
                          </a:xfrm>
                          <a:prstGeom prst="line">
                            <a:avLst/>
                          </a:prstGeom>
                          <a:noFill/>
                          <a:ln w="742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64286A" id="Group 16" o:spid="_x0000_s1026" style="position:absolute;margin-left:71.7pt;margin-top:22.65pt;width:466.9pt;height:.6pt;z-index:-21184;mso-position-horizontal-relative:page" coordorigin="1434,453" coordsize="933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">
                <v:line id="Line 18" o:spid="_x0000_s1027" style="position:absolute;visibility:visible;mso-wrap-style:square" from="1440,459" to="8966,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" strokeweight=".20617mm"/>
                <v:line id="Line 17" o:spid="_x0000_s1028" style="position:absolute;visibility:visible;mso-wrap-style:square" from="8973,459" to="10766,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" strokeweight=".20617mm"/>
                <w10:wrap anchorx="page"/>
              </v:group>
            </w:pict>
          </mc:Fallback>
        </mc:AlternateContent>
      </w:r>
      <w:r w:rsidR="003643F7">
        <w:rPr>
          <w:sz w:val="24"/>
        </w:rPr>
        <w:t>Permanent</w:t>
      </w:r>
      <w:r w:rsidR="003643F7">
        <w:rPr>
          <w:spacing w:val="-2"/>
          <w:sz w:val="24"/>
        </w:rPr>
        <w:t xml:space="preserve"> </w:t>
      </w:r>
      <w:r w:rsidR="003643F7">
        <w:rPr>
          <w:sz w:val="24"/>
        </w:rPr>
        <w:t>Home</w:t>
      </w:r>
      <w:r w:rsidR="003643F7">
        <w:rPr>
          <w:spacing w:val="-2"/>
          <w:sz w:val="24"/>
        </w:rPr>
        <w:t xml:space="preserve"> </w:t>
      </w:r>
      <w:r w:rsidR="003643F7">
        <w:rPr>
          <w:sz w:val="24"/>
        </w:rPr>
        <w:t>Address</w:t>
      </w:r>
      <w:r w:rsidR="003643F7">
        <w:rPr>
          <w:sz w:val="24"/>
        </w:rPr>
        <w:tab/>
      </w:r>
      <w:r w:rsidR="003643F7">
        <w:rPr>
          <w:sz w:val="24"/>
        </w:rPr>
        <w:tab/>
        <w:t>City</w:t>
      </w:r>
      <w:r w:rsidR="003643F7">
        <w:rPr>
          <w:sz w:val="24"/>
        </w:rPr>
        <w:tab/>
        <w:t>State</w:t>
      </w:r>
      <w:r w:rsidR="003643F7">
        <w:rPr>
          <w:sz w:val="24"/>
        </w:rPr>
        <w:tab/>
        <w:t>Zip</w:t>
      </w:r>
      <w:r w:rsidR="003643F7">
        <w:rPr>
          <w:spacing w:val="-5"/>
          <w:sz w:val="24"/>
        </w:rPr>
        <w:t xml:space="preserve"> </w:t>
      </w:r>
      <w:r w:rsidR="003643F7">
        <w:rPr>
          <w:sz w:val="24"/>
        </w:rPr>
        <w:t xml:space="preserve">code </w:t>
      </w:r>
      <w:proofErr w:type="gramStart"/>
      <w:r w:rsidR="003643F7">
        <w:rPr>
          <w:sz w:val="24"/>
        </w:rPr>
        <w:t>(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proofErr w:type="gramEnd"/>
      <w:r w:rsidR="003643F7">
        <w:rPr>
          <w:sz w:val="24"/>
          <w:u w:val="single"/>
        </w:rPr>
        <w:t>)</w:t>
      </w:r>
      <w:r w:rsidR="003643F7">
        <w:rPr>
          <w:sz w:val="24"/>
          <w:u w:val="single"/>
        </w:rPr>
        <w:tab/>
      </w:r>
      <w:r w:rsidR="003643F7">
        <w:rPr>
          <w:sz w:val="24"/>
        </w:rPr>
        <w:tab/>
      </w:r>
      <w:r w:rsidR="003643F7">
        <w:rPr>
          <w:w w:val="20"/>
          <w:sz w:val="24"/>
        </w:rPr>
        <w:t xml:space="preserve"> 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  <w:u w:val="single"/>
        </w:rPr>
        <w:tab/>
      </w:r>
    </w:p>
    <w:p w14:paraId="39A34795" w14:textId="77777777" w:rsidR="00512354" w:rsidRDefault="00D41725">
      <w:pPr>
        <w:tabs>
          <w:tab w:val="left" w:pos="5379"/>
        </w:tabs>
        <w:spacing w:line="235" w:lineRule="exact"/>
        <w:ind w:left="335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144" behindDoc="0" locked="0" layoutInCell="1" allowOverlap="1" wp14:anchorId="619EE626" wp14:editId="27F01AC5">
                <wp:simplePos x="0" y="0"/>
                <wp:positionH relativeFrom="page">
                  <wp:posOffset>911225</wp:posOffset>
                </wp:positionH>
                <wp:positionV relativeFrom="paragraph">
                  <wp:posOffset>417830</wp:posOffset>
                </wp:positionV>
                <wp:extent cx="2746375" cy="0"/>
                <wp:effectExtent l="6350" t="8255" r="9525" b="10795"/>
                <wp:wrapTopAndBottom/>
                <wp:docPr id="24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6375" cy="0"/>
                        </a:xfrm>
                        <a:prstGeom prst="line">
                          <a:avLst/>
                        </a:prstGeom>
                        <a:noFill/>
                        <a:ln w="304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1DBFAB" id="Line 15" o:spid="_x0000_s1026" style="position:absolute;z-index:1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1.75pt,32.9pt" to="4in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" strokeweight=".24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168" behindDoc="0" locked="0" layoutInCell="1" allowOverlap="1" wp14:anchorId="413FBEAC" wp14:editId="4582B4C9">
                <wp:simplePos x="0" y="0"/>
                <wp:positionH relativeFrom="page">
                  <wp:posOffset>4114800</wp:posOffset>
                </wp:positionH>
                <wp:positionV relativeFrom="paragraph">
                  <wp:posOffset>417830</wp:posOffset>
                </wp:positionV>
                <wp:extent cx="2755265" cy="0"/>
                <wp:effectExtent l="9525" t="8255" r="6985" b="10795"/>
                <wp:wrapTopAndBottom/>
                <wp:docPr id="2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55265" cy="0"/>
                        </a:xfrm>
                        <a:prstGeom prst="line">
                          <a:avLst/>
                        </a:prstGeom>
                        <a:noFill/>
                        <a:ln w="304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01A86E" id="Line 14" o:spid="_x0000_s1026" style="position:absolute;z-index:1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24pt,32.9pt" to="540.95pt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" strokeweight=".24pt">
                <w10:wrap type="topAndBottom" anchorx="page"/>
              </v:line>
            </w:pict>
          </mc:Fallback>
        </mc:AlternateContent>
      </w:r>
      <w:r w:rsidR="003643F7">
        <w:rPr>
          <w:sz w:val="24"/>
        </w:rPr>
        <w:t>Permanent</w:t>
      </w:r>
      <w:r w:rsidR="003643F7">
        <w:rPr>
          <w:spacing w:val="-4"/>
          <w:sz w:val="24"/>
        </w:rPr>
        <w:t xml:space="preserve"> </w:t>
      </w:r>
      <w:r w:rsidR="003643F7">
        <w:rPr>
          <w:sz w:val="24"/>
        </w:rPr>
        <w:t>Home</w:t>
      </w:r>
      <w:r w:rsidR="003643F7">
        <w:rPr>
          <w:spacing w:val="-6"/>
          <w:sz w:val="24"/>
        </w:rPr>
        <w:t xml:space="preserve"> </w:t>
      </w:r>
      <w:r w:rsidR="003643F7">
        <w:rPr>
          <w:sz w:val="24"/>
        </w:rPr>
        <w:t>Telephone</w:t>
      </w:r>
      <w:r w:rsidR="003643F7">
        <w:rPr>
          <w:sz w:val="24"/>
        </w:rPr>
        <w:tab/>
        <w:t>BANNER/Student ID</w:t>
      </w:r>
      <w:r w:rsidR="003643F7">
        <w:rPr>
          <w:spacing w:val="-1"/>
          <w:sz w:val="24"/>
        </w:rPr>
        <w:t xml:space="preserve"> </w:t>
      </w:r>
      <w:r w:rsidR="003643F7">
        <w:rPr>
          <w:sz w:val="24"/>
        </w:rPr>
        <w:t>#</w:t>
      </w:r>
    </w:p>
    <w:p w14:paraId="47FDF18D" w14:textId="77777777" w:rsidR="00512354" w:rsidRDefault="00512354">
      <w:pPr>
        <w:pStyle w:val="BodyText"/>
        <w:spacing w:before="8"/>
        <w:rPr>
          <w:sz w:val="23"/>
        </w:rPr>
      </w:pPr>
    </w:p>
    <w:p w14:paraId="74288091" w14:textId="77777777" w:rsidR="00512354" w:rsidRDefault="003643F7">
      <w:pPr>
        <w:tabs>
          <w:tab w:val="left" w:pos="5379"/>
        </w:tabs>
        <w:ind w:left="335"/>
        <w:rPr>
          <w:sz w:val="24"/>
        </w:rPr>
      </w:pPr>
      <w:r>
        <w:rPr>
          <w:sz w:val="24"/>
        </w:rPr>
        <w:t>Campus E-mail Address</w:t>
      </w:r>
      <w:r>
        <w:rPr>
          <w:sz w:val="24"/>
        </w:rPr>
        <w:tab/>
        <w:t>Personal/Alternate E-mail</w:t>
      </w:r>
      <w:r>
        <w:rPr>
          <w:spacing w:val="-1"/>
          <w:sz w:val="24"/>
        </w:rPr>
        <w:t xml:space="preserve"> </w:t>
      </w:r>
      <w:r>
        <w:rPr>
          <w:sz w:val="24"/>
        </w:rPr>
        <w:t>Address</w:t>
      </w:r>
    </w:p>
    <w:p w14:paraId="50D92C6B" w14:textId="77777777" w:rsidR="00512354" w:rsidRDefault="00512354">
      <w:pPr>
        <w:rPr>
          <w:sz w:val="24"/>
        </w:rPr>
        <w:sectPr w:rsidR="00512354">
          <w:pgSz w:w="12240" w:h="15840"/>
          <w:pgMar w:top="1500" w:right="1100" w:bottom="1520" w:left="1100" w:header="0" w:footer="1324" w:gutter="0"/>
          <w:cols w:space="720"/>
        </w:sectPr>
      </w:pPr>
    </w:p>
    <w:p w14:paraId="3689D485" w14:textId="77777777" w:rsidR="00512354" w:rsidRDefault="00512354">
      <w:pPr>
        <w:pStyle w:val="BodyText"/>
        <w:spacing w:before="10"/>
        <w:rPr>
          <w:sz w:val="19"/>
        </w:rPr>
      </w:pPr>
    </w:p>
    <w:p w14:paraId="60AACF60" w14:textId="77777777" w:rsidR="00512354" w:rsidRDefault="003643F7">
      <w:pPr>
        <w:ind w:left="96"/>
        <w:rPr>
          <w:sz w:val="20"/>
        </w:rPr>
      </w:pPr>
      <w:r>
        <w:rPr>
          <w:rFonts w:ascii="Times New Roman"/>
          <w:spacing w:val="-49"/>
          <w:sz w:val="20"/>
        </w:rPr>
        <w:t xml:space="preserve"> </w:t>
      </w:r>
      <w:r w:rsidR="00D41725">
        <w:rPr>
          <w:noProof/>
          <w:spacing w:val="-49"/>
          <w:sz w:val="20"/>
        </w:rPr>
        <mc:AlternateContent>
          <mc:Choice Requires="wps">
            <w:drawing>
              <wp:inline distT="0" distB="0" distL="0" distR="0" wp14:anchorId="425E56DD" wp14:editId="38373FF1">
                <wp:extent cx="6282055" cy="250190"/>
                <wp:effectExtent l="9525" t="9525" r="13970" b="6985"/>
                <wp:docPr id="2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2055" cy="25019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D6DAA66" w14:textId="77777777" w:rsidR="00512354" w:rsidRDefault="003643F7">
                            <w:pPr>
                              <w:spacing w:before="21"/>
                              <w:ind w:left="3437" w:right="3437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: Eligibil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5E56DD" id="Text Box 13" o:spid="_x0000_s1031" type="#_x0000_t202" style="width:494.65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" filled="f" strokeweight=".96pt">
                <v:textbox inset="0,0,0,0">
                  <w:txbxContent>
                    <w:p w14:paraId="1D6DAA66" w14:textId="77777777" w:rsidR="00512354" w:rsidRDefault="003643F7">
                      <w:pPr>
                        <w:spacing w:before="21"/>
                        <w:ind w:left="3437" w:right="3437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: Eligibilit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E286A5" w14:textId="77777777" w:rsidR="00512354" w:rsidRDefault="00512354">
      <w:pPr>
        <w:pStyle w:val="BodyText"/>
        <w:spacing w:before="7"/>
        <w:rPr>
          <w:sz w:val="6"/>
        </w:rPr>
      </w:pPr>
    </w:p>
    <w:p w14:paraId="74542993" w14:textId="77777777" w:rsidR="00512354" w:rsidRDefault="003643F7">
      <w:pPr>
        <w:pStyle w:val="Heading2"/>
        <w:spacing w:before="100" w:line="204" w:lineRule="exact"/>
      </w:pPr>
      <w:r>
        <w:t>Citizenship:</w:t>
      </w:r>
    </w:p>
    <w:p w14:paraId="5BCBF119" w14:textId="77777777" w:rsidR="00512354" w:rsidRDefault="00200C73" w:rsidP="00200C73">
      <w:pPr>
        <w:pStyle w:val="Heading3"/>
        <w:tabs>
          <w:tab w:val="left" w:pos="823"/>
          <w:tab w:val="left" w:pos="824"/>
        </w:tabs>
        <w:spacing w:line="521" w:lineRule="exact"/>
      </w:pPr>
      <w:r>
        <w:rPr>
          <w:rFonts w:ascii="Arial Unicode MS" w:hAnsi="Arial Unicode MS"/>
          <w:sz w:val="40"/>
        </w:rPr>
        <w:t xml:space="preserve"> ☐ </w:t>
      </w:r>
      <w:r w:rsidR="003643F7">
        <w:t>U.S. Citizen</w:t>
      </w:r>
    </w:p>
    <w:p w14:paraId="39ED404C" w14:textId="77777777" w:rsidR="00512354" w:rsidRPr="00200C73" w:rsidRDefault="00200C73" w:rsidP="00200C73">
      <w:pPr>
        <w:tabs>
          <w:tab w:val="left" w:pos="823"/>
          <w:tab w:val="left" w:pos="824"/>
        </w:tabs>
        <w:spacing w:line="610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☐ </w:t>
      </w:r>
      <w:r w:rsidR="003643F7" w:rsidRPr="00200C73">
        <w:rPr>
          <w:sz w:val="24"/>
        </w:rPr>
        <w:t>U.S. Permanent Resident (Submit a copy of your Green Card with this</w:t>
      </w:r>
      <w:r w:rsidR="003643F7" w:rsidRPr="00200C73">
        <w:rPr>
          <w:spacing w:val="-1"/>
          <w:sz w:val="24"/>
        </w:rPr>
        <w:t xml:space="preserve"> </w:t>
      </w:r>
      <w:r w:rsidR="003643F7" w:rsidRPr="00200C73">
        <w:rPr>
          <w:sz w:val="24"/>
        </w:rPr>
        <w:t>application)</w:t>
      </w:r>
    </w:p>
    <w:p w14:paraId="5DC872E2" w14:textId="77777777" w:rsidR="00512354" w:rsidRDefault="003643F7">
      <w:pPr>
        <w:spacing w:before="387" w:line="204" w:lineRule="exact"/>
        <w:ind w:left="341"/>
        <w:rPr>
          <w:b/>
          <w:sz w:val="24"/>
        </w:rPr>
      </w:pPr>
      <w:r>
        <w:rPr>
          <w:b/>
          <w:sz w:val="24"/>
        </w:rPr>
        <w:t>Ethnicity (Check all that apply):</w:t>
      </w:r>
    </w:p>
    <w:p w14:paraId="6DEC28AF" w14:textId="77777777" w:rsidR="00512354" w:rsidRPr="00200C73" w:rsidRDefault="00200C73" w:rsidP="00200C73">
      <w:pPr>
        <w:tabs>
          <w:tab w:val="left" w:pos="823"/>
          <w:tab w:val="left" w:pos="824"/>
          <w:tab w:val="left" w:pos="4066"/>
          <w:tab w:val="left" w:pos="8024"/>
        </w:tabs>
        <w:spacing w:line="521" w:lineRule="exact"/>
        <w:ind w:left="323"/>
        <w:rPr>
          <w:sz w:val="24"/>
        </w:rPr>
      </w:pPr>
      <w:r>
        <w:rPr>
          <w:rFonts w:ascii="Arial Unicode MS" w:hAnsi="Arial Unicode MS"/>
          <w:sz w:val="40"/>
        </w:rPr>
        <w:t xml:space="preserve">☐ </w:t>
      </w:r>
      <w:r w:rsidR="003643F7" w:rsidRPr="00200C73">
        <w:rPr>
          <w:sz w:val="24"/>
        </w:rPr>
        <w:t>Black or African</w:t>
      </w:r>
      <w:r w:rsidR="003643F7" w:rsidRPr="00200C73">
        <w:rPr>
          <w:spacing w:val="-16"/>
          <w:sz w:val="24"/>
        </w:rPr>
        <w:t xml:space="preserve"> </w:t>
      </w:r>
      <w:proofErr w:type="gramStart"/>
      <w:r w:rsidR="003643F7" w:rsidRPr="00200C73">
        <w:rPr>
          <w:sz w:val="24"/>
        </w:rPr>
        <w:t xml:space="preserve">American </w:t>
      </w:r>
      <w:r w:rsidR="003643F7" w:rsidRPr="00200C73">
        <w:rPr>
          <w:spacing w:val="29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proofErr w:type="gramEnd"/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American Indian or Alaska</w:t>
      </w:r>
      <w:r w:rsidR="003643F7" w:rsidRPr="00200C73">
        <w:rPr>
          <w:spacing w:val="-19"/>
          <w:sz w:val="24"/>
        </w:rPr>
        <w:t xml:space="preserve"> </w:t>
      </w:r>
      <w:r w:rsidR="003643F7" w:rsidRPr="00200C73">
        <w:rPr>
          <w:sz w:val="24"/>
        </w:rPr>
        <w:t xml:space="preserve">Native </w:t>
      </w:r>
      <w:r w:rsidR="003643F7" w:rsidRPr="00200C73">
        <w:rPr>
          <w:spacing w:val="28"/>
          <w:sz w:val="24"/>
        </w:rPr>
        <w:t xml:space="preserve"> </w:t>
      </w:r>
      <w:r>
        <w:rPr>
          <w:spacing w:val="28"/>
          <w:sz w:val="24"/>
        </w:rPr>
        <w:t xml:space="preserve"> 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Asian American</w:t>
      </w:r>
    </w:p>
    <w:p w14:paraId="17E1A096" w14:textId="77777777" w:rsidR="00512354" w:rsidRPr="00200C73" w:rsidRDefault="00200C73" w:rsidP="00200C73">
      <w:pPr>
        <w:tabs>
          <w:tab w:val="left" w:pos="823"/>
          <w:tab w:val="left" w:pos="824"/>
          <w:tab w:val="left" w:pos="3499"/>
          <w:tab w:val="left" w:pos="3981"/>
          <w:tab w:val="left" w:pos="7979"/>
        </w:tabs>
        <w:spacing w:line="518" w:lineRule="exact"/>
        <w:rPr>
          <w:sz w:val="24"/>
        </w:rPr>
      </w:pPr>
      <w:r>
        <w:rPr>
          <w:rFonts w:ascii="Arial Unicode MS" w:hAnsi="Arial Unicode MS"/>
          <w:sz w:val="40"/>
        </w:rPr>
        <w:t xml:space="preserve">   ☐ </w:t>
      </w:r>
      <w:r>
        <w:rPr>
          <w:sz w:val="24"/>
        </w:rPr>
        <w:t xml:space="preserve">Hispanic or Latino               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Native Hawaiian or Pacific</w:t>
      </w:r>
      <w:r w:rsidR="003643F7" w:rsidRPr="00200C73">
        <w:rPr>
          <w:spacing w:val="-22"/>
          <w:sz w:val="24"/>
        </w:rPr>
        <w:t xml:space="preserve"> </w:t>
      </w:r>
      <w:proofErr w:type="gramStart"/>
      <w:r w:rsidR="003643F7" w:rsidRPr="00200C73">
        <w:rPr>
          <w:sz w:val="24"/>
        </w:rPr>
        <w:t>Islander</w:t>
      </w:r>
      <w:r w:rsidR="003643F7" w:rsidRPr="00200C73">
        <w:rPr>
          <w:spacing w:val="26"/>
          <w:sz w:val="24"/>
        </w:rPr>
        <w:t xml:space="preserve"> </w:t>
      </w:r>
      <w:r>
        <w:rPr>
          <w:spacing w:val="26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proofErr w:type="gramEnd"/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White/Caucasian</w:t>
      </w:r>
    </w:p>
    <w:p w14:paraId="45DA5A42" w14:textId="77777777" w:rsidR="00512354" w:rsidRPr="00200C73" w:rsidRDefault="00200C73" w:rsidP="00200C73">
      <w:pPr>
        <w:tabs>
          <w:tab w:val="left" w:pos="823"/>
          <w:tab w:val="left" w:pos="824"/>
          <w:tab w:val="left" w:pos="7971"/>
        </w:tabs>
        <w:spacing w:line="610" w:lineRule="exact"/>
        <w:rPr>
          <w:rFonts w:ascii="Times New Roman"/>
          <w:sz w:val="24"/>
        </w:rPr>
      </w:pPr>
      <w:r>
        <w:rPr>
          <w:rFonts w:ascii="Arial Unicode MS" w:hAnsi="Arial Unicode MS"/>
          <w:sz w:val="40"/>
        </w:rPr>
        <w:t xml:space="preserve">   ☐ </w:t>
      </w:r>
      <w:r w:rsidR="003643F7" w:rsidRPr="00200C73">
        <w:rPr>
          <w:sz w:val="24"/>
        </w:rPr>
        <w:t>Other (please specify):</w:t>
      </w:r>
      <w:r w:rsidR="003643F7" w:rsidRPr="00200C73">
        <w:rPr>
          <w:spacing w:val="-1"/>
          <w:sz w:val="24"/>
        </w:rPr>
        <w:t xml:space="preserve"> </w:t>
      </w:r>
      <w:r w:rsidR="003643F7" w:rsidRPr="00200C73">
        <w:rPr>
          <w:rFonts w:ascii="Times New Roman"/>
          <w:sz w:val="24"/>
          <w:u w:val="single"/>
        </w:rPr>
        <w:t xml:space="preserve"> </w:t>
      </w:r>
      <w:r w:rsidR="003643F7" w:rsidRPr="00200C73">
        <w:rPr>
          <w:rFonts w:ascii="Times New Roman"/>
          <w:sz w:val="24"/>
          <w:u w:val="single"/>
        </w:rPr>
        <w:tab/>
      </w:r>
    </w:p>
    <w:p w14:paraId="64C55F8E" w14:textId="77777777" w:rsidR="00512354" w:rsidRDefault="00512354">
      <w:pPr>
        <w:pStyle w:val="BodyText"/>
        <w:rPr>
          <w:rFonts w:ascii="Times New Roman"/>
          <w:sz w:val="25"/>
        </w:rPr>
      </w:pPr>
    </w:p>
    <w:p w14:paraId="02EFB2AA" w14:textId="77777777" w:rsidR="00512354" w:rsidRDefault="003643F7">
      <w:pPr>
        <w:spacing w:before="100"/>
        <w:ind w:left="341"/>
        <w:rPr>
          <w:b/>
          <w:sz w:val="24"/>
        </w:rPr>
      </w:pPr>
      <w:r>
        <w:rPr>
          <w:b/>
          <w:sz w:val="24"/>
        </w:rPr>
        <w:t>First-Generation Status:</w:t>
      </w:r>
    </w:p>
    <w:p w14:paraId="40A5E2B3" w14:textId="77777777" w:rsidR="00512354" w:rsidRDefault="003643F7">
      <w:pPr>
        <w:spacing w:before="52" w:line="283" w:lineRule="auto"/>
        <w:ind w:left="341" w:right="917"/>
        <w:rPr>
          <w:sz w:val="24"/>
        </w:rPr>
      </w:pPr>
      <w:r>
        <w:rPr>
          <w:sz w:val="24"/>
        </w:rPr>
        <w:t>Highest Grade Completed by Father (Please Circle): 0 1 2 3 4 5 6 7 8 9 10 11 12 13 14 15 16 College degree earned, if any:</w:t>
      </w:r>
    </w:p>
    <w:tbl>
      <w:tblPr>
        <w:tblW w:w="0" w:type="auto"/>
        <w:tblInd w:w="29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"/>
        <w:gridCol w:w="2235"/>
        <w:gridCol w:w="525"/>
        <w:gridCol w:w="1764"/>
        <w:gridCol w:w="1022"/>
      </w:tblGrid>
      <w:tr w:rsidR="00512354" w14:paraId="5F5AEB2B" w14:textId="77777777">
        <w:trPr>
          <w:trHeight w:hRule="exact" w:val="491"/>
        </w:trPr>
        <w:tc>
          <w:tcPr>
            <w:tcW w:w="411" w:type="dxa"/>
          </w:tcPr>
          <w:p w14:paraId="36F6B6AF" w14:textId="77777777" w:rsidR="00512354" w:rsidRDefault="00200C73">
            <w:pPr>
              <w:pStyle w:val="TableParagraph"/>
              <w:spacing w:line="471" w:lineRule="exact"/>
              <w:ind w:left="0" w:right="68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2235" w:type="dxa"/>
          </w:tcPr>
          <w:p w14:paraId="31CB3742" w14:textId="77777777" w:rsidR="00512354" w:rsidRDefault="00200C73" w:rsidP="00200C73">
            <w:pPr>
              <w:pStyle w:val="TableParagraph"/>
              <w:spacing w:before="134"/>
              <w:ind w:left="0"/>
              <w:rPr>
                <w:sz w:val="24"/>
              </w:rPr>
            </w:pPr>
            <w:r>
              <w:rPr>
                <w:sz w:val="24"/>
              </w:rPr>
              <w:t xml:space="preserve">  </w:t>
            </w:r>
            <w:r w:rsidR="003643F7">
              <w:rPr>
                <w:sz w:val="24"/>
              </w:rPr>
              <w:t>Associate’s</w:t>
            </w:r>
          </w:p>
        </w:tc>
        <w:tc>
          <w:tcPr>
            <w:tcW w:w="525" w:type="dxa"/>
          </w:tcPr>
          <w:p w14:paraId="5C13B717" w14:textId="77777777" w:rsidR="00512354" w:rsidRDefault="003643F7">
            <w:pPr>
              <w:pStyle w:val="TableParagraph"/>
              <w:spacing w:line="471" w:lineRule="exact"/>
              <w:ind w:left="43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1764" w:type="dxa"/>
          </w:tcPr>
          <w:p w14:paraId="7B63DE92" w14:textId="77777777" w:rsidR="00512354" w:rsidRDefault="003643F7">
            <w:pPr>
              <w:pStyle w:val="TableParagraph"/>
              <w:spacing w:line="471" w:lineRule="exact"/>
              <w:rPr>
                <w:rFonts w:ascii="Arial Unicode MS" w:hAnsi="Arial Unicode MS"/>
                <w:sz w:val="40"/>
              </w:rPr>
            </w:pPr>
            <w:r>
              <w:rPr>
                <w:sz w:val="24"/>
              </w:rPr>
              <w:t xml:space="preserve">Bachelor’s </w:t>
            </w:r>
            <w:r w:rsidR="00200C73">
              <w:rPr>
                <w:sz w:val="24"/>
              </w:rPr>
              <w:t xml:space="preserve">   </w:t>
            </w:r>
            <w:r>
              <w:rPr>
                <w:rFonts w:ascii="Arial Unicode MS" w:hAnsi="Arial Unicode MS"/>
                <w:sz w:val="40"/>
              </w:rPr>
              <w:t>☐</w:t>
            </w:r>
          </w:p>
        </w:tc>
        <w:tc>
          <w:tcPr>
            <w:tcW w:w="1022" w:type="dxa"/>
          </w:tcPr>
          <w:p w14:paraId="415E727D" w14:textId="77777777" w:rsidR="00512354" w:rsidRDefault="003643F7" w:rsidP="00200C73">
            <w:pPr>
              <w:pStyle w:val="TableParagraph"/>
              <w:spacing w:before="134"/>
              <w:ind w:left="0"/>
              <w:rPr>
                <w:sz w:val="24"/>
              </w:rPr>
            </w:pPr>
            <w:r>
              <w:rPr>
                <w:sz w:val="24"/>
              </w:rPr>
              <w:t>Master’s</w:t>
            </w:r>
          </w:p>
        </w:tc>
      </w:tr>
      <w:tr w:rsidR="00512354" w14:paraId="2DA0CC1A" w14:textId="77777777">
        <w:trPr>
          <w:trHeight w:hRule="exact" w:val="491"/>
        </w:trPr>
        <w:tc>
          <w:tcPr>
            <w:tcW w:w="411" w:type="dxa"/>
          </w:tcPr>
          <w:p w14:paraId="3DFCAE95" w14:textId="77777777" w:rsidR="00512354" w:rsidRDefault="00200C73">
            <w:pPr>
              <w:pStyle w:val="TableParagraph"/>
              <w:spacing w:line="499" w:lineRule="exact"/>
              <w:ind w:left="0" w:right="68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2235" w:type="dxa"/>
          </w:tcPr>
          <w:p w14:paraId="21C25B6E" w14:textId="77777777" w:rsidR="00512354" w:rsidRDefault="003643F7">
            <w:pPr>
              <w:pStyle w:val="TableParagraph"/>
              <w:spacing w:before="161"/>
              <w:rPr>
                <w:sz w:val="24"/>
              </w:rPr>
            </w:pPr>
            <w:r>
              <w:rPr>
                <w:sz w:val="24"/>
              </w:rPr>
              <w:t>Professional Degree</w:t>
            </w:r>
          </w:p>
        </w:tc>
        <w:tc>
          <w:tcPr>
            <w:tcW w:w="525" w:type="dxa"/>
          </w:tcPr>
          <w:p w14:paraId="383A4182" w14:textId="77777777" w:rsidR="00512354" w:rsidRDefault="003643F7">
            <w:pPr>
              <w:pStyle w:val="TableParagraph"/>
              <w:spacing w:line="499" w:lineRule="exact"/>
              <w:ind w:left="43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1764" w:type="dxa"/>
          </w:tcPr>
          <w:p w14:paraId="2DEFFB0F" w14:textId="77777777" w:rsidR="00512354" w:rsidRDefault="003643F7">
            <w:pPr>
              <w:pStyle w:val="TableParagraph"/>
              <w:spacing w:before="161"/>
              <w:rPr>
                <w:sz w:val="24"/>
              </w:rPr>
            </w:pPr>
            <w:r>
              <w:rPr>
                <w:sz w:val="24"/>
              </w:rPr>
              <w:t>Doctorate</w:t>
            </w:r>
          </w:p>
        </w:tc>
        <w:tc>
          <w:tcPr>
            <w:tcW w:w="1022" w:type="dxa"/>
          </w:tcPr>
          <w:p w14:paraId="6A7F3854" w14:textId="77777777" w:rsidR="00512354" w:rsidRDefault="00512354"/>
        </w:tc>
      </w:tr>
    </w:tbl>
    <w:p w14:paraId="0CC2D645" w14:textId="77777777" w:rsidR="00512354" w:rsidRDefault="00512354">
      <w:pPr>
        <w:pStyle w:val="BodyText"/>
        <w:spacing w:before="4"/>
        <w:rPr>
          <w:sz w:val="32"/>
        </w:rPr>
      </w:pPr>
    </w:p>
    <w:p w14:paraId="29A2B9DC" w14:textId="77777777" w:rsidR="00512354" w:rsidRDefault="00D41725">
      <w:pPr>
        <w:spacing w:line="283" w:lineRule="auto"/>
        <w:ind w:left="341" w:right="810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264" behindDoc="0" locked="0" layoutInCell="1" allowOverlap="1" wp14:anchorId="3A9CCA5B" wp14:editId="2C0BDBAD">
                <wp:simplePos x="0" y="0"/>
                <wp:positionH relativeFrom="page">
                  <wp:posOffset>858520</wp:posOffset>
                </wp:positionH>
                <wp:positionV relativeFrom="paragraph">
                  <wp:posOffset>407035</wp:posOffset>
                </wp:positionV>
                <wp:extent cx="3783330" cy="621030"/>
                <wp:effectExtent l="1270" t="0" r="0" b="635"/>
                <wp:wrapNone/>
                <wp:docPr id="2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3330" cy="621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  <w:insideH w:val="nil"/>
                                <w:insideV w:val="nil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11"/>
                              <w:gridCol w:w="2235"/>
                              <w:gridCol w:w="525"/>
                              <w:gridCol w:w="1764"/>
                              <w:gridCol w:w="1022"/>
                            </w:tblGrid>
                            <w:tr w:rsidR="00512354" w14:paraId="3C0C98CA" w14:textId="77777777">
                              <w:trPr>
                                <w:trHeight w:hRule="exact" w:val="489"/>
                              </w:trPr>
                              <w:tc>
                                <w:tcPr>
                                  <w:tcW w:w="411" w:type="dxa"/>
                                </w:tcPr>
                                <w:p w14:paraId="04DCE73C" w14:textId="77777777" w:rsidR="00512354" w:rsidRDefault="003643F7">
                                  <w:pPr>
                                    <w:pStyle w:val="TableParagraph"/>
                                    <w:spacing w:line="478" w:lineRule="exact"/>
                                    <w:ind w:left="0" w:right="68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2235" w:type="dxa"/>
                                </w:tcPr>
                                <w:p w14:paraId="299FA291" w14:textId="77777777" w:rsidR="00512354" w:rsidRDefault="003643F7">
                                  <w:pPr>
                                    <w:pStyle w:val="TableParagraph"/>
                                    <w:spacing w:before="141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Associate’s</w:t>
                                  </w:r>
                                </w:p>
                              </w:tc>
                              <w:tc>
                                <w:tcPr>
                                  <w:tcW w:w="525" w:type="dxa"/>
                                </w:tcPr>
                                <w:p w14:paraId="6C2C703C" w14:textId="77777777" w:rsidR="00512354" w:rsidRDefault="003643F7">
                                  <w:pPr>
                                    <w:pStyle w:val="TableParagraph"/>
                                    <w:spacing w:line="478" w:lineRule="exact"/>
                                    <w:ind w:left="43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1764" w:type="dxa"/>
                                </w:tcPr>
                                <w:p w14:paraId="7FDAACA6" w14:textId="77777777" w:rsidR="00512354" w:rsidRDefault="003643F7">
                                  <w:pPr>
                                    <w:pStyle w:val="TableParagraph"/>
                                    <w:spacing w:line="478" w:lineRule="exact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 xml:space="preserve">Bachelor’s </w:t>
                                  </w:r>
                                  <w:r w:rsidR="00200C73">
                                    <w:rPr>
                                      <w:sz w:val="24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1022" w:type="dxa"/>
                                </w:tcPr>
                                <w:p w14:paraId="031E4A14" w14:textId="77777777" w:rsidR="00512354" w:rsidRDefault="003643F7" w:rsidP="00200C73">
                                  <w:pPr>
                                    <w:pStyle w:val="TableParagraph"/>
                                    <w:spacing w:before="141"/>
                                    <w:ind w:left="0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Master’s</w:t>
                                  </w:r>
                                </w:p>
                              </w:tc>
                            </w:tr>
                            <w:tr w:rsidR="00512354" w14:paraId="59E0BD6C" w14:textId="77777777">
                              <w:trPr>
                                <w:trHeight w:hRule="exact" w:val="489"/>
                              </w:trPr>
                              <w:tc>
                                <w:tcPr>
                                  <w:tcW w:w="411" w:type="dxa"/>
                                </w:tcPr>
                                <w:p w14:paraId="4A4E47B7" w14:textId="77777777" w:rsidR="00512354" w:rsidRDefault="003643F7">
                                  <w:pPr>
                                    <w:pStyle w:val="TableParagraph"/>
                                    <w:spacing w:line="503" w:lineRule="exact"/>
                                    <w:ind w:left="0" w:right="68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2235" w:type="dxa"/>
                                </w:tcPr>
                                <w:p w14:paraId="38220927" w14:textId="77777777" w:rsidR="00512354" w:rsidRDefault="003643F7">
                                  <w:pPr>
                                    <w:pStyle w:val="TableParagraph"/>
                                    <w:spacing w:before="166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Professional Degree</w:t>
                                  </w:r>
                                </w:p>
                              </w:tc>
                              <w:tc>
                                <w:tcPr>
                                  <w:tcW w:w="525" w:type="dxa"/>
                                </w:tcPr>
                                <w:p w14:paraId="0CC5F690" w14:textId="77777777" w:rsidR="00512354" w:rsidRDefault="003643F7">
                                  <w:pPr>
                                    <w:pStyle w:val="TableParagraph"/>
                                    <w:spacing w:line="503" w:lineRule="exact"/>
                                    <w:ind w:left="43"/>
                                    <w:jc w:val="center"/>
                                    <w:rPr>
                                      <w:rFonts w:ascii="Arial Unicode MS" w:hAnsi="Arial Unicode MS"/>
                                      <w:sz w:val="40"/>
                                    </w:rPr>
                                  </w:pPr>
                                  <w:r>
                                    <w:rPr>
                                      <w:rFonts w:ascii="Arial Unicode MS" w:hAnsi="Arial Unicode MS"/>
                                      <w:w w:val="79"/>
                                      <w:sz w:val="40"/>
                                    </w:rPr>
                                    <w:t>☐</w:t>
                                  </w:r>
                                </w:p>
                              </w:tc>
                              <w:tc>
                                <w:tcPr>
                                  <w:tcW w:w="1764" w:type="dxa"/>
                                </w:tcPr>
                                <w:p w14:paraId="21909A2D" w14:textId="77777777" w:rsidR="00512354" w:rsidRDefault="003643F7">
                                  <w:pPr>
                                    <w:pStyle w:val="TableParagraph"/>
                                    <w:spacing w:before="166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Doctorate</w:t>
                                  </w:r>
                                </w:p>
                              </w:tc>
                              <w:tc>
                                <w:tcPr>
                                  <w:tcW w:w="1022" w:type="dxa"/>
                                </w:tcPr>
                                <w:p w14:paraId="43777C1A" w14:textId="77777777" w:rsidR="00512354" w:rsidRDefault="00512354"/>
                              </w:tc>
                            </w:tr>
                          </w:tbl>
                          <w:p w14:paraId="1DCFB91E" w14:textId="77777777" w:rsidR="00512354" w:rsidRDefault="0051235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9CCA5B" id="Text Box 12" o:spid="_x0000_s1032" type="#_x0000_t202" style="position:absolute;left:0;text-align:left;margin-left:67.6pt;margin-top:32.05pt;width:297.9pt;height:48.9pt;z-index:1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kcjsQIAALI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" filled="f" stroked="f">
                <v:textbox inset="0,0,0,0">
                  <w:txbxContent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  <w:insideH w:val="nil"/>
                          <w:insideV w:val="nil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11"/>
                        <w:gridCol w:w="2235"/>
                        <w:gridCol w:w="525"/>
                        <w:gridCol w:w="1764"/>
                        <w:gridCol w:w="1022"/>
                      </w:tblGrid>
                      <w:tr w:rsidR="00512354" w14:paraId="3C0C98CA" w14:textId="77777777">
                        <w:trPr>
                          <w:trHeight w:hRule="exact" w:val="489"/>
                        </w:trPr>
                        <w:tc>
                          <w:tcPr>
                            <w:tcW w:w="411" w:type="dxa"/>
                          </w:tcPr>
                          <w:p w14:paraId="04DCE73C" w14:textId="77777777" w:rsidR="00512354" w:rsidRDefault="003643F7">
                            <w:pPr>
                              <w:pStyle w:val="TableParagraph"/>
                              <w:spacing w:line="478" w:lineRule="exact"/>
                              <w:ind w:left="0" w:right="68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2235" w:type="dxa"/>
                          </w:tcPr>
                          <w:p w14:paraId="299FA291" w14:textId="77777777" w:rsidR="00512354" w:rsidRDefault="003643F7">
                            <w:pPr>
                              <w:pStyle w:val="TableParagraph"/>
                              <w:spacing w:before="141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ssociate’s</w:t>
                            </w:r>
                          </w:p>
                        </w:tc>
                        <w:tc>
                          <w:tcPr>
                            <w:tcW w:w="525" w:type="dxa"/>
                          </w:tcPr>
                          <w:p w14:paraId="6C2C703C" w14:textId="77777777" w:rsidR="00512354" w:rsidRDefault="003643F7">
                            <w:pPr>
                              <w:pStyle w:val="TableParagraph"/>
                              <w:spacing w:line="478" w:lineRule="exact"/>
                              <w:ind w:left="43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1764" w:type="dxa"/>
                          </w:tcPr>
                          <w:p w14:paraId="7FDAACA6" w14:textId="77777777" w:rsidR="00512354" w:rsidRDefault="003643F7">
                            <w:pPr>
                              <w:pStyle w:val="TableParagraph"/>
                              <w:spacing w:line="478" w:lineRule="exact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Bachelor’s </w:t>
                            </w:r>
                            <w:r w:rsidR="00200C73">
                              <w:rPr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rFonts w:ascii="Arial Unicode MS" w:hAnsi="Arial Unicode MS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1022" w:type="dxa"/>
                          </w:tcPr>
                          <w:p w14:paraId="031E4A14" w14:textId="77777777" w:rsidR="00512354" w:rsidRDefault="003643F7" w:rsidP="00200C73">
                            <w:pPr>
                              <w:pStyle w:val="TableParagraph"/>
                              <w:spacing w:before="141"/>
                              <w:ind w:left="0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ster’s</w:t>
                            </w:r>
                          </w:p>
                        </w:tc>
                      </w:tr>
                      <w:tr w:rsidR="00512354" w14:paraId="59E0BD6C" w14:textId="77777777">
                        <w:trPr>
                          <w:trHeight w:hRule="exact" w:val="489"/>
                        </w:trPr>
                        <w:tc>
                          <w:tcPr>
                            <w:tcW w:w="411" w:type="dxa"/>
                          </w:tcPr>
                          <w:p w14:paraId="4A4E47B7" w14:textId="77777777" w:rsidR="00512354" w:rsidRDefault="003643F7">
                            <w:pPr>
                              <w:pStyle w:val="TableParagraph"/>
                              <w:spacing w:line="503" w:lineRule="exact"/>
                              <w:ind w:left="0" w:right="68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2235" w:type="dxa"/>
                          </w:tcPr>
                          <w:p w14:paraId="38220927" w14:textId="77777777" w:rsidR="00512354" w:rsidRDefault="003643F7">
                            <w:pPr>
                              <w:pStyle w:val="TableParagraph"/>
                              <w:spacing w:before="16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Professional Degree</w:t>
                            </w:r>
                          </w:p>
                        </w:tc>
                        <w:tc>
                          <w:tcPr>
                            <w:tcW w:w="525" w:type="dxa"/>
                          </w:tcPr>
                          <w:p w14:paraId="0CC5F690" w14:textId="77777777" w:rsidR="00512354" w:rsidRDefault="003643F7">
                            <w:pPr>
                              <w:pStyle w:val="TableParagraph"/>
                              <w:spacing w:line="503" w:lineRule="exact"/>
                              <w:ind w:left="43"/>
                              <w:jc w:val="center"/>
                              <w:rPr>
                                <w:rFonts w:ascii="Arial Unicode MS" w:hAnsi="Arial Unicode MS"/>
                                <w:sz w:val="40"/>
                              </w:rPr>
                            </w:pPr>
                            <w:r>
                              <w:rPr>
                                <w:rFonts w:ascii="Arial Unicode MS" w:hAnsi="Arial Unicode MS"/>
                                <w:w w:val="79"/>
                                <w:sz w:val="40"/>
                              </w:rPr>
                              <w:t>☐</w:t>
                            </w:r>
                          </w:p>
                        </w:tc>
                        <w:tc>
                          <w:tcPr>
                            <w:tcW w:w="1764" w:type="dxa"/>
                          </w:tcPr>
                          <w:p w14:paraId="21909A2D" w14:textId="77777777" w:rsidR="00512354" w:rsidRDefault="003643F7">
                            <w:pPr>
                              <w:pStyle w:val="TableParagraph"/>
                              <w:spacing w:before="166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Doctorate</w:t>
                            </w:r>
                          </w:p>
                        </w:tc>
                        <w:tc>
                          <w:tcPr>
                            <w:tcW w:w="1022" w:type="dxa"/>
                          </w:tcPr>
                          <w:p w14:paraId="43777C1A" w14:textId="77777777" w:rsidR="00512354" w:rsidRDefault="00512354"/>
                        </w:tc>
                      </w:tr>
                    </w:tbl>
                    <w:p w14:paraId="1DCFB91E" w14:textId="77777777" w:rsidR="00512354" w:rsidRDefault="0051235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643F7">
        <w:rPr>
          <w:sz w:val="24"/>
        </w:rPr>
        <w:t>Highest Grade Completed by Mother (Please Circle): 0 1 2 3 4 5 6 7 8 9 10 11 12 13 14 15 16 College degree earned, if any:</w:t>
      </w:r>
    </w:p>
    <w:p w14:paraId="62C0E784" w14:textId="77777777" w:rsidR="00512354" w:rsidRDefault="00512354">
      <w:pPr>
        <w:pStyle w:val="BodyText"/>
        <w:rPr>
          <w:sz w:val="28"/>
        </w:rPr>
      </w:pPr>
    </w:p>
    <w:p w14:paraId="1D7E8E71" w14:textId="77777777" w:rsidR="00512354" w:rsidRDefault="00512354">
      <w:pPr>
        <w:pStyle w:val="BodyText"/>
        <w:rPr>
          <w:sz w:val="28"/>
        </w:rPr>
      </w:pPr>
    </w:p>
    <w:p w14:paraId="1B2B5693" w14:textId="77777777" w:rsidR="00512354" w:rsidRDefault="00512354">
      <w:pPr>
        <w:pStyle w:val="BodyText"/>
        <w:rPr>
          <w:sz w:val="28"/>
        </w:rPr>
      </w:pPr>
    </w:p>
    <w:p w14:paraId="68A510DA" w14:textId="77777777" w:rsidR="00512354" w:rsidRDefault="00512354">
      <w:pPr>
        <w:pStyle w:val="BodyText"/>
        <w:spacing w:before="5"/>
        <w:rPr>
          <w:sz w:val="24"/>
        </w:rPr>
      </w:pPr>
    </w:p>
    <w:p w14:paraId="1F847807" w14:textId="77777777" w:rsidR="00512354" w:rsidRDefault="003643F7">
      <w:pPr>
        <w:spacing w:line="207" w:lineRule="exact"/>
        <w:ind w:left="341"/>
        <w:rPr>
          <w:sz w:val="24"/>
        </w:rPr>
      </w:pPr>
      <w:r>
        <w:rPr>
          <w:sz w:val="24"/>
        </w:rPr>
        <w:t>Which parent did you primarily reside with and receive support from prior to the age of 18?</w:t>
      </w:r>
    </w:p>
    <w:p w14:paraId="37FD6F8C" w14:textId="77777777" w:rsidR="00512354" w:rsidRPr="00200C73" w:rsidRDefault="00200C73" w:rsidP="00200C73">
      <w:pPr>
        <w:tabs>
          <w:tab w:val="left" w:pos="823"/>
          <w:tab w:val="left" w:pos="824"/>
          <w:tab w:val="left" w:pos="4303"/>
        </w:tabs>
        <w:spacing w:line="524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  ☐ </w:t>
      </w:r>
      <w:r w:rsidR="003643F7" w:rsidRPr="00200C73">
        <w:rPr>
          <w:sz w:val="24"/>
        </w:rPr>
        <w:t>Mother (natural or</w:t>
      </w:r>
      <w:r w:rsidR="003643F7" w:rsidRPr="00200C73">
        <w:rPr>
          <w:spacing w:val="-17"/>
          <w:sz w:val="24"/>
        </w:rPr>
        <w:t xml:space="preserve"> </w:t>
      </w:r>
      <w:r w:rsidR="003643F7" w:rsidRPr="00200C73">
        <w:rPr>
          <w:sz w:val="24"/>
        </w:rPr>
        <w:t>adoptive)</w:t>
      </w:r>
      <w:r w:rsidR="003643F7" w:rsidRPr="00200C73">
        <w:rPr>
          <w:spacing w:val="42"/>
          <w:sz w:val="24"/>
        </w:rPr>
        <w:t xml:space="preserve">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Father (natural or adoptive)</w:t>
      </w:r>
    </w:p>
    <w:p w14:paraId="10AD20E2" w14:textId="77777777" w:rsidR="00512354" w:rsidRPr="00200C73" w:rsidRDefault="00200C73" w:rsidP="00200C73">
      <w:pPr>
        <w:tabs>
          <w:tab w:val="left" w:pos="823"/>
          <w:tab w:val="left" w:pos="824"/>
          <w:tab w:val="left" w:pos="3821"/>
          <w:tab w:val="left" w:pos="4303"/>
        </w:tabs>
        <w:spacing w:line="610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  ☐ </w:t>
      </w:r>
      <w:r>
        <w:rPr>
          <w:sz w:val="24"/>
        </w:rPr>
        <w:t xml:space="preserve">Both Mother and Father         </w:t>
      </w:r>
      <w:r w:rsidR="003643F7" w:rsidRPr="00200C73">
        <w:rPr>
          <w:rFonts w:ascii="Arial Unicode MS" w:hAnsi="Arial Unicode MS"/>
          <w:sz w:val="40"/>
        </w:rPr>
        <w:t>☐</w:t>
      </w:r>
      <w:r>
        <w:rPr>
          <w:rFonts w:ascii="Arial Unicode MS" w:hAnsi="Arial Unicode MS"/>
          <w:sz w:val="40"/>
        </w:rPr>
        <w:t xml:space="preserve"> </w:t>
      </w:r>
      <w:r w:rsidR="003643F7" w:rsidRPr="00200C73">
        <w:rPr>
          <w:sz w:val="24"/>
        </w:rPr>
        <w:t>Neither Mother nor Father</w:t>
      </w:r>
    </w:p>
    <w:p w14:paraId="5CD33B77" w14:textId="77777777" w:rsidR="00512354" w:rsidRDefault="003643F7">
      <w:pPr>
        <w:tabs>
          <w:tab w:val="left" w:pos="4808"/>
        </w:tabs>
        <w:spacing w:before="387" w:line="244" w:lineRule="auto"/>
        <w:ind w:left="341" w:right="391"/>
        <w:rPr>
          <w:sz w:val="24"/>
        </w:rPr>
      </w:pPr>
      <w:r>
        <w:rPr>
          <w:sz w:val="24"/>
        </w:rPr>
        <w:t>I (Print Name),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>, hereby certify that I am a first-generation college student.</w:t>
      </w:r>
    </w:p>
    <w:p w14:paraId="2E9D3B5E" w14:textId="77777777" w:rsidR="00512354" w:rsidRDefault="00512354">
      <w:pPr>
        <w:pStyle w:val="BodyText"/>
        <w:spacing w:before="6"/>
        <w:rPr>
          <w:sz w:val="23"/>
        </w:rPr>
      </w:pPr>
    </w:p>
    <w:p w14:paraId="60FB57A5" w14:textId="77777777" w:rsidR="00512354" w:rsidRDefault="003643F7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</w:rPr>
      </w:pPr>
      <w:r>
        <w:rPr>
          <w:sz w:val="24"/>
        </w:rPr>
        <w:t>Signatur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</w:rPr>
        <w:tab/>
      </w:r>
      <w:r>
        <w:rPr>
          <w:sz w:val="24"/>
        </w:rPr>
        <w:t>Dat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255E2E42" w14:textId="77777777" w:rsidR="00512354" w:rsidRDefault="00512354">
      <w:pPr>
        <w:rPr>
          <w:rFonts w:ascii="Times New Roman"/>
          <w:sz w:val="24"/>
        </w:rPr>
        <w:sectPr w:rsidR="00512354">
          <w:footerReference w:type="default" r:id="rId18"/>
          <w:pgSz w:w="12240" w:h="15840"/>
          <w:pgMar w:top="1500" w:right="1080" w:bottom="1700" w:left="1060" w:header="0" w:footer="1516" w:gutter="0"/>
          <w:pgNumType w:start="4"/>
          <w:cols w:space="720"/>
        </w:sectPr>
      </w:pPr>
    </w:p>
    <w:p w14:paraId="2921613C" w14:textId="77777777" w:rsidR="00512354" w:rsidRDefault="003643F7">
      <w:pPr>
        <w:ind w:left="96"/>
        <w:rPr>
          <w:rFonts w:ascii="Times New Roman"/>
          <w:sz w:val="20"/>
        </w:rPr>
      </w:pPr>
      <w:r>
        <w:rPr>
          <w:rFonts w:ascii="Times New Roman"/>
          <w:spacing w:val="-49"/>
          <w:sz w:val="20"/>
        </w:rPr>
        <w:t xml:space="preserve"> </w:t>
      </w:r>
      <w:r w:rsidR="00D41725">
        <w:rPr>
          <w:rFonts w:ascii="Times New Roman"/>
          <w:noProof/>
          <w:spacing w:val="-49"/>
          <w:sz w:val="20"/>
        </w:rPr>
        <mc:AlternateContent>
          <mc:Choice Requires="wps">
            <w:drawing>
              <wp:inline distT="0" distB="0" distL="0" distR="0" wp14:anchorId="5DF754C9" wp14:editId="747C9429">
                <wp:extent cx="6282055" cy="250190"/>
                <wp:effectExtent l="9525" t="9525" r="13970" b="6985"/>
                <wp:docPr id="2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2055" cy="25019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D674683" w14:textId="77777777" w:rsidR="00512354" w:rsidRDefault="003643F7">
                            <w:pPr>
                              <w:spacing w:before="21"/>
                              <w:ind w:left="3437" w:right="3438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: Eligibility (Continued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F754C9" id="Text Box 11" o:spid="_x0000_s1033" type="#_x0000_t202" style="width:494.65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" filled="f" strokeweight=".96pt">
                <v:textbox inset="0,0,0,0">
                  <w:txbxContent>
                    <w:p w14:paraId="4D674683" w14:textId="77777777" w:rsidR="00512354" w:rsidRDefault="003643F7">
                      <w:pPr>
                        <w:spacing w:before="21"/>
                        <w:ind w:left="3437" w:right="3438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: Eligibility (Continued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9C0AAD" w14:textId="77777777" w:rsidR="00512354" w:rsidRDefault="00512354">
      <w:pPr>
        <w:pStyle w:val="BodyText"/>
        <w:rPr>
          <w:rFonts w:ascii="Times New Roman"/>
          <w:sz w:val="7"/>
        </w:rPr>
      </w:pPr>
    </w:p>
    <w:p w14:paraId="7D523415" w14:textId="77777777" w:rsidR="00512354" w:rsidRDefault="003643F7">
      <w:pPr>
        <w:pStyle w:val="Heading2"/>
        <w:spacing w:before="100" w:line="204" w:lineRule="exact"/>
      </w:pPr>
      <w:r>
        <w:t>Financial Information:</w:t>
      </w:r>
    </w:p>
    <w:p w14:paraId="55A51465" w14:textId="77777777" w:rsidR="0057305C" w:rsidRDefault="003643F7" w:rsidP="0057305C">
      <w:pPr>
        <w:pStyle w:val="Heading3"/>
        <w:tabs>
          <w:tab w:val="left" w:pos="6649"/>
          <w:tab w:val="left" w:pos="7732"/>
        </w:tabs>
        <w:spacing w:line="613" w:lineRule="exact"/>
        <w:ind w:left="341"/>
      </w:pPr>
      <w:r>
        <w:t>Are you currently eligible to receive federal financial</w:t>
      </w:r>
      <w:r>
        <w:rPr>
          <w:spacing w:val="-30"/>
        </w:rPr>
        <w:t xml:space="preserve"> </w:t>
      </w:r>
      <w:r>
        <w:t xml:space="preserve">aid? </w:t>
      </w:r>
      <w:r>
        <w:rPr>
          <w:spacing w:val="43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00C73">
        <w:rPr>
          <w:rFonts w:ascii="Arial Unicode MS" w:hAnsi="Arial Unicode MS"/>
          <w:sz w:val="40"/>
        </w:rPr>
        <w:t xml:space="preserve"> </w:t>
      </w:r>
      <w:proofErr w:type="gramStart"/>
      <w:r>
        <w:t xml:space="preserve">Yes </w:t>
      </w:r>
      <w:r>
        <w:rPr>
          <w:spacing w:val="34"/>
        </w:rPr>
        <w:t xml:space="preserve"> </w:t>
      </w:r>
      <w:r>
        <w:rPr>
          <w:rFonts w:ascii="Arial Unicode MS" w:hAnsi="Arial Unicode MS"/>
          <w:sz w:val="40"/>
        </w:rPr>
        <w:t>☐</w:t>
      </w:r>
      <w:proofErr w:type="gramEnd"/>
      <w:r w:rsidR="00200C73">
        <w:rPr>
          <w:rFonts w:ascii="Arial Unicode MS" w:hAnsi="Arial Unicode MS"/>
          <w:sz w:val="40"/>
        </w:rPr>
        <w:t xml:space="preserve"> </w:t>
      </w:r>
      <w:r>
        <w:t>No</w:t>
      </w:r>
    </w:p>
    <w:p w14:paraId="390C5B5B" w14:textId="77777777" w:rsidR="00512354" w:rsidRDefault="0057305C" w:rsidP="0057305C">
      <w:pPr>
        <w:pStyle w:val="Heading3"/>
        <w:tabs>
          <w:tab w:val="left" w:pos="6649"/>
          <w:tab w:val="left" w:pos="7732"/>
        </w:tabs>
        <w:spacing w:line="613" w:lineRule="exact"/>
        <w:ind w:left="341"/>
      </w:pPr>
      <w:r>
        <w:t>R</w:t>
      </w:r>
      <w:r w:rsidR="003643F7">
        <w:t>egarding your financial aid status, are you considered dependent or independent?</w:t>
      </w:r>
    </w:p>
    <w:p w14:paraId="2A1984C8" w14:textId="77777777" w:rsidR="00512354" w:rsidRDefault="003643F7">
      <w:pPr>
        <w:spacing w:before="61" w:line="145" w:lineRule="exact"/>
        <w:ind w:left="341"/>
        <w:rPr>
          <w:sz w:val="19"/>
        </w:rPr>
      </w:pPr>
      <w:r>
        <w:rPr>
          <w:w w:val="105"/>
          <w:sz w:val="19"/>
        </w:rPr>
        <w:t xml:space="preserve">(If you are unsure, please visit </w:t>
      </w:r>
      <w:r>
        <w:rPr>
          <w:color w:val="0000FF"/>
          <w:w w:val="105"/>
          <w:sz w:val="19"/>
          <w:u w:val="single" w:color="0000FF"/>
        </w:rPr>
        <w:t>https://studentaid.ed.gov/sa/fafsa/filling-out/dependency</w:t>
      </w:r>
      <w:r>
        <w:rPr>
          <w:w w:val="105"/>
          <w:sz w:val="19"/>
        </w:rPr>
        <w:t>)</w:t>
      </w:r>
    </w:p>
    <w:p w14:paraId="3007B484" w14:textId="77777777" w:rsidR="00512354" w:rsidRPr="0009577E" w:rsidRDefault="003643F7">
      <w:pPr>
        <w:pStyle w:val="Heading3"/>
        <w:numPr>
          <w:ilvl w:val="0"/>
          <w:numId w:val="4"/>
        </w:numPr>
        <w:tabs>
          <w:tab w:val="left" w:pos="823"/>
          <w:tab w:val="left" w:pos="824"/>
        </w:tabs>
        <w:spacing w:line="615" w:lineRule="exact"/>
        <w:ind w:left="823"/>
        <w:rPr>
          <w:sz w:val="22"/>
          <w:szCs w:val="22"/>
        </w:rPr>
      </w:pPr>
      <w:r w:rsidRPr="0009577E">
        <w:rPr>
          <w:sz w:val="22"/>
          <w:szCs w:val="22"/>
        </w:rPr>
        <w:t>Dependent</w:t>
      </w:r>
    </w:p>
    <w:p w14:paraId="32A4E6D9" w14:textId="77777777" w:rsidR="00512354" w:rsidRPr="0009577E" w:rsidRDefault="003643F7" w:rsidP="0009577E">
      <w:pPr>
        <w:spacing w:before="47"/>
        <w:ind w:left="941"/>
      </w:pPr>
      <w:r w:rsidRPr="0009577E">
        <w:t>Provide Parents’ Tax Information Below</w:t>
      </w:r>
    </w:p>
    <w:p w14:paraId="7B38E3D4" w14:textId="77777777" w:rsidR="00512354" w:rsidRPr="0009577E" w:rsidRDefault="003643F7" w:rsidP="0009577E">
      <w:pPr>
        <w:tabs>
          <w:tab w:val="left" w:pos="9739"/>
        </w:tabs>
        <w:ind w:left="1061"/>
        <w:rPr>
          <w:rFonts w:ascii="Times New Roman"/>
        </w:rPr>
      </w:pPr>
      <w:r w:rsidRPr="0009577E">
        <w:t xml:space="preserve">Total federal </w:t>
      </w:r>
      <w:r w:rsidRPr="0009577E">
        <w:rPr>
          <w:b/>
        </w:rPr>
        <w:t>TAXABLE</w:t>
      </w:r>
      <w:r w:rsidRPr="0009577E">
        <w:rPr>
          <w:b/>
          <w:spacing w:val="-16"/>
        </w:rPr>
        <w:t xml:space="preserve"> </w:t>
      </w:r>
      <w:r w:rsidRPr="0009577E">
        <w:t>income:</w:t>
      </w:r>
      <w:r w:rsidRPr="0009577E">
        <w:rPr>
          <w:spacing w:val="1"/>
        </w:rPr>
        <w:t xml:space="preserve"> </w:t>
      </w:r>
      <w:r w:rsidRPr="0009577E">
        <w:rPr>
          <w:rFonts w:ascii="Times New Roman"/>
          <w:u w:val="single"/>
        </w:rPr>
        <w:t xml:space="preserve"> </w:t>
      </w:r>
      <w:r w:rsidRPr="0009577E">
        <w:rPr>
          <w:rFonts w:ascii="Times New Roman"/>
          <w:u w:val="single"/>
        </w:rPr>
        <w:tab/>
      </w:r>
    </w:p>
    <w:p w14:paraId="5089236A" w14:textId="77777777" w:rsidR="00512354" w:rsidRPr="0009577E" w:rsidRDefault="003643F7" w:rsidP="0009577E">
      <w:pPr>
        <w:pStyle w:val="Heading3"/>
        <w:tabs>
          <w:tab w:val="left" w:pos="9687"/>
        </w:tabs>
        <w:spacing w:before="248"/>
        <w:ind w:left="1061"/>
        <w:rPr>
          <w:rFonts w:ascii="Times New Roman"/>
          <w:sz w:val="22"/>
          <w:szCs w:val="22"/>
        </w:rPr>
      </w:pPr>
      <w:r w:rsidRPr="0009577E">
        <w:rPr>
          <w:sz w:val="22"/>
          <w:szCs w:val="22"/>
        </w:rPr>
        <w:t>Number of immediate family members in your household, including</w:t>
      </w:r>
      <w:r w:rsidRPr="0009577E">
        <w:rPr>
          <w:spacing w:val="-25"/>
          <w:sz w:val="22"/>
          <w:szCs w:val="22"/>
        </w:rPr>
        <w:t xml:space="preserve"> </w:t>
      </w:r>
      <w:r w:rsidRPr="0009577E">
        <w:rPr>
          <w:sz w:val="22"/>
          <w:szCs w:val="22"/>
        </w:rPr>
        <w:t>yourself:</w:t>
      </w:r>
      <w:r w:rsidRPr="0009577E">
        <w:rPr>
          <w:spacing w:val="-1"/>
          <w:sz w:val="22"/>
          <w:szCs w:val="22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ab/>
      </w:r>
    </w:p>
    <w:p w14:paraId="38208CD3" w14:textId="77777777" w:rsidR="00512354" w:rsidRPr="0009577E" w:rsidRDefault="003643F7">
      <w:pPr>
        <w:pStyle w:val="ListParagraph"/>
        <w:numPr>
          <w:ilvl w:val="0"/>
          <w:numId w:val="4"/>
        </w:numPr>
        <w:tabs>
          <w:tab w:val="left" w:pos="823"/>
          <w:tab w:val="left" w:pos="824"/>
        </w:tabs>
        <w:spacing w:before="167"/>
        <w:ind w:left="823"/>
      </w:pPr>
      <w:r w:rsidRPr="0009577E">
        <w:t>Independent</w:t>
      </w:r>
    </w:p>
    <w:p w14:paraId="53C74308" w14:textId="77777777" w:rsidR="00512354" w:rsidRPr="0009577E" w:rsidRDefault="003643F7">
      <w:pPr>
        <w:spacing w:before="42"/>
        <w:ind w:left="941"/>
      </w:pPr>
      <w:r w:rsidRPr="0009577E">
        <w:t>Provide Your Tax Information Below</w:t>
      </w:r>
    </w:p>
    <w:p w14:paraId="1E637595" w14:textId="77777777" w:rsidR="00512354" w:rsidRPr="0009577E" w:rsidRDefault="003643F7">
      <w:pPr>
        <w:tabs>
          <w:tab w:val="left" w:pos="9739"/>
        </w:tabs>
        <w:ind w:left="1061"/>
        <w:rPr>
          <w:rFonts w:ascii="Times New Roman"/>
        </w:rPr>
      </w:pPr>
      <w:r w:rsidRPr="0009577E">
        <w:t xml:space="preserve">Total federal </w:t>
      </w:r>
      <w:r w:rsidRPr="0009577E">
        <w:rPr>
          <w:b/>
        </w:rPr>
        <w:t>TAXABLE</w:t>
      </w:r>
      <w:r w:rsidRPr="0009577E">
        <w:rPr>
          <w:b/>
          <w:spacing w:val="-16"/>
        </w:rPr>
        <w:t xml:space="preserve"> </w:t>
      </w:r>
      <w:r w:rsidRPr="0009577E">
        <w:t>income:</w:t>
      </w:r>
      <w:r w:rsidRPr="0009577E">
        <w:rPr>
          <w:spacing w:val="1"/>
        </w:rPr>
        <w:t xml:space="preserve"> </w:t>
      </w:r>
      <w:r w:rsidRPr="0009577E">
        <w:rPr>
          <w:rFonts w:ascii="Times New Roman"/>
          <w:u w:val="single"/>
        </w:rPr>
        <w:t xml:space="preserve"> </w:t>
      </w:r>
      <w:r w:rsidRPr="0009577E">
        <w:rPr>
          <w:rFonts w:ascii="Times New Roman"/>
          <w:u w:val="single"/>
        </w:rPr>
        <w:tab/>
      </w:r>
    </w:p>
    <w:p w14:paraId="68A28947" w14:textId="77777777" w:rsidR="00512354" w:rsidRPr="0009577E" w:rsidRDefault="003643F7">
      <w:pPr>
        <w:pStyle w:val="Heading3"/>
        <w:tabs>
          <w:tab w:val="left" w:pos="9687"/>
        </w:tabs>
        <w:spacing w:before="249"/>
        <w:ind w:left="1061"/>
        <w:rPr>
          <w:rFonts w:ascii="Times New Roman"/>
          <w:sz w:val="22"/>
          <w:szCs w:val="22"/>
        </w:rPr>
      </w:pPr>
      <w:r w:rsidRPr="0009577E">
        <w:rPr>
          <w:sz w:val="22"/>
          <w:szCs w:val="22"/>
        </w:rPr>
        <w:t>Number of immediate family members in your household, including</w:t>
      </w:r>
      <w:r w:rsidRPr="0009577E">
        <w:rPr>
          <w:spacing w:val="-25"/>
          <w:sz w:val="22"/>
          <w:szCs w:val="22"/>
        </w:rPr>
        <w:t xml:space="preserve"> </w:t>
      </w:r>
      <w:r w:rsidRPr="0009577E">
        <w:rPr>
          <w:sz w:val="22"/>
          <w:szCs w:val="22"/>
        </w:rPr>
        <w:t>yourself:</w:t>
      </w:r>
      <w:r w:rsidRPr="0009577E">
        <w:rPr>
          <w:spacing w:val="-1"/>
          <w:sz w:val="22"/>
          <w:szCs w:val="22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 xml:space="preserve"> </w:t>
      </w:r>
      <w:r w:rsidRPr="0009577E">
        <w:rPr>
          <w:rFonts w:ascii="Times New Roman"/>
          <w:sz w:val="22"/>
          <w:szCs w:val="22"/>
          <w:u w:val="single"/>
        </w:rPr>
        <w:tab/>
      </w:r>
    </w:p>
    <w:p w14:paraId="3E7952D1" w14:textId="77777777" w:rsidR="00512354" w:rsidRDefault="00512354">
      <w:pPr>
        <w:pStyle w:val="BodyText"/>
        <w:rPr>
          <w:rFonts w:ascii="Times New Roman"/>
          <w:sz w:val="20"/>
        </w:rPr>
      </w:pPr>
    </w:p>
    <w:p w14:paraId="4F6AF697" w14:textId="77777777" w:rsidR="0009577E" w:rsidRDefault="0009577E" w:rsidP="0009577E">
      <w:pPr>
        <w:pStyle w:val="BodyText"/>
        <w:jc w:val="center"/>
        <w:rPr>
          <w:rFonts w:ascii="Times New Roman"/>
          <w:sz w:val="20"/>
        </w:rPr>
      </w:pPr>
    </w:p>
    <w:p w14:paraId="5582D074" w14:textId="3D352D78" w:rsidR="0057305C" w:rsidRDefault="0057305C" w:rsidP="0009577E">
      <w:pPr>
        <w:pStyle w:val="BodyText"/>
        <w:jc w:val="center"/>
        <w:rPr>
          <w:rFonts w:asciiTheme="minorHAnsi" w:hAnsiTheme="minorHAnsi" w:cstheme="minorHAnsi"/>
          <w:sz w:val="22"/>
          <w:szCs w:val="22"/>
        </w:rPr>
      </w:pPr>
      <w:r w:rsidRPr="0009577E">
        <w:rPr>
          <w:rFonts w:asciiTheme="minorHAnsi" w:hAnsiTheme="minorHAnsi" w:cstheme="minorHAnsi"/>
          <w:sz w:val="22"/>
          <w:szCs w:val="22"/>
        </w:rPr>
        <w:t>Federal TRIO Programs Current-Year Low-Income Levels (Effective </w:t>
      </w:r>
      <w:r w:rsidR="00BB2D05">
        <w:rPr>
          <w:rFonts w:asciiTheme="minorHAnsi" w:hAnsiTheme="minorHAnsi" w:cstheme="minorHAnsi"/>
          <w:b/>
          <w:bCs/>
          <w:sz w:val="22"/>
          <w:szCs w:val="22"/>
        </w:rPr>
        <w:t>January 11, 2019</w:t>
      </w:r>
      <w:r w:rsidRPr="0009577E">
        <w:rPr>
          <w:rFonts w:asciiTheme="minorHAnsi" w:hAnsiTheme="minorHAnsi" w:cstheme="minorHAnsi"/>
          <w:sz w:val="22"/>
          <w:szCs w:val="22"/>
        </w:rPr>
        <w:t> until further notice)</w:t>
      </w:r>
    </w:p>
    <w:p w14:paraId="3C1E22BF" w14:textId="77777777" w:rsidR="00BB2D05" w:rsidRPr="0009577E" w:rsidRDefault="00BB2D05" w:rsidP="0009577E">
      <w:pPr>
        <w:pStyle w:val="BodyText"/>
        <w:jc w:val="center"/>
        <w:rPr>
          <w:rFonts w:asciiTheme="minorHAnsi" w:hAnsiTheme="minorHAnsi" w:cstheme="minorHAnsi"/>
          <w:sz w:val="22"/>
          <w:szCs w:val="22"/>
        </w:rPr>
      </w:pPr>
    </w:p>
    <w:tbl>
      <w:tblPr>
        <w:tblW w:w="5760" w:type="dxa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9"/>
        <w:gridCol w:w="1513"/>
        <w:gridCol w:w="1120"/>
        <w:gridCol w:w="2048"/>
      </w:tblGrid>
      <w:tr w:rsidR="00BB2D05" w:rsidRPr="0009577E" w14:paraId="7DAC8A15" w14:textId="77777777" w:rsidTr="00BB2D05">
        <w:trPr>
          <w:trHeight w:val="1191"/>
          <w:jc w:val="center"/>
        </w:trPr>
        <w:tc>
          <w:tcPr>
            <w:tcW w:w="107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83C491" w14:textId="2DC212CB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Size of Family Unit</w:t>
            </w:r>
          </w:p>
        </w:tc>
        <w:tc>
          <w:tcPr>
            <w:tcW w:w="1513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189AA8" w14:textId="0861C391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48 Contiguous States, D.C., and Outlying Jurisdictions</w:t>
            </w:r>
          </w:p>
        </w:tc>
        <w:tc>
          <w:tcPr>
            <w:tcW w:w="112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F210C6" w14:textId="4F90D2A3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Alaska</w:t>
            </w:r>
          </w:p>
        </w:tc>
        <w:tc>
          <w:tcPr>
            <w:tcW w:w="2048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7A4B6D" w14:textId="1078680E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Hawaii</w:t>
            </w:r>
          </w:p>
        </w:tc>
      </w:tr>
      <w:tr w:rsidR="00BB2D05" w:rsidRPr="0009577E" w14:paraId="35EB335F" w14:textId="77777777" w:rsidTr="00BB2D05">
        <w:trPr>
          <w:jc w:val="center"/>
        </w:trPr>
        <w:tc>
          <w:tcPr>
            <w:tcW w:w="107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3A40A3" w14:textId="101E9E55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1</w:t>
            </w:r>
          </w:p>
        </w:tc>
        <w:tc>
          <w:tcPr>
            <w:tcW w:w="1513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CE948A" w14:textId="5E74750F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18,735</w:t>
            </w:r>
          </w:p>
        </w:tc>
        <w:tc>
          <w:tcPr>
            <w:tcW w:w="112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255E7C" w14:textId="1BA7F6BC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23,400</w:t>
            </w:r>
          </w:p>
        </w:tc>
        <w:tc>
          <w:tcPr>
            <w:tcW w:w="2048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A66130" w14:textId="4BE3835E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21,570</w:t>
            </w:r>
          </w:p>
        </w:tc>
      </w:tr>
      <w:tr w:rsidR="00BB2D05" w:rsidRPr="0009577E" w14:paraId="51112356" w14:textId="77777777" w:rsidTr="00BB2D05">
        <w:trPr>
          <w:jc w:val="center"/>
        </w:trPr>
        <w:tc>
          <w:tcPr>
            <w:tcW w:w="107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1EA18D" w14:textId="3F8BF589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2</w:t>
            </w:r>
          </w:p>
        </w:tc>
        <w:tc>
          <w:tcPr>
            <w:tcW w:w="1513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285021" w14:textId="7062F5D7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25,365</w:t>
            </w:r>
          </w:p>
        </w:tc>
        <w:tc>
          <w:tcPr>
            <w:tcW w:w="112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96B46B" w14:textId="445E8C01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31,695</w:t>
            </w:r>
          </w:p>
        </w:tc>
        <w:tc>
          <w:tcPr>
            <w:tcW w:w="2048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9429B6" w14:textId="4B7CB30A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29,190</w:t>
            </w:r>
          </w:p>
        </w:tc>
      </w:tr>
      <w:tr w:rsidR="00BB2D05" w:rsidRPr="0009577E" w14:paraId="3BB097C9" w14:textId="77777777" w:rsidTr="00BB2D05">
        <w:trPr>
          <w:jc w:val="center"/>
        </w:trPr>
        <w:tc>
          <w:tcPr>
            <w:tcW w:w="107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58145" w14:textId="70D4A80F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3</w:t>
            </w:r>
          </w:p>
        </w:tc>
        <w:tc>
          <w:tcPr>
            <w:tcW w:w="1513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BD048A" w14:textId="21D02601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31,995</w:t>
            </w:r>
          </w:p>
        </w:tc>
        <w:tc>
          <w:tcPr>
            <w:tcW w:w="112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63FF1F" w14:textId="6B5E3FB2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39,990</w:t>
            </w:r>
          </w:p>
        </w:tc>
        <w:tc>
          <w:tcPr>
            <w:tcW w:w="2048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3F0BB3" w14:textId="3BA28BDA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36,810</w:t>
            </w:r>
          </w:p>
        </w:tc>
      </w:tr>
      <w:tr w:rsidR="00BB2D05" w:rsidRPr="0009577E" w14:paraId="43AFDAD1" w14:textId="77777777" w:rsidTr="00BB2D05">
        <w:trPr>
          <w:jc w:val="center"/>
        </w:trPr>
        <w:tc>
          <w:tcPr>
            <w:tcW w:w="107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BBD7FC" w14:textId="42ADD4CC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4</w:t>
            </w:r>
          </w:p>
        </w:tc>
        <w:tc>
          <w:tcPr>
            <w:tcW w:w="1513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59897B" w14:textId="48AA6582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38,625</w:t>
            </w:r>
          </w:p>
        </w:tc>
        <w:tc>
          <w:tcPr>
            <w:tcW w:w="112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FC1099" w14:textId="789E2225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48,285</w:t>
            </w:r>
          </w:p>
        </w:tc>
        <w:tc>
          <w:tcPr>
            <w:tcW w:w="2048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158584" w14:textId="02622125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44,430</w:t>
            </w:r>
          </w:p>
        </w:tc>
      </w:tr>
      <w:tr w:rsidR="00BB2D05" w:rsidRPr="0009577E" w14:paraId="4EB32CE0" w14:textId="77777777" w:rsidTr="00BB2D05">
        <w:trPr>
          <w:jc w:val="center"/>
        </w:trPr>
        <w:tc>
          <w:tcPr>
            <w:tcW w:w="107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6A50CD" w14:textId="14FAA8BB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5</w:t>
            </w:r>
          </w:p>
        </w:tc>
        <w:tc>
          <w:tcPr>
            <w:tcW w:w="1513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AAB040" w14:textId="65C2B15B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45,255</w:t>
            </w:r>
          </w:p>
        </w:tc>
        <w:tc>
          <w:tcPr>
            <w:tcW w:w="112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3850AF" w14:textId="13F40BE7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56,580</w:t>
            </w:r>
          </w:p>
        </w:tc>
        <w:tc>
          <w:tcPr>
            <w:tcW w:w="2048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7BFD5A" w14:textId="0D5E80BF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52,050</w:t>
            </w:r>
          </w:p>
        </w:tc>
      </w:tr>
      <w:tr w:rsidR="00BB2D05" w:rsidRPr="0009577E" w14:paraId="689D4F48" w14:textId="77777777" w:rsidTr="00BB2D05">
        <w:trPr>
          <w:jc w:val="center"/>
        </w:trPr>
        <w:tc>
          <w:tcPr>
            <w:tcW w:w="107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CD7CA5" w14:textId="5EF27B40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6</w:t>
            </w:r>
          </w:p>
        </w:tc>
        <w:tc>
          <w:tcPr>
            <w:tcW w:w="1513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3395AA" w14:textId="1D8ADFE4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51,885</w:t>
            </w:r>
          </w:p>
        </w:tc>
        <w:tc>
          <w:tcPr>
            <w:tcW w:w="112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017EC9" w14:textId="0CE9DA8B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64,875</w:t>
            </w:r>
          </w:p>
        </w:tc>
        <w:tc>
          <w:tcPr>
            <w:tcW w:w="2048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69D1AB" w14:textId="5E37EB4D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59,670</w:t>
            </w:r>
          </w:p>
        </w:tc>
      </w:tr>
      <w:tr w:rsidR="00BB2D05" w:rsidRPr="0009577E" w14:paraId="4FF0C234" w14:textId="77777777" w:rsidTr="00BB2D05">
        <w:trPr>
          <w:jc w:val="center"/>
        </w:trPr>
        <w:tc>
          <w:tcPr>
            <w:tcW w:w="107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F765E7" w14:textId="2D6A9CD6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7</w:t>
            </w:r>
          </w:p>
        </w:tc>
        <w:tc>
          <w:tcPr>
            <w:tcW w:w="1513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0D4C93" w14:textId="6596338D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58,515</w:t>
            </w:r>
          </w:p>
        </w:tc>
        <w:tc>
          <w:tcPr>
            <w:tcW w:w="112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3F6E68" w14:textId="38800BFB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73,170</w:t>
            </w:r>
          </w:p>
        </w:tc>
        <w:tc>
          <w:tcPr>
            <w:tcW w:w="2048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7B5ECE" w14:textId="12C320B8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67,290</w:t>
            </w:r>
          </w:p>
        </w:tc>
      </w:tr>
      <w:tr w:rsidR="00BB2D05" w:rsidRPr="0009577E" w14:paraId="11ABD6B8" w14:textId="77777777" w:rsidTr="00BB2D05">
        <w:trPr>
          <w:jc w:val="center"/>
        </w:trPr>
        <w:tc>
          <w:tcPr>
            <w:tcW w:w="107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715A9" w14:textId="1D03E8B0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8</w:t>
            </w:r>
          </w:p>
        </w:tc>
        <w:tc>
          <w:tcPr>
            <w:tcW w:w="1513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E6ED41" w14:textId="0973AC6C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65,145</w:t>
            </w:r>
          </w:p>
        </w:tc>
        <w:tc>
          <w:tcPr>
            <w:tcW w:w="112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28AFED" w14:textId="6478F85B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81,465</w:t>
            </w:r>
          </w:p>
        </w:tc>
        <w:tc>
          <w:tcPr>
            <w:tcW w:w="2048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F204B7" w14:textId="1F066DAC" w:rsidR="00BB2D05" w:rsidRPr="0009577E" w:rsidRDefault="00BB2D05" w:rsidP="00BB2D05">
            <w:pPr>
              <w:pStyle w:val="BodyText"/>
              <w:rPr>
                <w:rFonts w:asciiTheme="minorHAnsi" w:hAnsiTheme="minorHAnsi" w:cstheme="minorHAnsi"/>
                <w:sz w:val="20"/>
              </w:rPr>
            </w:pPr>
            <w:r w:rsidRPr="00F56556">
              <w:t>$74,910</w:t>
            </w:r>
          </w:p>
        </w:tc>
      </w:tr>
    </w:tbl>
    <w:p w14:paraId="08591C73" w14:textId="77777777" w:rsidR="0057305C" w:rsidRDefault="0057305C" w:rsidP="0009577E">
      <w:pPr>
        <w:pStyle w:val="BodyText"/>
        <w:rPr>
          <w:rFonts w:ascii="Times New Roman"/>
          <w:sz w:val="20"/>
        </w:rPr>
      </w:pPr>
    </w:p>
    <w:p w14:paraId="5DA525D1" w14:textId="77777777" w:rsidR="0009577E" w:rsidRDefault="0009577E" w:rsidP="0009577E">
      <w:pPr>
        <w:spacing w:before="21"/>
        <w:ind w:left="3437" w:right="3438"/>
        <w:jc w:val="center"/>
        <w:rPr>
          <w:b/>
          <w:sz w:val="24"/>
        </w:rPr>
      </w:pPr>
    </w:p>
    <w:p w14:paraId="23A8AC0D" w14:textId="77777777" w:rsidR="00512354" w:rsidRDefault="00512354">
      <w:pPr>
        <w:pStyle w:val="BodyText"/>
        <w:rPr>
          <w:rFonts w:ascii="Times New Roman"/>
          <w:sz w:val="20"/>
        </w:rPr>
      </w:pPr>
    </w:p>
    <w:p w14:paraId="18DD427F" w14:textId="77777777" w:rsidR="00E25721" w:rsidRDefault="00E25721" w:rsidP="00E25721">
      <w:pPr>
        <w:spacing w:before="30" w:line="252" w:lineRule="auto"/>
        <w:ind w:left="105"/>
        <w:jc w:val="center"/>
        <w:rPr>
          <w:b/>
          <w:w w:val="105"/>
          <w:sz w:val="21"/>
        </w:rPr>
      </w:pPr>
      <w:r w:rsidRPr="00E25721">
        <w:rPr>
          <w:noProof/>
        </w:rPr>
        <w:drawing>
          <wp:inline distT="0" distB="0" distL="0" distR="0" wp14:anchorId="6A4CCD5F" wp14:editId="1F6FA5AF">
            <wp:extent cx="6305550" cy="27051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0" cy="27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CB875" w14:textId="77777777" w:rsidR="00E25721" w:rsidRDefault="00E25721" w:rsidP="00E25721">
      <w:pPr>
        <w:spacing w:before="30" w:line="252" w:lineRule="auto"/>
        <w:ind w:left="105"/>
        <w:rPr>
          <w:b/>
          <w:w w:val="105"/>
          <w:sz w:val="21"/>
        </w:rPr>
      </w:pPr>
    </w:p>
    <w:p w14:paraId="36BAC5FD" w14:textId="047D57CF" w:rsidR="00E25721" w:rsidRDefault="00E25721" w:rsidP="00E25721">
      <w:pPr>
        <w:spacing w:before="30" w:line="252" w:lineRule="auto"/>
        <w:ind w:left="105"/>
        <w:rPr>
          <w:b/>
          <w:sz w:val="21"/>
        </w:rPr>
      </w:pPr>
      <w:r>
        <w:rPr>
          <w:b/>
          <w:w w:val="105"/>
          <w:sz w:val="21"/>
        </w:rPr>
        <w:t xml:space="preserve">Please attach a copy of </w:t>
      </w:r>
      <w:r w:rsidR="002C3714">
        <w:rPr>
          <w:b/>
          <w:w w:val="105"/>
          <w:sz w:val="21"/>
        </w:rPr>
        <w:t xml:space="preserve">the first two pages of </w:t>
      </w:r>
      <w:r w:rsidR="004C7A98">
        <w:rPr>
          <w:b/>
          <w:w w:val="105"/>
          <w:sz w:val="21"/>
        </w:rPr>
        <w:t>your parent’s</w:t>
      </w:r>
      <w:r>
        <w:rPr>
          <w:b/>
          <w:w w:val="105"/>
          <w:sz w:val="21"/>
        </w:rPr>
        <w:t xml:space="preserve"> Federal Income Tax Return(s) </w:t>
      </w:r>
      <w:r w:rsidR="008E2011">
        <w:rPr>
          <w:b/>
          <w:w w:val="105"/>
          <w:sz w:val="21"/>
        </w:rPr>
        <w:t>for</w:t>
      </w:r>
      <w:r w:rsidR="002C2960">
        <w:rPr>
          <w:b/>
          <w:w w:val="105"/>
          <w:sz w:val="21"/>
        </w:rPr>
        <w:t xml:space="preserve"> Tax Year 2018</w:t>
      </w:r>
      <w:r w:rsidR="00655297">
        <w:rPr>
          <w:b/>
          <w:w w:val="105"/>
          <w:sz w:val="21"/>
        </w:rPr>
        <w:t>, i</w:t>
      </w:r>
      <w:r>
        <w:rPr>
          <w:b/>
          <w:w w:val="105"/>
          <w:sz w:val="21"/>
        </w:rPr>
        <w:t>f you are a dependent student, or your own Federal Income Tax Return</w:t>
      </w:r>
      <w:r w:rsidR="00655297">
        <w:rPr>
          <w:b/>
          <w:w w:val="105"/>
          <w:sz w:val="21"/>
        </w:rPr>
        <w:t>,</w:t>
      </w:r>
      <w:r>
        <w:rPr>
          <w:b/>
          <w:w w:val="105"/>
          <w:sz w:val="21"/>
        </w:rPr>
        <w:t xml:space="preserve"> if you are an independent student.</w:t>
      </w:r>
    </w:p>
    <w:p w14:paraId="364A575F" w14:textId="77777777" w:rsidR="00512354" w:rsidRDefault="00512354">
      <w:pPr>
        <w:pStyle w:val="BodyText"/>
        <w:rPr>
          <w:rFonts w:ascii="Times New Roman"/>
          <w:sz w:val="20"/>
        </w:rPr>
      </w:pPr>
    </w:p>
    <w:p w14:paraId="5D06B6E5" w14:textId="77777777" w:rsidR="00512354" w:rsidRDefault="003643F7">
      <w:pPr>
        <w:tabs>
          <w:tab w:val="left" w:pos="4808"/>
        </w:tabs>
        <w:spacing w:before="100"/>
        <w:ind w:left="341"/>
        <w:rPr>
          <w:sz w:val="24"/>
        </w:rPr>
      </w:pPr>
      <w:r>
        <w:rPr>
          <w:sz w:val="24"/>
        </w:rPr>
        <w:t>I (Print Name),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 xml:space="preserve">, hereby certify that the </w:t>
      </w:r>
      <w:r w:rsidR="0009577E">
        <w:rPr>
          <w:sz w:val="24"/>
        </w:rPr>
        <w:t>financial</w:t>
      </w:r>
      <w:r>
        <w:rPr>
          <w:sz w:val="24"/>
        </w:rPr>
        <w:t xml:space="preserve"> information </w:t>
      </w:r>
      <w:r w:rsidR="0009577E">
        <w:rPr>
          <w:sz w:val="24"/>
        </w:rPr>
        <w:t xml:space="preserve">provided on this application </w:t>
      </w:r>
      <w:r>
        <w:rPr>
          <w:sz w:val="24"/>
        </w:rPr>
        <w:t>is true</w:t>
      </w:r>
      <w:r w:rsidR="0009577E">
        <w:rPr>
          <w:sz w:val="24"/>
        </w:rPr>
        <w:t xml:space="preserve"> to the best of my knowledge</w:t>
      </w:r>
      <w:r>
        <w:rPr>
          <w:sz w:val="24"/>
        </w:rPr>
        <w:t>.</w:t>
      </w:r>
    </w:p>
    <w:p w14:paraId="65A351CC" w14:textId="77777777" w:rsidR="00512354" w:rsidRDefault="00512354">
      <w:pPr>
        <w:pStyle w:val="BodyText"/>
        <w:rPr>
          <w:sz w:val="24"/>
        </w:rPr>
      </w:pPr>
    </w:p>
    <w:p w14:paraId="4585DA72" w14:textId="6C055E9B" w:rsidR="00512354" w:rsidRDefault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  <w:u w:val="single"/>
        </w:rPr>
      </w:pPr>
      <w:r>
        <w:rPr>
          <w:sz w:val="24"/>
        </w:rPr>
        <w:t xml:space="preserve">Student’s </w:t>
      </w:r>
      <w:r w:rsidR="003643F7">
        <w:rPr>
          <w:sz w:val="24"/>
        </w:rPr>
        <w:t>Signature: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  <w:r w:rsidR="003643F7">
        <w:rPr>
          <w:rFonts w:ascii="Times New Roman"/>
          <w:sz w:val="24"/>
        </w:rPr>
        <w:tab/>
      </w:r>
      <w:r w:rsidR="003643F7">
        <w:rPr>
          <w:sz w:val="24"/>
        </w:rPr>
        <w:t>Date:</w:t>
      </w:r>
      <w:r w:rsidR="003643F7">
        <w:rPr>
          <w:rFonts w:ascii="Times New Roman"/>
          <w:sz w:val="24"/>
          <w:u w:val="single"/>
        </w:rPr>
        <w:t xml:space="preserve"> </w:t>
      </w:r>
      <w:r w:rsidR="003643F7">
        <w:rPr>
          <w:rFonts w:ascii="Times New Roman"/>
          <w:sz w:val="24"/>
          <w:u w:val="single"/>
        </w:rPr>
        <w:tab/>
      </w:r>
    </w:p>
    <w:p w14:paraId="5AC4593E" w14:textId="6AEC4BCC" w:rsidR="002C3714" w:rsidRDefault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  <w:u w:val="single"/>
        </w:rPr>
      </w:pPr>
    </w:p>
    <w:p w14:paraId="220FF74F" w14:textId="1863B7E9" w:rsidR="002C3714" w:rsidRDefault="002C3714" w:rsidP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  <w:u w:val="single"/>
        </w:rPr>
      </w:pPr>
      <w:r>
        <w:rPr>
          <w:rFonts w:ascii="Times New Roman"/>
          <w:sz w:val="24"/>
        </w:rPr>
        <w:t>Parent</w:t>
      </w:r>
      <w:r>
        <w:rPr>
          <w:rFonts w:ascii="Times New Roman"/>
          <w:sz w:val="24"/>
        </w:rPr>
        <w:t>’</w:t>
      </w:r>
      <w:r>
        <w:rPr>
          <w:rFonts w:ascii="Times New Roman"/>
          <w:sz w:val="24"/>
        </w:rPr>
        <w:t>s</w:t>
      </w:r>
      <w:r w:rsidRPr="002C3714">
        <w:rPr>
          <w:rFonts w:ascii="Times New Roman"/>
          <w:sz w:val="24"/>
        </w:rPr>
        <w:t xml:space="preserve"> Signature:</w:t>
      </w:r>
      <w:r w:rsidRPr="002C3714">
        <w:rPr>
          <w:rFonts w:ascii="Times New Roman"/>
          <w:sz w:val="24"/>
          <w:u w:val="single"/>
        </w:rPr>
        <w:t xml:space="preserve"> </w:t>
      </w:r>
      <w:r w:rsidRPr="002C3714">
        <w:rPr>
          <w:rFonts w:ascii="Times New Roman"/>
          <w:sz w:val="24"/>
          <w:u w:val="single"/>
        </w:rPr>
        <w:tab/>
      </w:r>
      <w:r w:rsidRPr="002C3714">
        <w:rPr>
          <w:rFonts w:ascii="Times New Roman"/>
          <w:sz w:val="24"/>
        </w:rPr>
        <w:tab/>
        <w:t>Date:</w:t>
      </w:r>
      <w:r w:rsidRPr="002C3714">
        <w:rPr>
          <w:rFonts w:ascii="Times New Roman"/>
          <w:sz w:val="24"/>
          <w:u w:val="single"/>
        </w:rPr>
        <w:t xml:space="preserve"> </w:t>
      </w:r>
      <w:r w:rsidRPr="002C3714">
        <w:rPr>
          <w:rFonts w:ascii="Times New Roman"/>
          <w:sz w:val="24"/>
          <w:u w:val="single"/>
        </w:rPr>
        <w:tab/>
      </w:r>
    </w:p>
    <w:p w14:paraId="449314C6" w14:textId="0500E32A" w:rsidR="002C3714" w:rsidRPr="002C3714" w:rsidRDefault="002C3714" w:rsidP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</w:rPr>
      </w:pPr>
      <w:r w:rsidRPr="002C3714">
        <w:rPr>
          <w:rFonts w:ascii="Times New Roman"/>
          <w:sz w:val="24"/>
        </w:rPr>
        <w:t>(Required for dependent students)</w:t>
      </w:r>
    </w:p>
    <w:p w14:paraId="0624AE53" w14:textId="13995280" w:rsidR="002C3714" w:rsidRDefault="002C3714">
      <w:pPr>
        <w:tabs>
          <w:tab w:val="left" w:pos="4800"/>
          <w:tab w:val="left" w:pos="6701"/>
          <w:tab w:val="left" w:pos="9260"/>
        </w:tabs>
        <w:spacing w:before="100"/>
        <w:ind w:left="341"/>
        <w:rPr>
          <w:rFonts w:ascii="Times New Roman"/>
          <w:sz w:val="24"/>
        </w:rPr>
      </w:pPr>
    </w:p>
    <w:p w14:paraId="3B1A315D" w14:textId="060C1D3B" w:rsidR="00512354" w:rsidRDefault="00512354">
      <w:pPr>
        <w:rPr>
          <w:rFonts w:ascii="Times New Roman"/>
          <w:sz w:val="24"/>
        </w:rPr>
      </w:pPr>
    </w:p>
    <w:p w14:paraId="76E4907A" w14:textId="77777777" w:rsidR="00A04209" w:rsidRDefault="00A04209">
      <w:pPr>
        <w:rPr>
          <w:rFonts w:ascii="Times New Roman"/>
          <w:sz w:val="24"/>
        </w:rPr>
      </w:pPr>
    </w:p>
    <w:p w14:paraId="39879467" w14:textId="77777777" w:rsidR="00A04209" w:rsidRDefault="00A04209">
      <w:pPr>
        <w:rPr>
          <w:rFonts w:ascii="Times New Roman"/>
          <w:sz w:val="24"/>
        </w:rPr>
      </w:pPr>
    </w:p>
    <w:p w14:paraId="21550577" w14:textId="77777777" w:rsidR="00A04209" w:rsidRDefault="00A04209">
      <w:pPr>
        <w:rPr>
          <w:rFonts w:ascii="Times New Roman"/>
          <w:sz w:val="24"/>
        </w:rPr>
        <w:sectPr w:rsidR="00A04209">
          <w:pgSz w:w="12240" w:h="15840"/>
          <w:pgMar w:top="1500" w:right="1080" w:bottom="1700" w:left="1060" w:header="0" w:footer="1516" w:gutter="0"/>
          <w:cols w:space="720"/>
        </w:sectPr>
      </w:pPr>
    </w:p>
    <w:p w14:paraId="55BF7C19" w14:textId="77777777" w:rsidR="00512354" w:rsidRDefault="003643F7">
      <w:pPr>
        <w:ind w:left="94"/>
        <w:rPr>
          <w:rFonts w:ascii="Times New Roman"/>
          <w:sz w:val="20"/>
        </w:rPr>
      </w:pPr>
      <w:r>
        <w:rPr>
          <w:rFonts w:ascii="Times New Roman"/>
          <w:spacing w:val="-49"/>
          <w:sz w:val="20"/>
        </w:rPr>
        <w:t xml:space="preserve"> </w:t>
      </w:r>
      <w:r w:rsidR="00D41725">
        <w:rPr>
          <w:rFonts w:ascii="Times New Roman"/>
          <w:noProof/>
          <w:spacing w:val="-49"/>
          <w:sz w:val="20"/>
        </w:rPr>
        <mc:AlternateContent>
          <mc:Choice Requires="wps">
            <w:drawing>
              <wp:inline distT="0" distB="0" distL="0" distR="0" wp14:anchorId="1933DAD5" wp14:editId="755ECFF4">
                <wp:extent cx="6090285" cy="253365"/>
                <wp:effectExtent l="9525" t="9525" r="15240" b="13335"/>
                <wp:docPr id="1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285" cy="25336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A7969E6" w14:textId="77777777" w:rsidR="00512354" w:rsidRDefault="003643F7">
                            <w:pPr>
                              <w:spacing w:before="21"/>
                              <w:ind w:left="3218" w:right="3218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I: Academic Inform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33DAD5" id="Text Box 9" o:spid="_x0000_s1034" type="#_x0000_t202" style="width:479.55pt;height:19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" filled="f" strokeweight=".96pt">
                <v:textbox inset="0,0,0,0">
                  <w:txbxContent>
                    <w:p w14:paraId="0A7969E6" w14:textId="77777777" w:rsidR="00512354" w:rsidRDefault="003643F7">
                      <w:pPr>
                        <w:spacing w:before="21"/>
                        <w:ind w:left="3218" w:right="3218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I: Academic Inform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08AB11" w14:textId="77777777" w:rsidR="00512354" w:rsidRDefault="00512354">
      <w:pPr>
        <w:pStyle w:val="BodyText"/>
        <w:spacing w:before="4"/>
        <w:rPr>
          <w:rFonts w:ascii="Times New Roman"/>
          <w:sz w:val="7"/>
        </w:rPr>
      </w:pPr>
    </w:p>
    <w:p w14:paraId="1D9778CE" w14:textId="77777777" w:rsidR="00512354" w:rsidRDefault="003643F7">
      <w:pPr>
        <w:pStyle w:val="Heading2"/>
        <w:spacing w:before="100"/>
        <w:ind w:left="220"/>
      </w:pPr>
      <w:r>
        <w:t>Academic Goals &amp; Interests:</w:t>
      </w:r>
    </w:p>
    <w:p w14:paraId="57023134" w14:textId="77777777" w:rsidR="00512354" w:rsidRDefault="00200C73">
      <w:pPr>
        <w:pStyle w:val="Heading3"/>
        <w:spacing w:before="47" w:line="204" w:lineRule="exact"/>
      </w:pPr>
      <w:r>
        <w:t>Are you interested in graduate study?</w:t>
      </w:r>
    </w:p>
    <w:p w14:paraId="0A2684D7" w14:textId="77777777" w:rsidR="00512354" w:rsidRPr="00200C73" w:rsidRDefault="00200C73" w:rsidP="00200C73">
      <w:pPr>
        <w:tabs>
          <w:tab w:val="left" w:pos="701"/>
          <w:tab w:val="left" w:pos="702"/>
          <w:tab w:val="left" w:pos="1659"/>
          <w:tab w:val="left" w:pos="2141"/>
          <w:tab w:val="left" w:pos="3819"/>
          <w:tab w:val="left" w:pos="4301"/>
        </w:tabs>
        <w:spacing w:line="613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☐</w:t>
      </w:r>
      <w:r w:rsidR="00B06638">
        <w:rPr>
          <w:rFonts w:ascii="Arial Unicode MS" w:hAnsi="Arial Unicode MS"/>
          <w:w w:val="79"/>
          <w:sz w:val="40"/>
        </w:rPr>
        <w:t xml:space="preserve"> </w:t>
      </w:r>
      <w:r w:rsidR="003643F7" w:rsidRPr="00200C73">
        <w:rPr>
          <w:sz w:val="24"/>
        </w:rPr>
        <w:t>Yes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 w:rsidR="003643F7" w:rsidRPr="00200C73">
        <w:rPr>
          <w:rFonts w:ascii="Arial Unicode MS" w:hAnsi="Arial Unicode MS"/>
          <w:sz w:val="40"/>
        </w:rPr>
        <w:tab/>
      </w:r>
      <w:r w:rsidR="003643F7" w:rsidRPr="00200C73">
        <w:rPr>
          <w:sz w:val="24"/>
        </w:rPr>
        <w:t>No</w:t>
      </w:r>
      <w:r w:rsidR="003643F7" w:rsidRPr="00200C73">
        <w:rPr>
          <w:sz w:val="24"/>
        </w:rPr>
        <w:tab/>
      </w:r>
      <w:r w:rsidR="003643F7" w:rsidRPr="00200C73">
        <w:rPr>
          <w:rFonts w:ascii="Arial Unicode MS" w:hAnsi="Arial Unicode MS"/>
          <w:sz w:val="40"/>
        </w:rPr>
        <w:t>☐</w:t>
      </w:r>
      <w:r w:rsidR="003643F7" w:rsidRPr="00200C73">
        <w:rPr>
          <w:rFonts w:ascii="Arial Unicode MS" w:hAnsi="Arial Unicode MS"/>
          <w:sz w:val="40"/>
        </w:rPr>
        <w:tab/>
      </w:r>
      <w:r w:rsidR="003643F7" w:rsidRPr="00200C73">
        <w:rPr>
          <w:sz w:val="24"/>
        </w:rPr>
        <w:t>I am not sure</w:t>
      </w:r>
    </w:p>
    <w:p w14:paraId="02C2E3A2" w14:textId="77777777" w:rsidR="00512354" w:rsidRDefault="00200C73">
      <w:pPr>
        <w:spacing w:before="388" w:line="244" w:lineRule="auto"/>
        <w:ind w:left="220" w:right="1136"/>
        <w:rPr>
          <w:sz w:val="24"/>
        </w:rPr>
      </w:pPr>
      <w:r>
        <w:rPr>
          <w:sz w:val="24"/>
        </w:rPr>
        <w:t>Are you interested in getting a Ph.D.?</w:t>
      </w:r>
    </w:p>
    <w:p w14:paraId="09A361D2" w14:textId="77777777" w:rsidR="00512354" w:rsidRPr="00B06638" w:rsidRDefault="00B06638" w:rsidP="00B06638">
      <w:pPr>
        <w:tabs>
          <w:tab w:val="left" w:pos="701"/>
          <w:tab w:val="left" w:pos="702"/>
          <w:tab w:val="left" w:pos="1659"/>
          <w:tab w:val="left" w:pos="2141"/>
          <w:tab w:val="left" w:pos="3819"/>
          <w:tab w:val="left" w:pos="4301"/>
        </w:tabs>
        <w:spacing w:line="518" w:lineRule="exact"/>
        <w:rPr>
          <w:sz w:val="24"/>
        </w:rPr>
      </w:pPr>
      <w:r>
        <w:rPr>
          <w:rFonts w:ascii="Arial Unicode MS" w:hAnsi="Arial Unicode MS"/>
          <w:w w:val="79"/>
          <w:sz w:val="40"/>
        </w:rPr>
        <w:t xml:space="preserve">  ☐ </w:t>
      </w:r>
      <w:r w:rsidR="003643F7" w:rsidRPr="00B06638">
        <w:rPr>
          <w:sz w:val="24"/>
        </w:rPr>
        <w:t>Yes</w:t>
      </w:r>
      <w:r w:rsidR="003643F7" w:rsidRPr="00B06638">
        <w:rPr>
          <w:sz w:val="24"/>
        </w:rPr>
        <w:tab/>
      </w:r>
      <w:r>
        <w:rPr>
          <w:sz w:val="24"/>
        </w:rPr>
        <w:t xml:space="preserve"> </w:t>
      </w:r>
      <w:r w:rsidR="003643F7" w:rsidRPr="00B06638">
        <w:rPr>
          <w:rFonts w:ascii="Arial Unicode MS" w:hAnsi="Arial Unicode MS"/>
          <w:sz w:val="40"/>
        </w:rPr>
        <w:t>☐</w:t>
      </w:r>
      <w:r w:rsidR="003643F7" w:rsidRPr="00B06638">
        <w:rPr>
          <w:rFonts w:ascii="Arial Unicode MS" w:hAnsi="Arial Unicode MS"/>
          <w:sz w:val="40"/>
        </w:rPr>
        <w:tab/>
      </w:r>
      <w:r w:rsidR="003643F7" w:rsidRPr="00B06638">
        <w:rPr>
          <w:sz w:val="24"/>
        </w:rPr>
        <w:t>No</w:t>
      </w:r>
      <w:r w:rsidR="003643F7" w:rsidRPr="00B06638">
        <w:rPr>
          <w:sz w:val="24"/>
        </w:rPr>
        <w:tab/>
      </w:r>
      <w:r w:rsidR="003643F7" w:rsidRPr="00B06638">
        <w:rPr>
          <w:rFonts w:ascii="Arial Unicode MS" w:hAnsi="Arial Unicode MS"/>
          <w:sz w:val="40"/>
        </w:rPr>
        <w:t>☐</w:t>
      </w:r>
      <w:r w:rsidR="003643F7" w:rsidRPr="00B06638">
        <w:rPr>
          <w:rFonts w:ascii="Arial Unicode MS" w:hAnsi="Arial Unicode MS"/>
          <w:sz w:val="40"/>
        </w:rPr>
        <w:tab/>
      </w:r>
      <w:r w:rsidR="003643F7" w:rsidRPr="00B06638">
        <w:rPr>
          <w:sz w:val="24"/>
        </w:rPr>
        <w:t>I am not sure</w:t>
      </w:r>
    </w:p>
    <w:p w14:paraId="5BEC6FF5" w14:textId="77777777" w:rsidR="00512354" w:rsidRDefault="003643F7">
      <w:pPr>
        <w:spacing w:before="388"/>
        <w:ind w:left="220"/>
        <w:rPr>
          <w:sz w:val="24"/>
        </w:rPr>
      </w:pPr>
      <w:r>
        <w:rPr>
          <w:sz w:val="24"/>
        </w:rPr>
        <w:t>If you marked ‘yes’ for the question above, in what field do you plan to pursue a Ph.D.?</w:t>
      </w:r>
    </w:p>
    <w:p w14:paraId="18900375" w14:textId="77777777" w:rsidR="00512354" w:rsidRDefault="00512354">
      <w:pPr>
        <w:pStyle w:val="BodyText"/>
        <w:rPr>
          <w:sz w:val="20"/>
        </w:rPr>
      </w:pPr>
    </w:p>
    <w:p w14:paraId="67E1548D" w14:textId="77777777" w:rsidR="00512354" w:rsidRDefault="00D41725">
      <w:pPr>
        <w:pStyle w:val="BodyText"/>
        <w:spacing w:before="11"/>
        <w:rPr>
          <w:sz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360" behindDoc="0" locked="0" layoutInCell="1" allowOverlap="1" wp14:anchorId="515CB4C8" wp14:editId="6C904148">
                <wp:simplePos x="0" y="0"/>
                <wp:positionH relativeFrom="page">
                  <wp:posOffset>914400</wp:posOffset>
                </wp:positionH>
                <wp:positionV relativeFrom="paragraph">
                  <wp:posOffset>262255</wp:posOffset>
                </wp:positionV>
                <wp:extent cx="5920105" cy="0"/>
                <wp:effectExtent l="9525" t="5080" r="13970" b="13970"/>
                <wp:wrapTopAndBottom/>
                <wp:docPr id="1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20105" cy="0"/>
                        </a:xfrm>
                        <a:prstGeom prst="line">
                          <a:avLst/>
                        </a:prstGeom>
                        <a:noFill/>
                        <a:ln w="98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B1382C" id="Line 8" o:spid="_x0000_s1026" style="position:absolute;z-index:13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in,20.65pt" to="538.15pt,2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" strokeweight=".27489mm">
                <w10:wrap type="topAndBottom" anchorx="page"/>
              </v:line>
            </w:pict>
          </mc:Fallback>
        </mc:AlternateContent>
      </w:r>
    </w:p>
    <w:p w14:paraId="4A759624" w14:textId="77777777" w:rsidR="00512354" w:rsidRDefault="00512354">
      <w:pPr>
        <w:pStyle w:val="BodyText"/>
        <w:rPr>
          <w:sz w:val="20"/>
        </w:rPr>
      </w:pPr>
    </w:p>
    <w:p w14:paraId="1C0DB2A8" w14:textId="77777777" w:rsidR="00512354" w:rsidRDefault="00512354">
      <w:pPr>
        <w:pStyle w:val="BodyText"/>
        <w:spacing w:before="6"/>
        <w:rPr>
          <w:sz w:val="19"/>
        </w:rPr>
      </w:pPr>
    </w:p>
    <w:p w14:paraId="548B86C2" w14:textId="77777777" w:rsidR="00512354" w:rsidRDefault="003643F7">
      <w:pPr>
        <w:tabs>
          <w:tab w:val="left" w:pos="3781"/>
          <w:tab w:val="left" w:pos="5704"/>
        </w:tabs>
        <w:spacing w:before="100" w:line="441" w:lineRule="auto"/>
        <w:ind w:left="220" w:right="3626"/>
        <w:rPr>
          <w:rFonts w:ascii="Times New Roman"/>
          <w:sz w:val="24"/>
        </w:rPr>
      </w:pPr>
      <w:r>
        <w:rPr>
          <w:sz w:val="24"/>
        </w:rPr>
        <w:t>Please indicate your projected start date for graduate school. Semester</w:t>
      </w:r>
      <w:r>
        <w:rPr>
          <w:spacing w:val="-1"/>
          <w:sz w:val="24"/>
        </w:rPr>
        <w:t xml:space="preserve"> </w:t>
      </w:r>
      <w:r>
        <w:rPr>
          <w:sz w:val="24"/>
        </w:rPr>
        <w:t>(fall,</w:t>
      </w:r>
      <w:r>
        <w:rPr>
          <w:spacing w:val="-1"/>
          <w:sz w:val="24"/>
        </w:rPr>
        <w:t xml:space="preserve"> </w:t>
      </w:r>
      <w:r>
        <w:rPr>
          <w:sz w:val="24"/>
        </w:rPr>
        <w:t>spring):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 xml:space="preserve">Year: 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07BDB55E" w14:textId="77777777" w:rsidR="00512354" w:rsidRDefault="003643F7">
      <w:pPr>
        <w:spacing w:line="292" w:lineRule="exact"/>
        <w:ind w:left="220"/>
        <w:rPr>
          <w:sz w:val="24"/>
        </w:rPr>
      </w:pPr>
      <w:r>
        <w:rPr>
          <w:sz w:val="24"/>
        </w:rPr>
        <w:t>List 2-4 universities that you are considering for graduate school.</w:t>
      </w:r>
    </w:p>
    <w:p w14:paraId="13E3986A" w14:textId="77777777" w:rsidR="00512354" w:rsidRDefault="00512354">
      <w:pPr>
        <w:pStyle w:val="BodyText"/>
        <w:spacing w:before="7"/>
        <w:rPr>
          <w:sz w:val="12"/>
        </w:rPr>
      </w:pPr>
    </w:p>
    <w:p w14:paraId="1D5AD601" w14:textId="77777777" w:rsidR="00512354" w:rsidRDefault="00512354">
      <w:pPr>
        <w:rPr>
          <w:sz w:val="12"/>
        </w:rPr>
        <w:sectPr w:rsidR="00512354" w:rsidSect="00EA4228">
          <w:footerReference w:type="default" r:id="rId20"/>
          <w:pgSz w:w="12240" w:h="15840"/>
          <w:pgMar w:top="1440" w:right="1200" w:bottom="1160" w:left="1220" w:header="0" w:footer="964" w:gutter="0"/>
          <w:pgNumType w:start="7"/>
          <w:cols w:space="720"/>
        </w:sectPr>
      </w:pPr>
    </w:p>
    <w:p w14:paraId="40D0A062" w14:textId="77777777" w:rsidR="00512354" w:rsidRDefault="003643F7">
      <w:pPr>
        <w:pStyle w:val="BodyText"/>
        <w:tabs>
          <w:tab w:val="left" w:pos="3344"/>
        </w:tabs>
        <w:spacing w:before="106"/>
        <w:ind w:left="220"/>
        <w:rPr>
          <w:rFonts w:ascii="Times New Roman"/>
        </w:rPr>
      </w:pPr>
      <w:r>
        <w:rPr>
          <w:w w:val="105"/>
        </w:rPr>
        <w:t>1.</w:t>
      </w:r>
      <w:r>
        <w:rPr>
          <w:rFonts w:ascii="Times New Roman"/>
          <w:w w:val="105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1EA59609" w14:textId="77777777" w:rsidR="00512354" w:rsidRDefault="00512354">
      <w:pPr>
        <w:pStyle w:val="BodyText"/>
        <w:spacing w:before="1"/>
        <w:rPr>
          <w:rFonts w:ascii="Times New Roman"/>
        </w:rPr>
      </w:pPr>
    </w:p>
    <w:p w14:paraId="5179A738" w14:textId="77777777" w:rsidR="00512354" w:rsidRDefault="003643F7">
      <w:pPr>
        <w:pStyle w:val="Heading3"/>
        <w:tabs>
          <w:tab w:val="left" w:pos="3390"/>
        </w:tabs>
        <w:rPr>
          <w:rFonts w:ascii="Times New Roman"/>
        </w:rPr>
      </w:pPr>
      <w:r>
        <w:t>2.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4310E1EA" w14:textId="77777777" w:rsidR="00512354" w:rsidRDefault="003643F7">
      <w:pPr>
        <w:pStyle w:val="BodyText"/>
        <w:tabs>
          <w:tab w:val="left" w:pos="3356"/>
        </w:tabs>
        <w:spacing w:before="106"/>
        <w:ind w:left="231"/>
        <w:rPr>
          <w:rFonts w:ascii="Times New Roman"/>
        </w:rPr>
      </w:pPr>
      <w:r>
        <w:br w:type="column"/>
      </w:r>
      <w:r>
        <w:rPr>
          <w:w w:val="105"/>
        </w:rPr>
        <w:t>3.</w:t>
      </w:r>
      <w:r>
        <w:rPr>
          <w:rFonts w:ascii="Times New Roman"/>
          <w:w w:val="105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79B7AE4A" w14:textId="77777777" w:rsidR="00512354" w:rsidRDefault="00512354">
      <w:pPr>
        <w:pStyle w:val="BodyText"/>
        <w:spacing w:before="1"/>
        <w:rPr>
          <w:rFonts w:ascii="Times New Roman"/>
        </w:rPr>
      </w:pPr>
    </w:p>
    <w:p w14:paraId="16A63662" w14:textId="77777777" w:rsidR="00512354" w:rsidRDefault="003643F7">
      <w:pPr>
        <w:pStyle w:val="Heading3"/>
        <w:tabs>
          <w:tab w:val="left" w:pos="3389"/>
        </w:tabs>
        <w:rPr>
          <w:rFonts w:ascii="Times New Roman"/>
        </w:rPr>
      </w:pPr>
      <w:r>
        <w:t>4.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01811DDB" w14:textId="77777777" w:rsidR="00512354" w:rsidRDefault="00512354">
      <w:pPr>
        <w:rPr>
          <w:rFonts w:ascii="Times New Roman"/>
        </w:rPr>
        <w:sectPr w:rsidR="00512354">
          <w:type w:val="continuous"/>
          <w:pgSz w:w="12240" w:h="15840"/>
          <w:pgMar w:top="1500" w:right="1200" w:bottom="280" w:left="1220" w:header="720" w:footer="720" w:gutter="0"/>
          <w:cols w:num="2" w:space="720" w:equalWidth="0">
            <w:col w:w="3391" w:space="1146"/>
            <w:col w:w="5283"/>
          </w:cols>
        </w:sectPr>
      </w:pPr>
    </w:p>
    <w:p w14:paraId="5162FC47" w14:textId="77777777" w:rsidR="00512354" w:rsidRDefault="00512354">
      <w:pPr>
        <w:pStyle w:val="BodyText"/>
        <w:rPr>
          <w:rFonts w:ascii="Times New Roman"/>
          <w:sz w:val="20"/>
        </w:rPr>
      </w:pPr>
    </w:p>
    <w:p w14:paraId="5D74FF97" w14:textId="77777777" w:rsidR="00512354" w:rsidRDefault="00512354">
      <w:pPr>
        <w:pStyle w:val="BodyText"/>
        <w:spacing w:before="7"/>
        <w:rPr>
          <w:rFonts w:ascii="Times New Roman"/>
          <w:sz w:val="19"/>
        </w:rPr>
      </w:pPr>
    </w:p>
    <w:p w14:paraId="6C7E3A51" w14:textId="77777777" w:rsidR="00512354" w:rsidRDefault="003643F7">
      <w:pPr>
        <w:spacing w:before="100"/>
        <w:ind w:left="220"/>
        <w:rPr>
          <w:sz w:val="24"/>
        </w:rPr>
      </w:pPr>
      <w:r>
        <w:rPr>
          <w:sz w:val="24"/>
        </w:rPr>
        <w:t>List 1-2 research topics below that are of interest to you.</w:t>
      </w:r>
    </w:p>
    <w:p w14:paraId="419015EF" w14:textId="77777777" w:rsidR="00512354" w:rsidRDefault="00512354">
      <w:pPr>
        <w:pStyle w:val="BodyText"/>
        <w:spacing w:before="9"/>
        <w:rPr>
          <w:sz w:val="20"/>
        </w:rPr>
      </w:pPr>
    </w:p>
    <w:p w14:paraId="4FA649DD" w14:textId="77777777" w:rsidR="00512354" w:rsidRDefault="003643F7">
      <w:pPr>
        <w:pStyle w:val="BodyText"/>
        <w:tabs>
          <w:tab w:val="left" w:pos="9481"/>
        </w:tabs>
        <w:ind w:left="220"/>
        <w:rPr>
          <w:rFonts w:ascii="Times New Roman"/>
        </w:rPr>
      </w:pPr>
      <w:r>
        <w:rPr>
          <w:w w:val="105"/>
        </w:rPr>
        <w:t>1.</w:t>
      </w:r>
      <w:r>
        <w:rPr>
          <w:rFonts w:ascii="Times New Roman"/>
          <w:w w:val="105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396C8D89" w14:textId="77777777" w:rsidR="00512354" w:rsidRDefault="00512354">
      <w:pPr>
        <w:pStyle w:val="BodyText"/>
        <w:spacing w:before="1"/>
        <w:rPr>
          <w:rFonts w:ascii="Times New Roman"/>
        </w:rPr>
      </w:pPr>
    </w:p>
    <w:p w14:paraId="147E89FA" w14:textId="77777777" w:rsidR="00512354" w:rsidRDefault="003643F7">
      <w:pPr>
        <w:pStyle w:val="Heading3"/>
        <w:tabs>
          <w:tab w:val="left" w:pos="9485"/>
        </w:tabs>
        <w:rPr>
          <w:rFonts w:ascii="Times New Roman"/>
        </w:rPr>
      </w:pPr>
      <w:r>
        <w:t>2.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14:paraId="5580010E" w14:textId="77777777" w:rsidR="00512354" w:rsidRDefault="00512354">
      <w:pPr>
        <w:pStyle w:val="BodyText"/>
        <w:spacing w:before="5"/>
        <w:rPr>
          <w:rFonts w:ascii="Times New Roman"/>
          <w:sz w:val="25"/>
        </w:rPr>
      </w:pPr>
    </w:p>
    <w:p w14:paraId="2AB549A2" w14:textId="77777777" w:rsidR="00512354" w:rsidRDefault="003643F7">
      <w:pPr>
        <w:spacing w:before="100"/>
        <w:ind w:left="220"/>
        <w:rPr>
          <w:b/>
          <w:sz w:val="24"/>
        </w:rPr>
      </w:pPr>
      <w:r>
        <w:rPr>
          <w:b/>
          <w:sz w:val="24"/>
        </w:rPr>
        <w:t>Faculty Mentor:</w:t>
      </w:r>
    </w:p>
    <w:p w14:paraId="07D693A3" w14:textId="77777777" w:rsidR="00512354" w:rsidRDefault="003643F7">
      <w:pPr>
        <w:spacing w:before="52"/>
        <w:ind w:left="220" w:right="438"/>
        <w:rPr>
          <w:b/>
          <w:sz w:val="24"/>
        </w:rPr>
      </w:pPr>
      <w:r>
        <w:rPr>
          <w:sz w:val="24"/>
        </w:rPr>
        <w:t xml:space="preserve">List 1-2 faculty members that you would like to potentially have as your mentor(s) while participating in the McNair Scholars Program. If you are a SLU student, please select 1-2 SLU faculty members. If you are at an institution other than SLU, you may list 1-2 faculty members at your institution. </w:t>
      </w:r>
      <w:r>
        <w:rPr>
          <w:b/>
          <w:sz w:val="24"/>
        </w:rPr>
        <w:t>(Non-SLU students: Please note that if you are selected for a summer research internship, you will have both a faculty mentor at your institution and one at SLU).</w:t>
      </w:r>
    </w:p>
    <w:p w14:paraId="4DEA8824" w14:textId="77777777" w:rsidR="00512354" w:rsidRDefault="00512354">
      <w:pPr>
        <w:pStyle w:val="BodyText"/>
        <w:spacing w:before="1" w:after="1"/>
        <w:rPr>
          <w:b/>
          <w:sz w:val="28"/>
        </w:rPr>
      </w:pPr>
    </w:p>
    <w:tbl>
      <w:tblPr>
        <w:tblW w:w="0" w:type="auto"/>
        <w:tblInd w:w="1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7"/>
        <w:gridCol w:w="3192"/>
        <w:gridCol w:w="3192"/>
      </w:tblGrid>
      <w:tr w:rsidR="00512354" w14:paraId="27CA5991" w14:textId="77777777">
        <w:trPr>
          <w:trHeight w:hRule="exact" w:val="355"/>
        </w:trPr>
        <w:tc>
          <w:tcPr>
            <w:tcW w:w="3197" w:type="dxa"/>
          </w:tcPr>
          <w:p w14:paraId="3975A233" w14:textId="77777777" w:rsidR="00512354" w:rsidRDefault="003643F7">
            <w:pPr>
              <w:pStyle w:val="TableParagraph"/>
              <w:spacing w:before="50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Name:</w:t>
            </w:r>
          </w:p>
        </w:tc>
        <w:tc>
          <w:tcPr>
            <w:tcW w:w="3192" w:type="dxa"/>
          </w:tcPr>
          <w:p w14:paraId="70DC3F30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University:</w:t>
            </w:r>
          </w:p>
        </w:tc>
        <w:tc>
          <w:tcPr>
            <w:tcW w:w="3192" w:type="dxa"/>
          </w:tcPr>
          <w:p w14:paraId="4C710B46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Department:</w:t>
            </w:r>
          </w:p>
        </w:tc>
      </w:tr>
      <w:tr w:rsidR="00512354" w14:paraId="0BFF8445" w14:textId="77777777">
        <w:trPr>
          <w:trHeight w:hRule="exact" w:val="355"/>
        </w:trPr>
        <w:tc>
          <w:tcPr>
            <w:tcW w:w="3197" w:type="dxa"/>
          </w:tcPr>
          <w:p w14:paraId="18DAE10D" w14:textId="77777777" w:rsidR="00512354" w:rsidRDefault="003643F7">
            <w:pPr>
              <w:pStyle w:val="TableParagraph"/>
              <w:spacing w:before="50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Name:</w:t>
            </w:r>
          </w:p>
        </w:tc>
        <w:tc>
          <w:tcPr>
            <w:tcW w:w="3192" w:type="dxa"/>
          </w:tcPr>
          <w:p w14:paraId="1FF86D3E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University:</w:t>
            </w:r>
          </w:p>
        </w:tc>
        <w:tc>
          <w:tcPr>
            <w:tcW w:w="3192" w:type="dxa"/>
          </w:tcPr>
          <w:p w14:paraId="18839BDF" w14:textId="77777777" w:rsidR="00512354" w:rsidRDefault="003643F7">
            <w:pPr>
              <w:pStyle w:val="TableParagraph"/>
              <w:spacing w:before="50"/>
              <w:ind w:left="100"/>
              <w:rPr>
                <w:b/>
                <w:sz w:val="24"/>
              </w:rPr>
            </w:pPr>
            <w:r>
              <w:rPr>
                <w:b/>
                <w:sz w:val="24"/>
              </w:rPr>
              <w:t>Department:</w:t>
            </w:r>
          </w:p>
        </w:tc>
      </w:tr>
    </w:tbl>
    <w:p w14:paraId="6481FEC4" w14:textId="77777777" w:rsidR="00512354" w:rsidRDefault="00512354">
      <w:pPr>
        <w:rPr>
          <w:sz w:val="24"/>
        </w:rPr>
        <w:sectPr w:rsidR="00512354">
          <w:type w:val="continuous"/>
          <w:pgSz w:w="12240" w:h="15840"/>
          <w:pgMar w:top="1500" w:right="1200" w:bottom="280" w:left="1220" w:header="720" w:footer="720" w:gutter="0"/>
          <w:cols w:space="720"/>
        </w:sectPr>
      </w:pPr>
    </w:p>
    <w:p w14:paraId="6A178BC7" w14:textId="77777777" w:rsidR="00512354" w:rsidRDefault="003643F7">
      <w:pPr>
        <w:ind w:left="94"/>
        <w:rPr>
          <w:sz w:val="20"/>
        </w:rPr>
      </w:pPr>
      <w:r>
        <w:rPr>
          <w:rFonts w:ascii="Times New Roman"/>
          <w:spacing w:val="-49"/>
          <w:sz w:val="20"/>
        </w:rPr>
        <w:t xml:space="preserve"> </w:t>
      </w:r>
      <w:r w:rsidR="00D41725">
        <w:rPr>
          <w:noProof/>
          <w:spacing w:val="-49"/>
          <w:sz w:val="20"/>
        </w:rPr>
        <mc:AlternateContent>
          <mc:Choice Requires="wps">
            <w:drawing>
              <wp:inline distT="0" distB="0" distL="0" distR="0" wp14:anchorId="7525652F" wp14:editId="36A7A9FF">
                <wp:extent cx="6090285" cy="253365"/>
                <wp:effectExtent l="9525" t="9525" r="15240" b="13335"/>
                <wp:docPr id="1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285" cy="25336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F486A9F" w14:textId="77777777" w:rsidR="00512354" w:rsidRDefault="003643F7">
                            <w:pPr>
                              <w:spacing w:before="21"/>
                              <w:ind w:left="2609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II: Academic Information (Continued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25652F" id="Text Box 7" o:spid="_x0000_s1035" type="#_x0000_t202" style="width:479.55pt;height:19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" filled="f" strokeweight=".96pt">
                <v:textbox inset="0,0,0,0">
                  <w:txbxContent>
                    <w:p w14:paraId="2F486A9F" w14:textId="77777777" w:rsidR="00512354" w:rsidRDefault="003643F7">
                      <w:pPr>
                        <w:spacing w:before="21"/>
                        <w:ind w:left="2609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II: Academic Information (Continued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5A44AF" w14:textId="77777777" w:rsidR="00512354" w:rsidRDefault="00512354">
      <w:pPr>
        <w:pStyle w:val="BodyText"/>
        <w:spacing w:before="12"/>
        <w:rPr>
          <w:b/>
          <w:sz w:val="6"/>
        </w:rPr>
      </w:pPr>
    </w:p>
    <w:p w14:paraId="3609BCED" w14:textId="77777777" w:rsidR="00512354" w:rsidRDefault="003643F7">
      <w:pPr>
        <w:pStyle w:val="Heading2"/>
        <w:spacing w:before="100" w:after="46"/>
        <w:ind w:left="220"/>
      </w:pPr>
      <w:r>
        <w:t>Current Academic Standing (Based on earned credit hours):</w:t>
      </w:r>
    </w:p>
    <w:tbl>
      <w:tblPr>
        <w:tblW w:w="0" w:type="auto"/>
        <w:tblInd w:w="17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"/>
        <w:gridCol w:w="3098"/>
        <w:gridCol w:w="502"/>
        <w:gridCol w:w="3299"/>
      </w:tblGrid>
      <w:tr w:rsidR="00512354" w14:paraId="6EFAD33C" w14:textId="77777777">
        <w:trPr>
          <w:trHeight w:hRule="exact" w:val="489"/>
        </w:trPr>
        <w:tc>
          <w:tcPr>
            <w:tcW w:w="411" w:type="dxa"/>
          </w:tcPr>
          <w:p w14:paraId="2EA19149" w14:textId="77777777" w:rsidR="00512354" w:rsidRDefault="003643F7">
            <w:pPr>
              <w:pStyle w:val="TableParagraph"/>
              <w:spacing w:line="478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098" w:type="dxa"/>
          </w:tcPr>
          <w:p w14:paraId="074F7869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Freshman (0-29 credit hours)</w:t>
            </w:r>
          </w:p>
        </w:tc>
        <w:tc>
          <w:tcPr>
            <w:tcW w:w="502" w:type="dxa"/>
          </w:tcPr>
          <w:p w14:paraId="0ECB1449" w14:textId="77777777" w:rsidR="00512354" w:rsidRDefault="003643F7">
            <w:pPr>
              <w:pStyle w:val="TableParagraph"/>
              <w:spacing w:line="478" w:lineRule="exact"/>
              <w:ind w:left="20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299" w:type="dxa"/>
          </w:tcPr>
          <w:p w14:paraId="1FD5FA94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Sophomore (30-59 credit hours)</w:t>
            </w:r>
          </w:p>
        </w:tc>
      </w:tr>
      <w:tr w:rsidR="00512354" w14:paraId="0F1756A9" w14:textId="77777777">
        <w:trPr>
          <w:trHeight w:hRule="exact" w:val="489"/>
        </w:trPr>
        <w:tc>
          <w:tcPr>
            <w:tcW w:w="411" w:type="dxa"/>
          </w:tcPr>
          <w:p w14:paraId="27868BFA" w14:textId="77777777" w:rsidR="00512354" w:rsidRDefault="003643F7">
            <w:pPr>
              <w:pStyle w:val="TableParagraph"/>
              <w:spacing w:line="503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098" w:type="dxa"/>
          </w:tcPr>
          <w:p w14:paraId="6FB4ADF0" w14:textId="77777777" w:rsidR="00512354" w:rsidRDefault="003643F7">
            <w:pPr>
              <w:pStyle w:val="TableParagraph"/>
              <w:spacing w:before="166"/>
              <w:rPr>
                <w:sz w:val="24"/>
              </w:rPr>
            </w:pPr>
            <w:r>
              <w:rPr>
                <w:sz w:val="24"/>
              </w:rPr>
              <w:t>Junior (60-89 credit hours)</w:t>
            </w:r>
          </w:p>
        </w:tc>
        <w:tc>
          <w:tcPr>
            <w:tcW w:w="502" w:type="dxa"/>
          </w:tcPr>
          <w:p w14:paraId="0181D244" w14:textId="77777777" w:rsidR="00512354" w:rsidRDefault="003643F7">
            <w:pPr>
              <w:pStyle w:val="TableParagraph"/>
              <w:spacing w:line="503" w:lineRule="exact"/>
              <w:ind w:left="20"/>
              <w:jc w:val="center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299" w:type="dxa"/>
          </w:tcPr>
          <w:p w14:paraId="6C6C3AC4" w14:textId="77777777" w:rsidR="00512354" w:rsidRDefault="003643F7">
            <w:pPr>
              <w:pStyle w:val="TableParagraph"/>
              <w:spacing w:before="166"/>
              <w:rPr>
                <w:sz w:val="24"/>
              </w:rPr>
            </w:pPr>
            <w:r>
              <w:rPr>
                <w:sz w:val="24"/>
              </w:rPr>
              <w:t>Senior (90-120+ credit hours)</w:t>
            </w:r>
          </w:p>
        </w:tc>
      </w:tr>
    </w:tbl>
    <w:p w14:paraId="0D644E2A" w14:textId="77777777" w:rsidR="00512354" w:rsidRDefault="00512354">
      <w:pPr>
        <w:pStyle w:val="BodyText"/>
        <w:spacing w:before="8"/>
        <w:rPr>
          <w:b/>
          <w:sz w:val="24"/>
        </w:rPr>
      </w:pPr>
    </w:p>
    <w:p w14:paraId="5C1760A5" w14:textId="77777777" w:rsidR="00512354" w:rsidRDefault="003643F7">
      <w:pPr>
        <w:pStyle w:val="Heading3"/>
        <w:tabs>
          <w:tab w:val="left" w:pos="3510"/>
          <w:tab w:val="left" w:pos="9531"/>
        </w:tabs>
        <w:spacing w:line="475" w:lineRule="auto"/>
        <w:ind w:right="263"/>
        <w:rPr>
          <w:rFonts w:ascii="Times New Roman"/>
        </w:rPr>
      </w:pPr>
      <w:r>
        <w:t>College:</w:t>
      </w:r>
      <w:r>
        <w:rPr>
          <w:rFonts w:ascii="Times New Roman"/>
          <w:u w:val="single"/>
        </w:rPr>
        <w:tab/>
      </w:r>
      <w:r>
        <w:t>Department: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</w:rPr>
        <w:t xml:space="preserve"> </w:t>
      </w:r>
      <w:r>
        <w:t>Major: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Times New Roman"/>
          <w:u w:val="single"/>
        </w:rPr>
        <w:tab/>
      </w:r>
    </w:p>
    <w:p w14:paraId="14B42625" w14:textId="33D91874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sz w:val="24"/>
        </w:rPr>
        <w:t xml:space="preserve">Are you a transfer student?     </w:t>
      </w:r>
      <w:r>
        <w:rPr>
          <w:rFonts w:ascii="Arial Unicode MS" w:hAnsi="Arial Unicode MS"/>
          <w:sz w:val="40"/>
        </w:rPr>
        <w:t xml:space="preserve">☐ </w:t>
      </w:r>
      <w:r>
        <w:rPr>
          <w:sz w:val="24"/>
        </w:rPr>
        <w:t xml:space="preserve">Yes </w:t>
      </w:r>
      <w:r>
        <w:rPr>
          <w:spacing w:val="34"/>
          <w:sz w:val="24"/>
        </w:rPr>
        <w:t xml:space="preserve">  </w:t>
      </w:r>
      <w:r>
        <w:rPr>
          <w:rFonts w:ascii="Arial Unicode MS" w:hAnsi="Arial Unicode MS"/>
          <w:sz w:val="40"/>
        </w:rPr>
        <w:t xml:space="preserve">☐ </w:t>
      </w:r>
      <w:r>
        <w:rPr>
          <w:sz w:val="24"/>
        </w:rPr>
        <w:t>No</w:t>
      </w:r>
    </w:p>
    <w:p w14:paraId="2A8BDF14" w14:textId="5800D51E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</w:p>
    <w:p w14:paraId="32FCBB50" w14:textId="179530EA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sz w:val="24"/>
        </w:rPr>
        <w:t xml:space="preserve">If you are a transfer student, what is the name of the last college or university that you attended? </w:t>
      </w:r>
    </w:p>
    <w:p w14:paraId="5B9D8ADD" w14:textId="77777777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rFonts w:ascii="Times New Roman"/>
          <w:u w:val="single"/>
        </w:rPr>
      </w:pPr>
    </w:p>
    <w:p w14:paraId="74599ED1" w14:textId="2D1A0E26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rFonts w:ascii="Times New Roman"/>
          <w:u w:val="single"/>
        </w:rPr>
        <w:tab/>
      </w:r>
      <w:r>
        <w:rPr>
          <w:rFonts w:ascii="Times New Roman"/>
          <w:u w:val="single"/>
        </w:rPr>
        <w:tab/>
      </w:r>
    </w:p>
    <w:p w14:paraId="1C16BD97" w14:textId="77777777" w:rsidR="002C2960" w:rsidRDefault="002C2960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</w:p>
    <w:p w14:paraId="07E38D69" w14:textId="3173D342" w:rsidR="00512354" w:rsidRDefault="003643F7">
      <w:pPr>
        <w:tabs>
          <w:tab w:val="left" w:pos="6486"/>
          <w:tab w:val="left" w:pos="7569"/>
        </w:tabs>
        <w:spacing w:line="434" w:lineRule="exact"/>
        <w:ind w:left="220"/>
        <w:rPr>
          <w:sz w:val="24"/>
        </w:rPr>
      </w:pPr>
      <w:r>
        <w:rPr>
          <w:sz w:val="24"/>
        </w:rPr>
        <w:t>Have you taken a research methods course in your</w:t>
      </w:r>
      <w:r>
        <w:rPr>
          <w:spacing w:val="-36"/>
          <w:sz w:val="24"/>
        </w:rPr>
        <w:t xml:space="preserve"> </w:t>
      </w:r>
      <w:r>
        <w:rPr>
          <w:sz w:val="24"/>
        </w:rPr>
        <w:t>major?</w:t>
      </w:r>
      <w:r>
        <w:rPr>
          <w:spacing w:val="6"/>
          <w:sz w:val="24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C2960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 xml:space="preserve">Yes </w:t>
      </w:r>
      <w:r>
        <w:rPr>
          <w:spacing w:val="34"/>
          <w:sz w:val="24"/>
        </w:rPr>
        <w:t xml:space="preserve"> </w:t>
      </w:r>
      <w:r w:rsidR="002C2960">
        <w:rPr>
          <w:spacing w:val="34"/>
          <w:sz w:val="24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C2960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>No</w:t>
      </w:r>
    </w:p>
    <w:p w14:paraId="3FB4A519" w14:textId="77777777" w:rsidR="00512354" w:rsidRDefault="003643F7">
      <w:pPr>
        <w:tabs>
          <w:tab w:val="left" w:pos="4768"/>
          <w:tab w:val="left" w:pos="9541"/>
        </w:tabs>
        <w:spacing w:before="259"/>
        <w:ind w:left="220"/>
        <w:rPr>
          <w:rFonts w:ascii="Times New Roman"/>
          <w:sz w:val="24"/>
        </w:rPr>
      </w:pPr>
      <w:r>
        <w:rPr>
          <w:sz w:val="24"/>
        </w:rPr>
        <w:t>Cumulative</w:t>
      </w:r>
      <w:r>
        <w:rPr>
          <w:spacing w:val="-2"/>
          <w:sz w:val="24"/>
        </w:rPr>
        <w:t xml:space="preserve"> </w:t>
      </w:r>
      <w:r>
        <w:rPr>
          <w:sz w:val="24"/>
        </w:rPr>
        <w:t>GPA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sz w:val="24"/>
        </w:rPr>
        <w:t>Anticipated Graduation</w:t>
      </w:r>
      <w:r>
        <w:rPr>
          <w:spacing w:val="-3"/>
          <w:sz w:val="24"/>
        </w:rPr>
        <w:t xml:space="preserve"> </w:t>
      </w:r>
      <w:r>
        <w:rPr>
          <w:sz w:val="24"/>
        </w:rPr>
        <w:t>Dat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102E9384" w14:textId="67071286" w:rsidR="00512354" w:rsidRDefault="003643F7">
      <w:pPr>
        <w:tabs>
          <w:tab w:val="left" w:pos="3684"/>
          <w:tab w:val="left" w:pos="5929"/>
          <w:tab w:val="left" w:pos="8679"/>
          <w:tab w:val="left" w:pos="9215"/>
        </w:tabs>
        <w:spacing w:before="19" w:line="328" w:lineRule="auto"/>
        <w:ind w:left="220" w:right="301"/>
        <w:rPr>
          <w:sz w:val="24"/>
        </w:rPr>
      </w:pPr>
      <w:r>
        <w:rPr>
          <w:sz w:val="24"/>
        </w:rPr>
        <w:t>Do you plan to study</w:t>
      </w:r>
      <w:r>
        <w:rPr>
          <w:spacing w:val="-27"/>
          <w:sz w:val="24"/>
        </w:rPr>
        <w:t xml:space="preserve"> </w:t>
      </w:r>
      <w:r>
        <w:rPr>
          <w:sz w:val="24"/>
        </w:rPr>
        <w:t>abroad?</w:t>
      </w:r>
      <w:r>
        <w:rPr>
          <w:spacing w:val="4"/>
          <w:sz w:val="24"/>
        </w:rPr>
        <w:t xml:space="preserve"> </w:t>
      </w:r>
      <w:r>
        <w:rPr>
          <w:rFonts w:ascii="Arial Unicode MS" w:hAnsi="Arial Unicode MS"/>
          <w:sz w:val="40"/>
        </w:rPr>
        <w:t>☐</w:t>
      </w:r>
      <w:r w:rsidR="002030A1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>Yes,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(semester/year):</w:t>
      </w:r>
      <w:r w:rsidR="008F6025">
        <w:rPr>
          <w:sz w:val="24"/>
        </w:rPr>
        <w:t xml:space="preserve">   </w:t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Arial Unicode MS" w:hAnsi="Arial Unicode MS"/>
          <w:sz w:val="40"/>
        </w:rPr>
        <w:t>☐</w:t>
      </w:r>
      <w:r w:rsidR="002030A1">
        <w:rPr>
          <w:rFonts w:ascii="Arial Unicode MS" w:hAnsi="Arial Unicode MS"/>
          <w:sz w:val="40"/>
        </w:rPr>
        <w:t xml:space="preserve"> </w:t>
      </w:r>
      <w:r>
        <w:rPr>
          <w:sz w:val="24"/>
        </w:rPr>
        <w:t>No How many credit hours are you currently taking?</w:t>
      </w:r>
      <w:r>
        <w:rPr>
          <w:rFonts w:ascii="Times New Roman" w:hAnsi="Times New Roman"/>
          <w:sz w:val="24"/>
          <w:u w:val="single"/>
        </w:rPr>
        <w:tab/>
      </w:r>
      <w:r>
        <w:rPr>
          <w:sz w:val="24"/>
        </w:rPr>
        <w:t>credit hrs.</w:t>
      </w:r>
    </w:p>
    <w:p w14:paraId="65DDE3DA" w14:textId="77777777" w:rsidR="00512354" w:rsidRDefault="003643F7">
      <w:pPr>
        <w:spacing w:before="135"/>
        <w:ind w:left="220"/>
        <w:rPr>
          <w:sz w:val="24"/>
        </w:rPr>
      </w:pPr>
      <w:r>
        <w:rPr>
          <w:sz w:val="24"/>
        </w:rPr>
        <w:t>Have you participated in any of the following programs? (Check all that apply)</w:t>
      </w:r>
    </w:p>
    <w:p w14:paraId="0C7B052E" w14:textId="77777777" w:rsidR="00512354" w:rsidRDefault="00512354">
      <w:pPr>
        <w:pStyle w:val="BodyText"/>
        <w:spacing w:before="9" w:after="1"/>
        <w:rPr>
          <w:sz w:val="19"/>
        </w:rPr>
      </w:pPr>
    </w:p>
    <w:tbl>
      <w:tblPr>
        <w:tblW w:w="0" w:type="auto"/>
        <w:tblInd w:w="17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1"/>
        <w:gridCol w:w="4303"/>
        <w:gridCol w:w="737"/>
        <w:gridCol w:w="3150"/>
      </w:tblGrid>
      <w:tr w:rsidR="00512354" w14:paraId="5427C7EC" w14:textId="77777777">
        <w:trPr>
          <w:trHeight w:hRule="exact" w:val="599"/>
        </w:trPr>
        <w:tc>
          <w:tcPr>
            <w:tcW w:w="411" w:type="dxa"/>
          </w:tcPr>
          <w:p w14:paraId="66826729" w14:textId="77777777" w:rsidR="00512354" w:rsidRDefault="003643F7">
            <w:pPr>
              <w:pStyle w:val="TableParagraph"/>
              <w:spacing w:line="478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33BC8B9A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Educational Talent Search (ETS)</w:t>
            </w:r>
          </w:p>
        </w:tc>
        <w:tc>
          <w:tcPr>
            <w:tcW w:w="737" w:type="dxa"/>
          </w:tcPr>
          <w:p w14:paraId="63446883" w14:textId="77777777" w:rsidR="00512354" w:rsidRDefault="003643F7">
            <w:pPr>
              <w:pStyle w:val="TableParagraph"/>
              <w:spacing w:line="478" w:lineRule="exact"/>
              <w:ind w:left="0" w:right="118"/>
              <w:jc w:val="right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150" w:type="dxa"/>
          </w:tcPr>
          <w:p w14:paraId="526A5410" w14:textId="77777777" w:rsidR="00512354" w:rsidRDefault="003643F7">
            <w:pPr>
              <w:pStyle w:val="TableParagraph"/>
              <w:spacing w:before="141"/>
              <w:rPr>
                <w:sz w:val="24"/>
              </w:rPr>
            </w:pPr>
            <w:r>
              <w:rPr>
                <w:sz w:val="24"/>
              </w:rPr>
              <w:t>Student Support Services (SSS)</w:t>
            </w:r>
          </w:p>
        </w:tc>
      </w:tr>
      <w:tr w:rsidR="00512354" w14:paraId="4F9143DF" w14:textId="77777777">
        <w:trPr>
          <w:trHeight w:hRule="exact" w:val="734"/>
        </w:trPr>
        <w:tc>
          <w:tcPr>
            <w:tcW w:w="411" w:type="dxa"/>
          </w:tcPr>
          <w:p w14:paraId="152D87F9" w14:textId="77777777" w:rsidR="00512354" w:rsidRDefault="003643F7">
            <w:pPr>
              <w:pStyle w:val="TableParagraph"/>
              <w:spacing w:line="614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0EC609C4" w14:textId="77777777" w:rsidR="00512354" w:rsidRDefault="00512354">
            <w:pPr>
              <w:pStyle w:val="TableParagraph"/>
              <w:spacing w:before="8"/>
              <w:ind w:left="0"/>
            </w:pPr>
          </w:p>
          <w:p w14:paraId="5E71616B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ducational Opportunity Centers (EOC)</w:t>
            </w:r>
          </w:p>
        </w:tc>
        <w:tc>
          <w:tcPr>
            <w:tcW w:w="737" w:type="dxa"/>
          </w:tcPr>
          <w:p w14:paraId="3EB32F12" w14:textId="77777777" w:rsidR="00512354" w:rsidRDefault="003643F7">
            <w:pPr>
              <w:pStyle w:val="TableParagraph"/>
              <w:spacing w:line="614" w:lineRule="exact"/>
              <w:ind w:left="0" w:right="118"/>
              <w:jc w:val="right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150" w:type="dxa"/>
          </w:tcPr>
          <w:p w14:paraId="7B21A046" w14:textId="77777777" w:rsidR="00512354" w:rsidRDefault="00512354">
            <w:pPr>
              <w:pStyle w:val="TableParagraph"/>
              <w:spacing w:before="8"/>
              <w:ind w:left="0"/>
            </w:pPr>
          </w:p>
          <w:p w14:paraId="540E9C5B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pward Bound</w:t>
            </w:r>
          </w:p>
        </w:tc>
      </w:tr>
      <w:tr w:rsidR="00512354" w14:paraId="71CBF859" w14:textId="77777777">
        <w:trPr>
          <w:trHeight w:hRule="exact" w:val="734"/>
        </w:trPr>
        <w:tc>
          <w:tcPr>
            <w:tcW w:w="411" w:type="dxa"/>
          </w:tcPr>
          <w:p w14:paraId="12E5A2AC" w14:textId="77777777" w:rsidR="00512354" w:rsidRDefault="003643F7">
            <w:pPr>
              <w:pStyle w:val="TableParagraph"/>
              <w:spacing w:line="614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0E9E601A" w14:textId="77777777" w:rsidR="00512354" w:rsidRDefault="00512354">
            <w:pPr>
              <w:pStyle w:val="TableParagraph"/>
              <w:spacing w:before="8"/>
              <w:ind w:left="0"/>
            </w:pPr>
          </w:p>
          <w:p w14:paraId="6CD98116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Gear Up</w:t>
            </w:r>
          </w:p>
        </w:tc>
        <w:tc>
          <w:tcPr>
            <w:tcW w:w="737" w:type="dxa"/>
          </w:tcPr>
          <w:p w14:paraId="6F3A194F" w14:textId="77777777" w:rsidR="00512354" w:rsidRDefault="003643F7">
            <w:pPr>
              <w:pStyle w:val="TableParagraph"/>
              <w:spacing w:line="614" w:lineRule="exact"/>
              <w:ind w:left="0" w:right="118"/>
              <w:jc w:val="right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3150" w:type="dxa"/>
          </w:tcPr>
          <w:p w14:paraId="22E9D054" w14:textId="77777777" w:rsidR="00512354" w:rsidRDefault="00512354">
            <w:pPr>
              <w:pStyle w:val="TableParagraph"/>
              <w:spacing w:before="8"/>
              <w:ind w:left="0"/>
            </w:pPr>
          </w:p>
          <w:p w14:paraId="7EE9FE41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pward Bound Math-Science</w:t>
            </w:r>
          </w:p>
        </w:tc>
      </w:tr>
      <w:tr w:rsidR="00512354" w14:paraId="1B74BD35" w14:textId="77777777">
        <w:trPr>
          <w:trHeight w:hRule="exact" w:val="599"/>
        </w:trPr>
        <w:tc>
          <w:tcPr>
            <w:tcW w:w="411" w:type="dxa"/>
          </w:tcPr>
          <w:p w14:paraId="39036E89" w14:textId="77777777" w:rsidR="00512354" w:rsidRDefault="003643F7">
            <w:pPr>
              <w:pStyle w:val="TableParagraph"/>
              <w:spacing w:line="614" w:lineRule="exact"/>
              <w:ind w:left="50"/>
              <w:rPr>
                <w:rFonts w:ascii="Arial Unicode MS" w:hAnsi="Arial Unicode MS"/>
                <w:sz w:val="40"/>
              </w:rPr>
            </w:pPr>
            <w:r>
              <w:rPr>
                <w:rFonts w:ascii="Arial Unicode MS" w:hAnsi="Arial Unicode MS"/>
                <w:w w:val="79"/>
                <w:sz w:val="40"/>
              </w:rPr>
              <w:t>☐</w:t>
            </w:r>
          </w:p>
        </w:tc>
        <w:tc>
          <w:tcPr>
            <w:tcW w:w="4303" w:type="dxa"/>
          </w:tcPr>
          <w:p w14:paraId="53B44F84" w14:textId="77777777" w:rsidR="00512354" w:rsidRDefault="00512354">
            <w:pPr>
              <w:pStyle w:val="TableParagraph"/>
              <w:spacing w:before="8"/>
              <w:ind w:left="0"/>
            </w:pPr>
          </w:p>
          <w:p w14:paraId="475B5B50" w14:textId="77777777" w:rsidR="00512354" w:rsidRDefault="003643F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McNair Scholars Program</w:t>
            </w:r>
          </w:p>
        </w:tc>
        <w:tc>
          <w:tcPr>
            <w:tcW w:w="737" w:type="dxa"/>
          </w:tcPr>
          <w:p w14:paraId="16CAD62B" w14:textId="77777777" w:rsidR="00512354" w:rsidRDefault="00512354"/>
        </w:tc>
        <w:tc>
          <w:tcPr>
            <w:tcW w:w="3150" w:type="dxa"/>
          </w:tcPr>
          <w:p w14:paraId="7E86FBBF" w14:textId="77777777" w:rsidR="00512354" w:rsidRDefault="00512354"/>
        </w:tc>
      </w:tr>
    </w:tbl>
    <w:p w14:paraId="688B669B" w14:textId="77777777" w:rsidR="00512354" w:rsidRDefault="00512354">
      <w:pPr>
        <w:sectPr w:rsidR="00512354">
          <w:footerReference w:type="default" r:id="rId21"/>
          <w:pgSz w:w="12240" w:h="15840"/>
          <w:pgMar w:top="1440" w:right="1220" w:bottom="1160" w:left="1220" w:header="0" w:footer="964" w:gutter="0"/>
          <w:cols w:space="720"/>
        </w:sectPr>
      </w:pPr>
    </w:p>
    <w:p w14:paraId="46EC25AB" w14:textId="77777777" w:rsidR="00512354" w:rsidRDefault="003643F7">
      <w:pPr>
        <w:ind w:left="94"/>
        <w:rPr>
          <w:sz w:val="20"/>
        </w:rPr>
      </w:pPr>
      <w:r>
        <w:rPr>
          <w:rFonts w:ascii="Times New Roman"/>
          <w:spacing w:val="-49"/>
          <w:sz w:val="20"/>
        </w:rPr>
        <w:t xml:space="preserve"> </w:t>
      </w:r>
      <w:r w:rsidR="00D41725">
        <w:rPr>
          <w:noProof/>
          <w:spacing w:val="-49"/>
          <w:sz w:val="20"/>
        </w:rPr>
        <mc:AlternateContent>
          <mc:Choice Requires="wps">
            <w:drawing>
              <wp:inline distT="0" distB="0" distL="0" distR="0" wp14:anchorId="59316118" wp14:editId="5666BE2B">
                <wp:extent cx="6090285" cy="253365"/>
                <wp:effectExtent l="9525" t="9525" r="15240" b="13335"/>
                <wp:docPr id="1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285" cy="25336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3A40B3E" w14:textId="77777777" w:rsidR="00512354" w:rsidRDefault="003643F7">
                            <w:pPr>
                              <w:spacing w:before="21"/>
                              <w:ind w:left="3218" w:right="3218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ART IV: Applicant Agre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316118" id="Text Box 6" o:spid="_x0000_s1036" type="#_x0000_t202" style="width:479.55pt;height:19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" filled="f" strokeweight=".96pt">
                <v:textbox inset="0,0,0,0">
                  <w:txbxContent>
                    <w:p w14:paraId="13A40B3E" w14:textId="77777777" w:rsidR="00512354" w:rsidRDefault="003643F7">
                      <w:pPr>
                        <w:spacing w:before="21"/>
                        <w:ind w:left="3218" w:right="3218"/>
                        <w:jc w:val="center"/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PART IV: Applicant Agreeme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6DF765" w14:textId="77777777" w:rsidR="00512354" w:rsidRDefault="00512354">
      <w:pPr>
        <w:pStyle w:val="BodyText"/>
        <w:spacing w:before="10"/>
        <w:rPr>
          <w:sz w:val="6"/>
        </w:rPr>
      </w:pPr>
    </w:p>
    <w:p w14:paraId="51B8DB92" w14:textId="77777777" w:rsidR="00512354" w:rsidRDefault="003643F7">
      <w:pPr>
        <w:spacing w:before="106" w:line="247" w:lineRule="auto"/>
        <w:ind w:left="3775" w:right="263" w:hanging="3337"/>
        <w:rPr>
          <w:b/>
          <w:sz w:val="21"/>
        </w:rPr>
      </w:pPr>
      <w:r>
        <w:rPr>
          <w:b/>
          <w:w w:val="105"/>
          <w:sz w:val="21"/>
        </w:rPr>
        <w:t>Please read the following statements below carefully and complete the certification statement at the bottom of this page.</w:t>
      </w:r>
    </w:p>
    <w:p w14:paraId="3BCC4FDF" w14:textId="77777777" w:rsidR="00512354" w:rsidRDefault="00512354">
      <w:pPr>
        <w:pStyle w:val="BodyText"/>
        <w:spacing w:before="9"/>
        <w:rPr>
          <w:b/>
          <w:sz w:val="31"/>
        </w:rPr>
      </w:pPr>
    </w:p>
    <w:p w14:paraId="28210411" w14:textId="77777777" w:rsidR="00512354" w:rsidRDefault="003643F7">
      <w:pPr>
        <w:pStyle w:val="BodyText"/>
        <w:spacing w:line="252" w:lineRule="auto"/>
        <w:ind w:left="319" w:right="153"/>
      </w:pPr>
      <w:r>
        <w:rPr>
          <w:w w:val="105"/>
        </w:rPr>
        <w:t xml:space="preserve">By </w:t>
      </w:r>
      <w:proofErr w:type="gramStart"/>
      <w:r>
        <w:rPr>
          <w:w w:val="105"/>
        </w:rPr>
        <w:t>submitting an application</w:t>
      </w:r>
      <w:proofErr w:type="gramEnd"/>
      <w:r>
        <w:rPr>
          <w:w w:val="105"/>
        </w:rPr>
        <w:t xml:space="preserve"> to the Ronald E. McNair Post-Baccalaureate Achievement Program at the Saint Louis University, I acknowledge the following:</w:t>
      </w:r>
    </w:p>
    <w:p w14:paraId="15A5C2CA" w14:textId="77777777" w:rsidR="00512354" w:rsidRDefault="00512354">
      <w:pPr>
        <w:pStyle w:val="BodyText"/>
        <w:spacing w:before="1"/>
        <w:rPr>
          <w:sz w:val="23"/>
        </w:rPr>
      </w:pPr>
    </w:p>
    <w:p w14:paraId="132E8538" w14:textId="77777777" w:rsidR="00512354" w:rsidRPr="00B06638" w:rsidRDefault="003643F7" w:rsidP="00B06638">
      <w:pPr>
        <w:pStyle w:val="ListParagraph"/>
        <w:numPr>
          <w:ilvl w:val="0"/>
          <w:numId w:val="6"/>
        </w:numPr>
        <w:tabs>
          <w:tab w:val="left" w:pos="1039"/>
          <w:tab w:val="left" w:pos="1040"/>
        </w:tabs>
        <w:spacing w:line="249" w:lineRule="auto"/>
        <w:ind w:right="389"/>
        <w:rPr>
          <w:sz w:val="21"/>
        </w:rPr>
      </w:pPr>
      <w:r w:rsidRPr="00B06638">
        <w:rPr>
          <w:w w:val="105"/>
          <w:sz w:val="21"/>
        </w:rPr>
        <w:t xml:space="preserve">I understand that I must complete </w:t>
      </w:r>
      <w:r w:rsidRPr="00B06638">
        <w:rPr>
          <w:w w:val="105"/>
          <w:sz w:val="21"/>
          <w:u w:val="single"/>
        </w:rPr>
        <w:t xml:space="preserve">all </w:t>
      </w:r>
      <w:r w:rsidRPr="00B06638">
        <w:rPr>
          <w:w w:val="105"/>
          <w:sz w:val="21"/>
        </w:rPr>
        <w:t xml:space="preserve">sections of this application, as well as submit additional supporting documentation (proof of citizenship, if applicable, statement of purpose, Federal Tax Return(s), unofficial transcripts and faculty recommendations) </w:t>
      </w:r>
      <w:proofErr w:type="gramStart"/>
      <w:r w:rsidRPr="00B06638">
        <w:rPr>
          <w:w w:val="105"/>
          <w:sz w:val="21"/>
        </w:rPr>
        <w:t>in order to</w:t>
      </w:r>
      <w:proofErr w:type="gramEnd"/>
      <w:r w:rsidRPr="00B06638">
        <w:rPr>
          <w:w w:val="105"/>
          <w:sz w:val="21"/>
        </w:rPr>
        <w:t xml:space="preserve"> be considered for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admission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to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the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McNair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Scholars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Program</w:t>
      </w:r>
      <w:r w:rsidRPr="00B06638">
        <w:rPr>
          <w:spacing w:val="-3"/>
          <w:w w:val="105"/>
          <w:sz w:val="21"/>
        </w:rPr>
        <w:t xml:space="preserve"> </w:t>
      </w:r>
      <w:r w:rsidRPr="00B06638">
        <w:rPr>
          <w:w w:val="105"/>
          <w:sz w:val="21"/>
        </w:rPr>
        <w:t>at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Saint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Louis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University.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My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application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will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be considered incomplete until all required documents have been received by the McNair Program</w:t>
      </w:r>
      <w:r w:rsidRPr="00B06638">
        <w:rPr>
          <w:spacing w:val="-8"/>
          <w:w w:val="105"/>
          <w:sz w:val="21"/>
        </w:rPr>
        <w:t xml:space="preserve"> </w:t>
      </w:r>
      <w:r w:rsidRPr="00B06638">
        <w:rPr>
          <w:w w:val="105"/>
          <w:sz w:val="21"/>
        </w:rPr>
        <w:t>Office.</w:t>
      </w:r>
    </w:p>
    <w:p w14:paraId="7AB973E8" w14:textId="77777777" w:rsidR="00512354" w:rsidRPr="00B06638" w:rsidRDefault="003643F7" w:rsidP="00B06638">
      <w:pPr>
        <w:pStyle w:val="ListParagraph"/>
        <w:numPr>
          <w:ilvl w:val="0"/>
          <w:numId w:val="6"/>
        </w:numPr>
        <w:tabs>
          <w:tab w:val="left" w:pos="1039"/>
          <w:tab w:val="left" w:pos="1040"/>
        </w:tabs>
        <w:spacing w:before="1" w:line="252" w:lineRule="auto"/>
        <w:ind w:right="840"/>
        <w:rPr>
          <w:sz w:val="21"/>
        </w:rPr>
      </w:pPr>
      <w:r w:rsidRPr="00B06638">
        <w:rPr>
          <w:w w:val="105"/>
          <w:sz w:val="21"/>
        </w:rPr>
        <w:t xml:space="preserve">I understand that submitting this application does </w:t>
      </w:r>
      <w:r w:rsidRPr="00B06638">
        <w:rPr>
          <w:w w:val="105"/>
          <w:sz w:val="21"/>
          <w:u w:val="single"/>
        </w:rPr>
        <w:t xml:space="preserve">not </w:t>
      </w:r>
      <w:r w:rsidRPr="00B06638">
        <w:rPr>
          <w:w w:val="105"/>
          <w:sz w:val="21"/>
        </w:rPr>
        <w:t xml:space="preserve">guarantee my acceptance into </w:t>
      </w:r>
      <w:r w:rsidRPr="00B06638">
        <w:rPr>
          <w:spacing w:val="-30"/>
          <w:w w:val="105"/>
          <w:sz w:val="21"/>
        </w:rPr>
        <w:t xml:space="preserve">the </w:t>
      </w:r>
      <w:r w:rsidRPr="00B06638">
        <w:rPr>
          <w:w w:val="105"/>
          <w:sz w:val="21"/>
        </w:rPr>
        <w:t>McNair Scholars</w:t>
      </w:r>
      <w:r w:rsidRPr="00B06638">
        <w:rPr>
          <w:spacing w:val="-19"/>
          <w:w w:val="105"/>
          <w:sz w:val="21"/>
        </w:rPr>
        <w:t xml:space="preserve"> </w:t>
      </w:r>
      <w:r w:rsidRPr="00B06638">
        <w:rPr>
          <w:w w:val="105"/>
          <w:sz w:val="21"/>
        </w:rPr>
        <w:t>Program.</w:t>
      </w:r>
    </w:p>
    <w:p w14:paraId="37A07ED2" w14:textId="77777777" w:rsidR="00512354" w:rsidRPr="00B06638" w:rsidRDefault="003643F7" w:rsidP="00B06638">
      <w:pPr>
        <w:pStyle w:val="ListParagraph"/>
        <w:numPr>
          <w:ilvl w:val="0"/>
          <w:numId w:val="6"/>
        </w:numPr>
        <w:tabs>
          <w:tab w:val="left" w:pos="1039"/>
          <w:tab w:val="left" w:pos="1040"/>
        </w:tabs>
        <w:spacing w:line="252" w:lineRule="auto"/>
        <w:ind w:right="578"/>
        <w:rPr>
          <w:sz w:val="21"/>
        </w:rPr>
      </w:pPr>
      <w:proofErr w:type="gramStart"/>
      <w:r w:rsidRPr="00B06638">
        <w:rPr>
          <w:w w:val="105"/>
          <w:sz w:val="21"/>
        </w:rPr>
        <w:t>All of</w:t>
      </w:r>
      <w:proofErr w:type="gramEnd"/>
      <w:r w:rsidRPr="00B06638">
        <w:rPr>
          <w:w w:val="105"/>
          <w:sz w:val="21"/>
        </w:rPr>
        <w:t xml:space="preserve"> the information that I have provided on this application is true and correct to the </w:t>
      </w:r>
      <w:r w:rsidRPr="00B06638">
        <w:rPr>
          <w:spacing w:val="-24"/>
          <w:w w:val="105"/>
          <w:sz w:val="21"/>
        </w:rPr>
        <w:t xml:space="preserve">best </w:t>
      </w:r>
      <w:r w:rsidRPr="00B06638">
        <w:rPr>
          <w:w w:val="105"/>
          <w:sz w:val="21"/>
        </w:rPr>
        <w:t>of my knowledge. Furthermore, I understand that if there is evidence that I have provided any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false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information,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I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am</w:t>
      </w:r>
      <w:r w:rsidRPr="00B06638">
        <w:rPr>
          <w:spacing w:val="-3"/>
          <w:w w:val="105"/>
          <w:sz w:val="21"/>
        </w:rPr>
        <w:t xml:space="preserve"> </w:t>
      </w:r>
      <w:r w:rsidRPr="00B06638">
        <w:rPr>
          <w:w w:val="105"/>
          <w:sz w:val="21"/>
        </w:rPr>
        <w:t>subject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to</w:t>
      </w:r>
      <w:r w:rsidRPr="00B06638">
        <w:rPr>
          <w:spacing w:val="-4"/>
          <w:w w:val="105"/>
          <w:sz w:val="21"/>
        </w:rPr>
        <w:t xml:space="preserve"> </w:t>
      </w:r>
      <w:r w:rsidRPr="00B06638">
        <w:rPr>
          <w:w w:val="105"/>
          <w:sz w:val="21"/>
        </w:rPr>
        <w:t>removal</w:t>
      </w:r>
      <w:r w:rsidRPr="00B06638">
        <w:rPr>
          <w:spacing w:val="-5"/>
          <w:w w:val="105"/>
          <w:sz w:val="21"/>
        </w:rPr>
        <w:t xml:space="preserve"> </w:t>
      </w:r>
      <w:r w:rsidRPr="00B06638">
        <w:rPr>
          <w:w w:val="105"/>
          <w:sz w:val="21"/>
        </w:rPr>
        <w:t>from</w:t>
      </w:r>
      <w:r w:rsidRPr="00B06638">
        <w:rPr>
          <w:spacing w:val="-3"/>
          <w:w w:val="105"/>
          <w:sz w:val="21"/>
        </w:rPr>
        <w:t xml:space="preserve"> </w:t>
      </w:r>
      <w:r w:rsidRPr="00B06638">
        <w:rPr>
          <w:w w:val="105"/>
          <w:sz w:val="21"/>
        </w:rPr>
        <w:t>the</w:t>
      </w:r>
      <w:r w:rsidRPr="00B06638">
        <w:rPr>
          <w:spacing w:val="-17"/>
          <w:w w:val="105"/>
          <w:sz w:val="21"/>
        </w:rPr>
        <w:t xml:space="preserve"> </w:t>
      </w:r>
      <w:r w:rsidRPr="00B06638">
        <w:rPr>
          <w:w w:val="105"/>
          <w:sz w:val="21"/>
        </w:rPr>
        <w:t>program.</w:t>
      </w:r>
    </w:p>
    <w:p w14:paraId="232E1BBA" w14:textId="77777777" w:rsidR="00512354" w:rsidRDefault="00512354">
      <w:pPr>
        <w:pStyle w:val="BodyText"/>
        <w:rPr>
          <w:sz w:val="26"/>
        </w:rPr>
      </w:pPr>
    </w:p>
    <w:p w14:paraId="3AEA7574" w14:textId="77777777" w:rsidR="00512354" w:rsidRDefault="00512354">
      <w:pPr>
        <w:pStyle w:val="BodyText"/>
        <w:spacing w:before="5"/>
        <w:rPr>
          <w:sz w:val="22"/>
        </w:rPr>
      </w:pPr>
    </w:p>
    <w:p w14:paraId="4FA8B689" w14:textId="77777777" w:rsidR="00512354" w:rsidRDefault="003643F7">
      <w:pPr>
        <w:pStyle w:val="Heading3"/>
        <w:tabs>
          <w:tab w:val="left" w:pos="4806"/>
        </w:tabs>
        <w:spacing w:line="244" w:lineRule="auto"/>
        <w:ind w:left="340" w:right="614"/>
      </w:pPr>
      <w:r>
        <w:t>I (Print Name),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t>, hereby certify that the above information is true.</w:t>
      </w:r>
    </w:p>
    <w:p w14:paraId="166F85FB" w14:textId="77777777" w:rsidR="00512354" w:rsidRDefault="00512354">
      <w:pPr>
        <w:pStyle w:val="BodyText"/>
        <w:spacing w:before="6"/>
        <w:rPr>
          <w:sz w:val="23"/>
        </w:rPr>
      </w:pPr>
    </w:p>
    <w:p w14:paraId="4F73AA5A" w14:textId="77777777" w:rsidR="00512354" w:rsidRDefault="003643F7">
      <w:pPr>
        <w:tabs>
          <w:tab w:val="left" w:pos="4799"/>
          <w:tab w:val="left" w:pos="6699"/>
          <w:tab w:val="left" w:pos="9258"/>
        </w:tabs>
        <w:spacing w:before="100"/>
        <w:ind w:left="340"/>
        <w:rPr>
          <w:rFonts w:ascii="Times New Roman"/>
          <w:sz w:val="24"/>
        </w:rPr>
      </w:pPr>
      <w:r>
        <w:rPr>
          <w:sz w:val="24"/>
        </w:rPr>
        <w:t>Signatur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  <w:r>
        <w:rPr>
          <w:rFonts w:ascii="Times New Roman"/>
          <w:sz w:val="24"/>
        </w:rPr>
        <w:tab/>
      </w:r>
      <w:r>
        <w:rPr>
          <w:sz w:val="24"/>
        </w:rPr>
        <w:t>Date:</w:t>
      </w:r>
      <w:r>
        <w:rPr>
          <w:rFonts w:ascii="Times New Roman"/>
          <w:sz w:val="24"/>
          <w:u w:val="single"/>
        </w:rPr>
        <w:t xml:space="preserve"> </w:t>
      </w:r>
      <w:r>
        <w:rPr>
          <w:rFonts w:ascii="Times New Roman"/>
          <w:sz w:val="24"/>
          <w:u w:val="single"/>
        </w:rPr>
        <w:tab/>
      </w:r>
    </w:p>
    <w:p w14:paraId="235B1311" w14:textId="77777777" w:rsidR="00512354" w:rsidRDefault="00512354">
      <w:pPr>
        <w:pStyle w:val="BodyText"/>
        <w:rPr>
          <w:rFonts w:ascii="Times New Roman"/>
          <w:sz w:val="20"/>
        </w:rPr>
      </w:pPr>
    </w:p>
    <w:p w14:paraId="77F73AE1" w14:textId="77777777" w:rsidR="00512354" w:rsidRDefault="00512354">
      <w:pPr>
        <w:pStyle w:val="BodyText"/>
        <w:rPr>
          <w:rFonts w:ascii="Times New Roman"/>
          <w:sz w:val="20"/>
        </w:rPr>
      </w:pPr>
    </w:p>
    <w:p w14:paraId="629AC36C" w14:textId="77777777" w:rsidR="00512354" w:rsidRDefault="00512354">
      <w:pPr>
        <w:pStyle w:val="BodyText"/>
        <w:spacing w:before="1"/>
        <w:rPr>
          <w:rFonts w:ascii="Times New Roman"/>
          <w:sz w:val="22"/>
        </w:rPr>
      </w:pPr>
    </w:p>
    <w:p w14:paraId="6647DF79" w14:textId="77777777" w:rsidR="00B06638" w:rsidRPr="00A04209" w:rsidRDefault="003643F7" w:rsidP="00A04209">
      <w:pPr>
        <w:pStyle w:val="NoSpacing"/>
        <w:jc w:val="center"/>
        <w:rPr>
          <w:b/>
          <w:w w:val="105"/>
        </w:rPr>
      </w:pPr>
      <w:r w:rsidRPr="00A04209">
        <w:rPr>
          <w:b/>
          <w:w w:val="105"/>
        </w:rPr>
        <w:t>Please return all application materials to:</w:t>
      </w:r>
    </w:p>
    <w:p w14:paraId="6E550B9B" w14:textId="77777777" w:rsidR="00A04209" w:rsidRDefault="00A04209" w:rsidP="00A04209">
      <w:pPr>
        <w:pStyle w:val="NoSpacing"/>
        <w:jc w:val="center"/>
        <w:rPr>
          <w:b/>
          <w:w w:val="105"/>
        </w:rPr>
      </w:pPr>
    </w:p>
    <w:p w14:paraId="75E9F26C" w14:textId="4C93079C" w:rsidR="00512354" w:rsidRDefault="003643F7" w:rsidP="00A04209">
      <w:pPr>
        <w:pStyle w:val="NoSpacing"/>
        <w:jc w:val="center"/>
        <w:rPr>
          <w:b/>
          <w:w w:val="105"/>
        </w:rPr>
      </w:pPr>
      <w:r w:rsidRPr="00A04209">
        <w:rPr>
          <w:b/>
          <w:w w:val="105"/>
        </w:rPr>
        <w:t>McNair Scholars Program</w:t>
      </w:r>
    </w:p>
    <w:p w14:paraId="3F97CA9B" w14:textId="37EF2686" w:rsidR="0063016E" w:rsidRDefault="0063016E" w:rsidP="00A04209">
      <w:pPr>
        <w:pStyle w:val="NoSpacing"/>
        <w:jc w:val="center"/>
        <w:rPr>
          <w:b/>
          <w:w w:val="105"/>
        </w:rPr>
      </w:pPr>
      <w:r>
        <w:rPr>
          <w:b/>
          <w:w w:val="105"/>
        </w:rPr>
        <w:t>Saint Louis University</w:t>
      </w:r>
    </w:p>
    <w:p w14:paraId="6CBAD13E" w14:textId="498069A3" w:rsidR="0063016E" w:rsidRDefault="0063016E" w:rsidP="0063016E">
      <w:pPr>
        <w:pStyle w:val="NoSpacing"/>
        <w:jc w:val="center"/>
        <w:rPr>
          <w:b/>
        </w:rPr>
      </w:pPr>
      <w:r>
        <w:rPr>
          <w:b/>
        </w:rPr>
        <w:t xml:space="preserve">Center for Global Citizenship, </w:t>
      </w:r>
      <w:r w:rsidRPr="0063016E">
        <w:rPr>
          <w:b/>
        </w:rPr>
        <w:t>Suite 130</w:t>
      </w:r>
    </w:p>
    <w:p w14:paraId="5E616529" w14:textId="5E22223B" w:rsidR="0063016E" w:rsidRPr="0063016E" w:rsidRDefault="0063016E" w:rsidP="0063016E">
      <w:pPr>
        <w:pStyle w:val="NoSpacing"/>
        <w:jc w:val="center"/>
        <w:rPr>
          <w:b/>
        </w:rPr>
      </w:pPr>
      <w:r>
        <w:rPr>
          <w:b/>
        </w:rPr>
        <w:t>3672 West Pine Mall</w:t>
      </w:r>
    </w:p>
    <w:p w14:paraId="3A8615FC" w14:textId="208E1924" w:rsidR="0063016E" w:rsidRPr="00A04209" w:rsidRDefault="0063016E" w:rsidP="0063016E">
      <w:pPr>
        <w:pStyle w:val="NoSpacing"/>
        <w:jc w:val="center"/>
        <w:rPr>
          <w:b/>
        </w:rPr>
      </w:pPr>
      <w:r w:rsidRPr="0063016E">
        <w:rPr>
          <w:b/>
        </w:rPr>
        <w:t>St. Louis, MO 63108</w:t>
      </w:r>
    </w:p>
    <w:p w14:paraId="476CA911" w14:textId="7FF02893" w:rsidR="00A04209" w:rsidRDefault="00A04209" w:rsidP="00A04209">
      <w:pPr>
        <w:pStyle w:val="NoSpacing"/>
        <w:jc w:val="center"/>
        <w:rPr>
          <w:b/>
        </w:rPr>
      </w:pPr>
    </w:p>
    <w:p w14:paraId="2E9EDBF3" w14:textId="77777777" w:rsidR="00685B27" w:rsidRDefault="00A04209" w:rsidP="00A04209">
      <w:pPr>
        <w:pStyle w:val="NoSpacing"/>
        <w:jc w:val="center"/>
        <w:rPr>
          <w:b/>
        </w:rPr>
      </w:pPr>
      <w:r>
        <w:rPr>
          <w:b/>
        </w:rPr>
        <w:t xml:space="preserve">-OR- </w:t>
      </w:r>
    </w:p>
    <w:p w14:paraId="1F68CCE6" w14:textId="77777777" w:rsidR="00A04209" w:rsidRDefault="00A04209" w:rsidP="00A04209">
      <w:pPr>
        <w:pStyle w:val="NoSpacing"/>
        <w:jc w:val="center"/>
        <w:rPr>
          <w:b/>
        </w:rPr>
      </w:pPr>
    </w:p>
    <w:p w14:paraId="1289624F" w14:textId="77777777" w:rsidR="00A04209" w:rsidRDefault="00A04209" w:rsidP="00A04209">
      <w:pPr>
        <w:pStyle w:val="NoSpacing"/>
        <w:jc w:val="center"/>
        <w:rPr>
          <w:b/>
        </w:rPr>
      </w:pPr>
      <w:r>
        <w:rPr>
          <w:b/>
        </w:rPr>
        <w:t xml:space="preserve">Scan and e-mail to: </w:t>
      </w:r>
    </w:p>
    <w:p w14:paraId="3B8D2081" w14:textId="77777777" w:rsidR="00A04209" w:rsidRPr="00A04209" w:rsidRDefault="00A04209" w:rsidP="00A04209">
      <w:pPr>
        <w:pStyle w:val="NoSpacing"/>
        <w:jc w:val="center"/>
        <w:rPr>
          <w:b/>
        </w:rPr>
      </w:pPr>
      <w:r>
        <w:rPr>
          <w:b/>
        </w:rPr>
        <w:t>slumcnair@slu.edu</w:t>
      </w:r>
    </w:p>
    <w:p w14:paraId="3024CA5C" w14:textId="77777777" w:rsidR="00685B27" w:rsidRDefault="00685B27">
      <w:pPr>
        <w:rPr>
          <w:b/>
          <w:sz w:val="21"/>
        </w:rPr>
      </w:pPr>
      <w:r>
        <w:rPr>
          <w:b/>
          <w:sz w:val="21"/>
        </w:rPr>
        <w:br w:type="page"/>
      </w:r>
    </w:p>
    <w:p w14:paraId="0E73E891" w14:textId="77777777" w:rsidR="00685B27" w:rsidRDefault="00685B27" w:rsidP="00685B27">
      <w:pPr>
        <w:jc w:val="center"/>
        <w:rPr>
          <w:b/>
          <w:sz w:val="21"/>
        </w:rPr>
      </w:pPr>
    </w:p>
    <w:p w14:paraId="0FADBE8C" w14:textId="77777777" w:rsidR="00512354" w:rsidRDefault="003643F7">
      <w:pPr>
        <w:pStyle w:val="BodyText"/>
        <w:ind w:left="2032"/>
        <w:rPr>
          <w:sz w:val="20"/>
        </w:rPr>
      </w:pPr>
      <w:r>
        <w:rPr>
          <w:noProof/>
          <w:sz w:val="20"/>
        </w:rPr>
        <w:drawing>
          <wp:inline distT="0" distB="0" distL="0" distR="0" wp14:anchorId="3E9A5967" wp14:editId="42649FD5">
            <wp:extent cx="3672374" cy="922020"/>
            <wp:effectExtent l="0" t="0" r="0" b="0"/>
            <wp:docPr id="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72374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3B95C" w14:textId="77777777" w:rsidR="00512354" w:rsidRDefault="00512354">
      <w:pPr>
        <w:pStyle w:val="BodyText"/>
        <w:spacing w:before="7"/>
        <w:rPr>
          <w:b/>
        </w:rPr>
      </w:pPr>
    </w:p>
    <w:p w14:paraId="4D9AB040" w14:textId="77777777" w:rsidR="00512354" w:rsidRDefault="003643F7">
      <w:pPr>
        <w:spacing w:before="101"/>
        <w:ind w:left="2624"/>
        <w:rPr>
          <w:b/>
          <w:sz w:val="24"/>
        </w:rPr>
      </w:pPr>
      <w:r>
        <w:rPr>
          <w:b/>
          <w:sz w:val="24"/>
        </w:rPr>
        <w:t>TRIO McNair Scholars Recommendation</w:t>
      </w:r>
      <w:r w:rsidR="006E6ABD">
        <w:rPr>
          <w:b/>
          <w:sz w:val="24"/>
        </w:rPr>
        <w:t>s</w:t>
      </w:r>
      <w:r>
        <w:rPr>
          <w:b/>
          <w:sz w:val="24"/>
        </w:rPr>
        <w:t xml:space="preserve"> </w:t>
      </w:r>
    </w:p>
    <w:p w14:paraId="42685912" w14:textId="77777777" w:rsidR="00512354" w:rsidRDefault="00512354">
      <w:pPr>
        <w:pStyle w:val="BodyText"/>
        <w:spacing w:before="9"/>
        <w:rPr>
          <w:b/>
          <w:sz w:val="20"/>
        </w:rPr>
      </w:pPr>
    </w:p>
    <w:p w14:paraId="382DEEDE" w14:textId="77777777" w:rsidR="00512354" w:rsidRDefault="003643F7">
      <w:pPr>
        <w:pStyle w:val="BodyText"/>
        <w:spacing w:before="1"/>
        <w:ind w:left="220"/>
      </w:pPr>
      <w:r>
        <w:rPr>
          <w:w w:val="105"/>
        </w:rPr>
        <w:t>Name of Applicant: ________________________________Student ID or SS #: ___________________</w:t>
      </w:r>
    </w:p>
    <w:p w14:paraId="553180A1" w14:textId="77777777" w:rsidR="00512354" w:rsidRDefault="00512354">
      <w:pPr>
        <w:pStyle w:val="BodyText"/>
        <w:spacing w:before="8"/>
        <w:rPr>
          <w:sz w:val="20"/>
        </w:rPr>
      </w:pPr>
    </w:p>
    <w:p w14:paraId="6720935A" w14:textId="77777777" w:rsidR="00512354" w:rsidRDefault="003643F7">
      <w:pPr>
        <w:pStyle w:val="BodyText"/>
        <w:spacing w:line="290" w:lineRule="auto"/>
        <w:ind w:left="220" w:right="153"/>
      </w:pPr>
      <w:r>
        <w:rPr>
          <w:w w:val="105"/>
        </w:rPr>
        <w:t>The Family Education Rights and Privacy Act of 1974 (Buckley Amendment) gives students the right to inspect and review their educational records. However, you may waive your right to s</w:t>
      </w:r>
      <w:r w:rsidR="00A04209">
        <w:rPr>
          <w:w w:val="105"/>
        </w:rPr>
        <w:t>ee specific confidential recommendations such as those required for McNair</w:t>
      </w:r>
      <w:r>
        <w:rPr>
          <w:w w:val="105"/>
        </w:rPr>
        <w:t>. Not checking either box indicates confidentiality by default.</w:t>
      </w:r>
    </w:p>
    <w:p w14:paraId="67C1CEFE" w14:textId="77777777" w:rsidR="00512354" w:rsidRDefault="00D41725">
      <w:pPr>
        <w:pStyle w:val="BodyText"/>
        <w:spacing w:before="1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432" behindDoc="0" locked="0" layoutInCell="1" allowOverlap="1" wp14:anchorId="295478EF" wp14:editId="28B03866">
                <wp:simplePos x="0" y="0"/>
                <wp:positionH relativeFrom="page">
                  <wp:posOffset>844550</wp:posOffset>
                </wp:positionH>
                <wp:positionV relativeFrom="paragraph">
                  <wp:posOffset>121920</wp:posOffset>
                </wp:positionV>
                <wp:extent cx="6083935" cy="893445"/>
                <wp:effectExtent l="6350" t="7620" r="5715" b="13335"/>
                <wp:wrapTopAndBottom/>
                <wp:docPr id="1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3935" cy="89344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54A5C68" w14:textId="77777777" w:rsidR="00512354" w:rsidRDefault="003643F7">
                            <w:pPr>
                              <w:spacing w:line="290" w:lineRule="auto"/>
                              <w:ind w:left="105"/>
                              <w:rPr>
                                <w:sz w:val="19"/>
                              </w:rPr>
                            </w:pPr>
                            <w:r>
                              <w:rPr>
                                <w:rFonts w:ascii="MS Gothic" w:hAnsi="MS Gothic"/>
                                <w:w w:val="105"/>
                                <w:sz w:val="19"/>
                              </w:rPr>
                              <w:t>☐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 xml:space="preserve">I hereby </w:t>
                            </w:r>
                            <w:r w:rsidR="006E6ABD">
                              <w:rPr>
                                <w:w w:val="105"/>
                                <w:sz w:val="19"/>
                                <w:u w:val="single"/>
                              </w:rPr>
                              <w:t>waive</w:t>
                            </w:r>
                            <w:r w:rsidR="006E6ABD" w:rsidRPr="006E6ABD">
                              <w:rPr>
                                <w:w w:val="105"/>
                                <w:sz w:val="19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>my right of access to letters of recommendation submitted on my behalf to the TRIO McNair Scholars Program at Saint Louis University.</w:t>
                            </w:r>
                          </w:p>
                          <w:p w14:paraId="40C7FC4A" w14:textId="77777777" w:rsidR="00512354" w:rsidRDefault="003643F7">
                            <w:pPr>
                              <w:spacing w:before="174" w:line="285" w:lineRule="auto"/>
                              <w:ind w:left="105"/>
                              <w:rPr>
                                <w:sz w:val="19"/>
                              </w:rPr>
                            </w:pPr>
                            <w:r>
                              <w:rPr>
                                <w:rFonts w:ascii="MS Gothic" w:hAnsi="MS Gothic"/>
                                <w:w w:val="105"/>
                                <w:sz w:val="19"/>
                              </w:rPr>
                              <w:t>☐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 xml:space="preserve">I do </w:t>
                            </w:r>
                            <w:r>
                              <w:rPr>
                                <w:w w:val="105"/>
                                <w:sz w:val="19"/>
                                <w:u w:val="single"/>
                              </w:rPr>
                              <w:t>not</w:t>
                            </w:r>
                            <w:r w:rsidRPr="006E6ABD">
                              <w:rPr>
                                <w:w w:val="105"/>
                                <w:sz w:val="19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19"/>
                              </w:rPr>
                              <w:t>waive my right of access to letters of recommendation submitted on my behalf to the TRIO McNair Scholars Program at Saint Louis Universit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5478EF" id="Text Box 5" o:spid="_x0000_s1037" type="#_x0000_t202" style="position:absolute;margin-left:66.5pt;margin-top:9.6pt;width:479.05pt;height:70.35pt;z-index:1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" filled="f" strokeweight=".16936mm">
                <v:textbox inset="0,0,0,0">
                  <w:txbxContent>
                    <w:p w14:paraId="754A5C68" w14:textId="77777777" w:rsidR="00512354" w:rsidRDefault="003643F7">
                      <w:pPr>
                        <w:spacing w:line="290" w:lineRule="auto"/>
                        <w:ind w:left="105"/>
                        <w:rPr>
                          <w:sz w:val="19"/>
                        </w:rPr>
                      </w:pPr>
                      <w:r>
                        <w:rPr>
                          <w:rFonts w:ascii="MS Gothic" w:hAnsi="MS Gothic"/>
                          <w:w w:val="105"/>
                          <w:sz w:val="19"/>
                        </w:rPr>
                        <w:t>☐</w:t>
                      </w:r>
                      <w:r>
                        <w:rPr>
                          <w:w w:val="105"/>
                          <w:sz w:val="19"/>
                        </w:rPr>
                        <w:t xml:space="preserve">I hereby </w:t>
                      </w:r>
                      <w:r w:rsidR="006E6ABD">
                        <w:rPr>
                          <w:w w:val="105"/>
                          <w:sz w:val="19"/>
                          <w:u w:val="single"/>
                        </w:rPr>
                        <w:t>waive</w:t>
                      </w:r>
                      <w:r w:rsidR="006E6ABD" w:rsidRPr="006E6ABD">
                        <w:rPr>
                          <w:w w:val="105"/>
                          <w:sz w:val="19"/>
                        </w:rPr>
                        <w:t xml:space="preserve"> </w:t>
                      </w:r>
                      <w:r>
                        <w:rPr>
                          <w:w w:val="105"/>
                          <w:sz w:val="19"/>
                        </w:rPr>
                        <w:t>my right of access to letters of recommendation submitted on my behalf to the TRIO McNair Scholars Program at Saint Louis University.</w:t>
                      </w:r>
                    </w:p>
                    <w:p w14:paraId="40C7FC4A" w14:textId="77777777" w:rsidR="00512354" w:rsidRDefault="003643F7">
                      <w:pPr>
                        <w:spacing w:before="174" w:line="285" w:lineRule="auto"/>
                        <w:ind w:left="105"/>
                        <w:rPr>
                          <w:sz w:val="19"/>
                        </w:rPr>
                      </w:pPr>
                      <w:r>
                        <w:rPr>
                          <w:rFonts w:ascii="MS Gothic" w:hAnsi="MS Gothic"/>
                          <w:w w:val="105"/>
                          <w:sz w:val="19"/>
                        </w:rPr>
                        <w:t>☐</w:t>
                      </w:r>
                      <w:r>
                        <w:rPr>
                          <w:w w:val="105"/>
                          <w:sz w:val="19"/>
                        </w:rPr>
                        <w:t xml:space="preserve">I do </w:t>
                      </w:r>
                      <w:r>
                        <w:rPr>
                          <w:w w:val="105"/>
                          <w:sz w:val="19"/>
                          <w:u w:val="single"/>
                        </w:rPr>
                        <w:t>not</w:t>
                      </w:r>
                      <w:r w:rsidRPr="006E6ABD">
                        <w:rPr>
                          <w:w w:val="105"/>
                          <w:sz w:val="19"/>
                        </w:rPr>
                        <w:t xml:space="preserve"> </w:t>
                      </w:r>
                      <w:r>
                        <w:rPr>
                          <w:w w:val="105"/>
                          <w:sz w:val="19"/>
                        </w:rPr>
                        <w:t>waive my right of access to letters of recommendation submitted on my behalf to the TRIO McNair Scholars Program at Saint Louis University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12EC450" w14:textId="77777777" w:rsidR="00512354" w:rsidRDefault="00512354">
      <w:pPr>
        <w:pStyle w:val="BodyText"/>
        <w:spacing w:before="1"/>
        <w:rPr>
          <w:sz w:val="6"/>
        </w:rPr>
      </w:pPr>
    </w:p>
    <w:p w14:paraId="4A2DE2F7" w14:textId="77777777" w:rsidR="00512354" w:rsidRDefault="00D41725">
      <w:pPr>
        <w:pStyle w:val="Heading3"/>
        <w:tabs>
          <w:tab w:val="left" w:pos="5591"/>
          <w:tab w:val="left" w:pos="9225"/>
        </w:tabs>
        <w:spacing w:before="100"/>
        <w:ind w:left="0" w:right="132"/>
        <w:jc w:val="center"/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456" behindDoc="0" locked="0" layoutInCell="1" allowOverlap="1" wp14:anchorId="0B707727" wp14:editId="7497BB54">
                <wp:simplePos x="0" y="0"/>
                <wp:positionH relativeFrom="page">
                  <wp:posOffset>895985</wp:posOffset>
                </wp:positionH>
                <wp:positionV relativeFrom="paragraph">
                  <wp:posOffset>300355</wp:posOffset>
                </wp:positionV>
                <wp:extent cx="5980430" cy="0"/>
                <wp:effectExtent l="10160" t="14605" r="10160" b="13970"/>
                <wp:wrapTopAndBottom/>
                <wp:docPr id="1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043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FF365D" id="Line 4" o:spid="_x0000_s1026" style="position:absolute;z-index:14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70.55pt,23.65pt" to="541.45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" strokeweight="1.44pt">
                <w10:wrap type="topAndBottom" anchorx="page"/>
              </v:line>
            </w:pict>
          </mc:Fallback>
        </mc:AlternateContent>
      </w:r>
      <w:r w:rsidR="003643F7">
        <w:t>Applicant’s Signature:</w:t>
      </w:r>
      <w:r w:rsidR="003643F7">
        <w:rPr>
          <w:rFonts w:ascii="Times New Roman" w:hAnsi="Times New Roman"/>
          <w:u w:val="single"/>
        </w:rPr>
        <w:t xml:space="preserve"> </w:t>
      </w:r>
      <w:r w:rsidR="003643F7">
        <w:rPr>
          <w:rFonts w:ascii="Times New Roman" w:hAnsi="Times New Roman"/>
          <w:u w:val="single"/>
        </w:rPr>
        <w:tab/>
      </w:r>
      <w:r w:rsidR="003643F7">
        <w:t>Date:</w:t>
      </w:r>
      <w:r w:rsidR="003643F7">
        <w:rPr>
          <w:rFonts w:ascii="Times New Roman" w:hAnsi="Times New Roman"/>
          <w:u w:val="single"/>
        </w:rPr>
        <w:t xml:space="preserve"> </w:t>
      </w:r>
      <w:r w:rsidR="003643F7">
        <w:rPr>
          <w:rFonts w:ascii="Times New Roman" w:hAnsi="Times New Roman"/>
          <w:u w:val="single"/>
        </w:rPr>
        <w:tab/>
      </w:r>
    </w:p>
    <w:p w14:paraId="5D68F685" w14:textId="77777777" w:rsidR="006E6ABD" w:rsidRDefault="006E6ABD" w:rsidP="006E6ABD">
      <w:pPr>
        <w:pStyle w:val="Heading4"/>
        <w:spacing w:before="0" w:line="288" w:lineRule="auto"/>
        <w:ind w:left="2117" w:right="821" w:hanging="504"/>
        <w:rPr>
          <w:b w:val="0"/>
          <w:i w:val="0"/>
          <w:w w:val="105"/>
        </w:rPr>
      </w:pPr>
      <w:r>
        <w:rPr>
          <w:w w:val="105"/>
        </w:rPr>
        <w:t xml:space="preserve"> </w:t>
      </w:r>
    </w:p>
    <w:p w14:paraId="1EC62F86" w14:textId="77777777" w:rsidR="006E6ABD" w:rsidRDefault="006E6ABD" w:rsidP="0063127C">
      <w:pPr>
        <w:pStyle w:val="Heading4"/>
        <w:spacing w:before="0" w:line="288" w:lineRule="auto"/>
        <w:ind w:left="0" w:right="821" w:firstLine="0"/>
        <w:jc w:val="center"/>
        <w:rPr>
          <w:i w:val="0"/>
          <w:w w:val="105"/>
          <w:sz w:val="24"/>
          <w:szCs w:val="24"/>
        </w:rPr>
      </w:pPr>
      <w:r w:rsidRPr="006E6ABD">
        <w:rPr>
          <w:i w:val="0"/>
          <w:w w:val="105"/>
          <w:sz w:val="24"/>
          <w:szCs w:val="24"/>
        </w:rPr>
        <w:t>Reference Contact Information</w:t>
      </w:r>
    </w:p>
    <w:p w14:paraId="3419EE0A" w14:textId="77777777" w:rsidR="0063127C" w:rsidRDefault="0063127C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</w:p>
    <w:p w14:paraId="61CDBE9C" w14:textId="77777777" w:rsidR="0063127C" w:rsidRDefault="0063127C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  <w:r>
        <w:rPr>
          <w:b w:val="0"/>
          <w:i w:val="0"/>
          <w:w w:val="105"/>
          <w:sz w:val="22"/>
          <w:szCs w:val="22"/>
        </w:rPr>
        <w:t xml:space="preserve">All McNair Scholars Program applicants are required to provide the names and contact information of </w:t>
      </w:r>
      <w:r w:rsidR="000C3E05">
        <w:rPr>
          <w:b w:val="0"/>
          <w:i w:val="0"/>
          <w:w w:val="105"/>
          <w:sz w:val="22"/>
          <w:szCs w:val="22"/>
        </w:rPr>
        <w:t xml:space="preserve">two </w:t>
      </w:r>
      <w:r>
        <w:rPr>
          <w:b w:val="0"/>
          <w:i w:val="0"/>
          <w:w w:val="105"/>
          <w:sz w:val="22"/>
          <w:szCs w:val="22"/>
        </w:rPr>
        <w:t>faculty</w:t>
      </w:r>
      <w:r w:rsidR="000C3E05">
        <w:rPr>
          <w:b w:val="0"/>
          <w:i w:val="0"/>
          <w:w w:val="105"/>
          <w:sz w:val="22"/>
          <w:szCs w:val="22"/>
        </w:rPr>
        <w:t xml:space="preserve"> members</w:t>
      </w:r>
      <w:r w:rsidR="00396E20">
        <w:rPr>
          <w:b w:val="0"/>
          <w:i w:val="0"/>
          <w:w w:val="105"/>
          <w:sz w:val="22"/>
          <w:szCs w:val="22"/>
        </w:rPr>
        <w:t xml:space="preserve"> </w:t>
      </w:r>
      <w:r>
        <w:rPr>
          <w:b w:val="0"/>
          <w:i w:val="0"/>
          <w:w w:val="105"/>
          <w:sz w:val="22"/>
          <w:szCs w:val="22"/>
        </w:rPr>
        <w:t xml:space="preserve">who </w:t>
      </w:r>
      <w:r w:rsidR="000C3E05">
        <w:rPr>
          <w:b w:val="0"/>
          <w:i w:val="0"/>
          <w:w w:val="105"/>
          <w:sz w:val="22"/>
          <w:szCs w:val="22"/>
        </w:rPr>
        <w:t xml:space="preserve">can recommend them for admission to the program. The individuals listed </w:t>
      </w:r>
      <w:r>
        <w:rPr>
          <w:b w:val="0"/>
          <w:i w:val="0"/>
          <w:w w:val="105"/>
          <w:sz w:val="22"/>
          <w:szCs w:val="22"/>
        </w:rPr>
        <w:t xml:space="preserve">will be e-mailed a link to an online recommendation form. </w:t>
      </w:r>
      <w:r w:rsidRPr="000C3E05">
        <w:rPr>
          <w:b w:val="0"/>
          <w:i w:val="0"/>
          <w:w w:val="105"/>
          <w:sz w:val="22"/>
          <w:szCs w:val="22"/>
          <w:u w:val="single"/>
        </w:rPr>
        <w:t xml:space="preserve">Please only list faculty who </w:t>
      </w:r>
      <w:r w:rsidR="000C3E05" w:rsidRPr="000C3E05">
        <w:rPr>
          <w:b w:val="0"/>
          <w:i w:val="0"/>
          <w:w w:val="105"/>
          <w:sz w:val="22"/>
          <w:szCs w:val="22"/>
          <w:u w:val="single"/>
        </w:rPr>
        <w:t>would be able to confidently indicate what experience and skills you possess that demonstrate your potential f</w:t>
      </w:r>
      <w:r w:rsidR="000C3E05">
        <w:rPr>
          <w:b w:val="0"/>
          <w:i w:val="0"/>
          <w:w w:val="105"/>
          <w:sz w:val="22"/>
          <w:szCs w:val="22"/>
          <w:u w:val="single"/>
        </w:rPr>
        <w:t>or graduate study</w:t>
      </w:r>
      <w:r w:rsidR="000C3E05">
        <w:rPr>
          <w:b w:val="0"/>
          <w:i w:val="0"/>
          <w:w w:val="105"/>
          <w:sz w:val="22"/>
          <w:szCs w:val="22"/>
        </w:rPr>
        <w:t xml:space="preserve">. </w:t>
      </w:r>
      <w:proofErr w:type="gramStart"/>
      <w:r w:rsidR="000C3E05">
        <w:rPr>
          <w:b w:val="0"/>
          <w:i w:val="0"/>
          <w:w w:val="105"/>
          <w:sz w:val="22"/>
          <w:szCs w:val="22"/>
        </w:rPr>
        <w:t>Also</w:t>
      </w:r>
      <w:proofErr w:type="gramEnd"/>
      <w:r w:rsidR="000C3E05">
        <w:rPr>
          <w:b w:val="0"/>
          <w:i w:val="0"/>
          <w:w w:val="105"/>
          <w:sz w:val="22"/>
          <w:szCs w:val="22"/>
        </w:rPr>
        <w:t xml:space="preserve"> make sure that you provide the correct e-mail address for each faculty member. </w:t>
      </w:r>
    </w:p>
    <w:p w14:paraId="2D1663BB" w14:textId="77777777" w:rsidR="00396E20" w:rsidRDefault="00396E20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</w:p>
    <w:p w14:paraId="4EFCB67A" w14:textId="77777777" w:rsidR="00396E20" w:rsidRDefault="00396E20" w:rsidP="0063127C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  <w:r>
        <w:rPr>
          <w:b w:val="0"/>
          <w:i w:val="0"/>
          <w:w w:val="105"/>
          <w:sz w:val="22"/>
          <w:szCs w:val="22"/>
        </w:rPr>
        <w:t xml:space="preserve">We will accept one recommendation from a non-faculty member, </w:t>
      </w:r>
      <w:proofErr w:type="gramStart"/>
      <w:r>
        <w:rPr>
          <w:b w:val="0"/>
          <w:i w:val="0"/>
          <w:w w:val="105"/>
          <w:sz w:val="22"/>
          <w:szCs w:val="22"/>
        </w:rPr>
        <w:t>provided that</w:t>
      </w:r>
      <w:proofErr w:type="gramEnd"/>
      <w:r>
        <w:rPr>
          <w:b w:val="0"/>
          <w:i w:val="0"/>
          <w:w w:val="105"/>
          <w:sz w:val="22"/>
          <w:szCs w:val="22"/>
        </w:rPr>
        <w:t xml:space="preserve"> the individual has earned a Ph.D.</w:t>
      </w:r>
    </w:p>
    <w:p w14:paraId="4FF15357" w14:textId="77777777" w:rsidR="006E6ABD" w:rsidRDefault="006E6ABD" w:rsidP="006E6ABD">
      <w:pPr>
        <w:pStyle w:val="Heading4"/>
        <w:spacing w:before="0" w:line="288" w:lineRule="auto"/>
        <w:ind w:left="2117" w:right="821" w:hanging="504"/>
        <w:jc w:val="center"/>
        <w:rPr>
          <w:i w:val="0"/>
          <w:w w:val="105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89"/>
        <w:gridCol w:w="2071"/>
        <w:gridCol w:w="2862"/>
        <w:gridCol w:w="2574"/>
      </w:tblGrid>
      <w:tr w:rsidR="000C3E05" w14:paraId="6439C8E6" w14:textId="77777777" w:rsidTr="000C3E05">
        <w:tc>
          <w:tcPr>
            <w:tcW w:w="1168" w:type="pct"/>
          </w:tcPr>
          <w:p w14:paraId="78171575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Name</w:t>
            </w:r>
          </w:p>
        </w:tc>
        <w:tc>
          <w:tcPr>
            <w:tcW w:w="1057" w:type="pct"/>
          </w:tcPr>
          <w:p w14:paraId="289F1614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Title</w:t>
            </w:r>
          </w:p>
        </w:tc>
        <w:tc>
          <w:tcPr>
            <w:tcW w:w="1461" w:type="pct"/>
          </w:tcPr>
          <w:p w14:paraId="7A1EB861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University</w:t>
            </w:r>
          </w:p>
        </w:tc>
        <w:tc>
          <w:tcPr>
            <w:tcW w:w="1314" w:type="pct"/>
          </w:tcPr>
          <w:p w14:paraId="07946D82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  <w:r>
              <w:rPr>
                <w:b w:val="0"/>
                <w:i w:val="0"/>
                <w:w w:val="105"/>
                <w:sz w:val="24"/>
                <w:szCs w:val="24"/>
              </w:rPr>
              <w:t>E-mail Address</w:t>
            </w:r>
          </w:p>
        </w:tc>
      </w:tr>
      <w:tr w:rsidR="000C3E05" w14:paraId="0C3E3527" w14:textId="77777777" w:rsidTr="000C3E05">
        <w:tc>
          <w:tcPr>
            <w:tcW w:w="1168" w:type="pct"/>
          </w:tcPr>
          <w:p w14:paraId="17DD13FF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057" w:type="pct"/>
          </w:tcPr>
          <w:p w14:paraId="1754DB75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461" w:type="pct"/>
          </w:tcPr>
          <w:p w14:paraId="2D73C55D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314" w:type="pct"/>
          </w:tcPr>
          <w:p w14:paraId="4D673A8E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</w:tr>
      <w:tr w:rsidR="000C3E05" w14:paraId="02FB9FEB" w14:textId="77777777" w:rsidTr="000C3E05">
        <w:tc>
          <w:tcPr>
            <w:tcW w:w="1168" w:type="pct"/>
          </w:tcPr>
          <w:p w14:paraId="4989CB4B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057" w:type="pct"/>
          </w:tcPr>
          <w:p w14:paraId="4648E9F1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461" w:type="pct"/>
          </w:tcPr>
          <w:p w14:paraId="76439964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  <w:tc>
          <w:tcPr>
            <w:tcW w:w="1314" w:type="pct"/>
          </w:tcPr>
          <w:p w14:paraId="1A607F2D" w14:textId="77777777" w:rsidR="000C3E05" w:rsidRDefault="000C3E05" w:rsidP="006E6ABD">
            <w:pPr>
              <w:pStyle w:val="Heading4"/>
              <w:spacing w:before="0" w:line="288" w:lineRule="auto"/>
              <w:ind w:left="0" w:right="821" w:firstLine="0"/>
              <w:rPr>
                <w:b w:val="0"/>
                <w:i w:val="0"/>
                <w:w w:val="105"/>
                <w:sz w:val="24"/>
                <w:szCs w:val="24"/>
              </w:rPr>
            </w:pPr>
          </w:p>
        </w:tc>
      </w:tr>
    </w:tbl>
    <w:p w14:paraId="0A32A130" w14:textId="77777777" w:rsidR="006E6ABD" w:rsidRPr="006E6ABD" w:rsidRDefault="006E6ABD" w:rsidP="006E6ABD">
      <w:pPr>
        <w:pStyle w:val="Heading4"/>
        <w:spacing w:before="0" w:line="288" w:lineRule="auto"/>
        <w:ind w:left="2117" w:right="821" w:hanging="504"/>
        <w:rPr>
          <w:b w:val="0"/>
          <w:i w:val="0"/>
          <w:w w:val="105"/>
          <w:sz w:val="24"/>
          <w:szCs w:val="24"/>
        </w:rPr>
      </w:pPr>
    </w:p>
    <w:p w14:paraId="535E655D" w14:textId="77777777" w:rsidR="006E6ABD" w:rsidRDefault="006E6ABD" w:rsidP="006E6ABD">
      <w:pPr>
        <w:pStyle w:val="Heading4"/>
        <w:spacing w:before="0" w:line="288" w:lineRule="auto"/>
        <w:ind w:left="0" w:right="821" w:firstLine="0"/>
        <w:jc w:val="both"/>
        <w:rPr>
          <w:i w:val="0"/>
          <w:w w:val="105"/>
          <w:sz w:val="24"/>
          <w:szCs w:val="24"/>
        </w:rPr>
      </w:pPr>
    </w:p>
    <w:p w14:paraId="676370B9" w14:textId="77777777" w:rsidR="006E6ABD" w:rsidRDefault="006E6ABD" w:rsidP="006E6ABD">
      <w:pPr>
        <w:pStyle w:val="Heading4"/>
        <w:spacing w:before="0" w:line="288" w:lineRule="auto"/>
        <w:ind w:left="2117" w:right="821" w:hanging="504"/>
        <w:jc w:val="center"/>
        <w:rPr>
          <w:i w:val="0"/>
          <w:w w:val="105"/>
          <w:sz w:val="24"/>
          <w:szCs w:val="24"/>
        </w:rPr>
      </w:pPr>
    </w:p>
    <w:p w14:paraId="6CE852DA" w14:textId="77777777" w:rsidR="006E6ABD" w:rsidRPr="006E6ABD" w:rsidRDefault="006E6ABD" w:rsidP="00396E20">
      <w:pPr>
        <w:pStyle w:val="Heading4"/>
        <w:spacing w:before="0" w:line="288" w:lineRule="auto"/>
        <w:ind w:left="0" w:right="821" w:firstLine="0"/>
        <w:rPr>
          <w:b w:val="0"/>
          <w:i w:val="0"/>
          <w:w w:val="105"/>
          <w:sz w:val="22"/>
          <w:szCs w:val="22"/>
        </w:rPr>
      </w:pPr>
    </w:p>
    <w:sectPr w:rsidR="006E6ABD" w:rsidRPr="006E6ABD">
      <w:footerReference w:type="default" r:id="rId22"/>
      <w:pgSz w:w="12240" w:h="15840"/>
      <w:pgMar w:top="1360" w:right="1320" w:bottom="1160" w:left="1340" w:header="0" w:footer="9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5EC4F1" w14:textId="77777777" w:rsidR="00BC1148" w:rsidRDefault="00BC1148">
      <w:r>
        <w:separator/>
      </w:r>
    </w:p>
  </w:endnote>
  <w:endnote w:type="continuationSeparator" w:id="0">
    <w:p w14:paraId="323C0016" w14:textId="77777777" w:rsidR="00BC1148" w:rsidRDefault="00BC11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60B3F" w14:textId="77777777" w:rsidR="00EA4228" w:rsidRDefault="00EA4228" w:rsidP="00EA422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7A375F" w14:textId="77777777" w:rsidR="00EA4228" w:rsidRDefault="00EA4228" w:rsidP="00EA422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A96AB4" w14:textId="2497EEB0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697B">
      <w:rPr>
        <w:rStyle w:val="PageNumber"/>
        <w:noProof/>
      </w:rPr>
      <w:t>1</w:t>
    </w:r>
    <w:r>
      <w:rPr>
        <w:rStyle w:val="PageNumber"/>
      </w:rPr>
      <w:fldChar w:fldCharType="end"/>
    </w:r>
  </w:p>
  <w:p w14:paraId="5B6F3A8E" w14:textId="77777777" w:rsidR="00EA4228" w:rsidRDefault="00EA4228" w:rsidP="00EA4228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AA1D35" w14:textId="77777777" w:rsidR="00CC697B" w:rsidRDefault="00CC697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44D196" w14:textId="20983AA7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697B">
      <w:rPr>
        <w:rStyle w:val="PageNumber"/>
        <w:noProof/>
      </w:rPr>
      <w:t>3</w:t>
    </w:r>
    <w:r>
      <w:rPr>
        <w:rStyle w:val="PageNumber"/>
      </w:rPr>
      <w:fldChar w:fldCharType="end"/>
    </w:r>
  </w:p>
  <w:p w14:paraId="092941C9" w14:textId="77777777" w:rsidR="00512354" w:rsidRDefault="00512354" w:rsidP="00EA4228">
    <w:pPr>
      <w:pStyle w:val="BodyText"/>
      <w:spacing w:line="14" w:lineRule="auto"/>
      <w:ind w:right="360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614F4" w14:textId="5189559B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697B">
      <w:rPr>
        <w:rStyle w:val="PageNumber"/>
        <w:noProof/>
      </w:rPr>
      <w:t>6</w:t>
    </w:r>
    <w:r>
      <w:rPr>
        <w:rStyle w:val="PageNumber"/>
      </w:rPr>
      <w:fldChar w:fldCharType="end"/>
    </w:r>
  </w:p>
  <w:p w14:paraId="27DECB7B" w14:textId="77777777" w:rsidR="00512354" w:rsidRDefault="00D41725" w:rsidP="00EA4228">
    <w:pPr>
      <w:pStyle w:val="BodyText"/>
      <w:spacing w:line="14" w:lineRule="auto"/>
      <w:ind w:right="36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5128" behindDoc="1" locked="0" layoutInCell="1" allowOverlap="1" wp14:anchorId="6294C906" wp14:editId="00F0D3EF">
              <wp:simplePos x="0" y="0"/>
              <wp:positionH relativeFrom="page">
                <wp:posOffset>4252595</wp:posOffset>
              </wp:positionH>
              <wp:positionV relativeFrom="page">
                <wp:posOffset>8956040</wp:posOffset>
              </wp:positionV>
              <wp:extent cx="2720340" cy="148590"/>
              <wp:effectExtent l="4445" t="2540" r="0" b="127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20340" cy="148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F4C001" w14:textId="77777777" w:rsidR="00512354" w:rsidRDefault="00512354">
                          <w:pPr>
                            <w:spacing w:before="18"/>
                            <w:ind w:left="20"/>
                            <w:rPr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4C90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8" type="#_x0000_t202" style="position:absolute;margin-left:334.85pt;margin-top:705.2pt;width:214.2pt;height:11.7pt;z-index:-21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" filled="f" stroked="f">
              <v:textbox inset="0,0,0,0">
                <w:txbxContent>
                  <w:p w14:paraId="41F4C001" w14:textId="77777777" w:rsidR="00512354" w:rsidRDefault="00512354">
                    <w:pPr>
                      <w:spacing w:before="18"/>
                      <w:ind w:left="20"/>
                      <w:rPr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B92DE0" w14:textId="6E391333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697B">
      <w:rPr>
        <w:rStyle w:val="PageNumber"/>
        <w:noProof/>
      </w:rPr>
      <w:t>7</w:t>
    </w:r>
    <w:r>
      <w:rPr>
        <w:rStyle w:val="PageNumber"/>
      </w:rPr>
      <w:fldChar w:fldCharType="end"/>
    </w:r>
  </w:p>
  <w:p w14:paraId="0221CE42" w14:textId="77777777" w:rsidR="00512354" w:rsidRPr="00E009B4" w:rsidRDefault="00512354" w:rsidP="00EA4228">
    <w:pPr>
      <w:pStyle w:val="Footer"/>
      <w:ind w:right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18A469" w14:textId="5E8ABCA9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697B">
      <w:rPr>
        <w:rStyle w:val="PageNumber"/>
        <w:noProof/>
      </w:rPr>
      <w:t>8</w:t>
    </w:r>
    <w:r>
      <w:rPr>
        <w:rStyle w:val="PageNumber"/>
      </w:rPr>
      <w:fldChar w:fldCharType="end"/>
    </w:r>
  </w:p>
  <w:p w14:paraId="39DAD458" w14:textId="43A684FE" w:rsidR="004B605B" w:rsidRDefault="004B605B" w:rsidP="00CC697B">
    <w:pPr>
      <w:pStyle w:val="Footer"/>
      <w:ind w:right="360"/>
      <w:jc w:val="right"/>
      <w:rPr>
        <w:sz w:val="20"/>
      </w:rPr>
    </w:pPr>
    <w:bookmarkStart w:id="0" w:name="_GoBack"/>
    <w:bookmarkEnd w:id="0"/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FA48F" w14:textId="0ECBDF6E" w:rsidR="00EA4228" w:rsidRDefault="00EA4228" w:rsidP="00AB081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697B">
      <w:rPr>
        <w:rStyle w:val="PageNumber"/>
        <w:noProof/>
      </w:rPr>
      <w:t>10</w:t>
    </w:r>
    <w:r>
      <w:rPr>
        <w:rStyle w:val="PageNumber"/>
      </w:rPr>
      <w:fldChar w:fldCharType="end"/>
    </w:r>
  </w:p>
  <w:p w14:paraId="19D908E6" w14:textId="77777777" w:rsidR="004B605B" w:rsidRDefault="004B605B" w:rsidP="00EA4228">
    <w:pPr>
      <w:pStyle w:val="Footer"/>
      <w:ind w:right="360"/>
      <w:jc w:val="center"/>
    </w:pPr>
  </w:p>
  <w:p w14:paraId="36371847" w14:textId="77777777" w:rsidR="00512354" w:rsidRDefault="0051235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B9E391" w14:textId="77777777" w:rsidR="00BC1148" w:rsidRDefault="00BC1148">
      <w:r>
        <w:separator/>
      </w:r>
    </w:p>
  </w:footnote>
  <w:footnote w:type="continuationSeparator" w:id="0">
    <w:p w14:paraId="3B698D30" w14:textId="77777777" w:rsidR="00BC1148" w:rsidRDefault="00BC11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59D5E" w14:textId="77777777" w:rsidR="00EA4228" w:rsidRDefault="00EA4228" w:rsidP="00AB0812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02FF48" w14:textId="77777777" w:rsidR="00EA4228" w:rsidRDefault="00EA4228" w:rsidP="00EA422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DA9355" w14:textId="77777777" w:rsidR="003F1BD0" w:rsidRDefault="003F1BD0" w:rsidP="00EA4228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C9A2" w14:textId="77777777" w:rsidR="00CC697B" w:rsidRDefault="00CC69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25E14"/>
    <w:multiLevelType w:val="hybridMultilevel"/>
    <w:tmpl w:val="F638889C"/>
    <w:lvl w:ilvl="0" w:tplc="4238B566">
      <w:numFmt w:val="bullet"/>
      <w:lvlText w:val="❑"/>
      <w:lvlJc w:val="left"/>
      <w:pPr>
        <w:ind w:left="805" w:hanging="482"/>
      </w:pPr>
      <w:rPr>
        <w:rFonts w:ascii="Arial Unicode MS" w:eastAsia="Arial Unicode MS" w:hAnsi="Arial Unicode MS" w:cs="Arial Unicode MS" w:hint="default"/>
        <w:w w:val="79"/>
        <w:sz w:val="40"/>
        <w:szCs w:val="40"/>
      </w:rPr>
    </w:lvl>
    <w:lvl w:ilvl="1" w:tplc="A8045660">
      <w:numFmt w:val="bullet"/>
      <w:lvlText w:val="❑"/>
      <w:lvlJc w:val="left"/>
      <w:pPr>
        <w:ind w:left="382" w:hanging="482"/>
      </w:pPr>
      <w:rPr>
        <w:rFonts w:ascii="Arial Unicode MS" w:eastAsia="Arial Unicode MS" w:hAnsi="Arial Unicode MS" w:cs="Arial Unicode MS" w:hint="default"/>
        <w:w w:val="79"/>
        <w:sz w:val="40"/>
        <w:szCs w:val="40"/>
      </w:rPr>
    </w:lvl>
    <w:lvl w:ilvl="2" w:tplc="2D86ED56">
      <w:numFmt w:val="bullet"/>
      <w:lvlText w:val="•"/>
      <w:lvlJc w:val="left"/>
      <w:pPr>
        <w:ind w:left="1800" w:hanging="482"/>
      </w:pPr>
      <w:rPr>
        <w:rFonts w:hint="default"/>
      </w:rPr>
    </w:lvl>
    <w:lvl w:ilvl="3" w:tplc="C2B8A262">
      <w:numFmt w:val="bullet"/>
      <w:lvlText w:val="•"/>
      <w:lvlJc w:val="left"/>
      <w:pPr>
        <w:ind w:left="2800" w:hanging="482"/>
      </w:pPr>
      <w:rPr>
        <w:rFonts w:hint="default"/>
      </w:rPr>
    </w:lvl>
    <w:lvl w:ilvl="4" w:tplc="252EA474">
      <w:numFmt w:val="bullet"/>
      <w:lvlText w:val="•"/>
      <w:lvlJc w:val="left"/>
      <w:pPr>
        <w:ind w:left="3800" w:hanging="482"/>
      </w:pPr>
      <w:rPr>
        <w:rFonts w:hint="default"/>
      </w:rPr>
    </w:lvl>
    <w:lvl w:ilvl="5" w:tplc="9DCE58EC">
      <w:numFmt w:val="bullet"/>
      <w:lvlText w:val="•"/>
      <w:lvlJc w:val="left"/>
      <w:pPr>
        <w:ind w:left="4800" w:hanging="482"/>
      </w:pPr>
      <w:rPr>
        <w:rFonts w:hint="default"/>
      </w:rPr>
    </w:lvl>
    <w:lvl w:ilvl="6" w:tplc="F2DC7A44">
      <w:numFmt w:val="bullet"/>
      <w:lvlText w:val="•"/>
      <w:lvlJc w:val="left"/>
      <w:pPr>
        <w:ind w:left="5800" w:hanging="482"/>
      </w:pPr>
      <w:rPr>
        <w:rFonts w:hint="default"/>
      </w:rPr>
    </w:lvl>
    <w:lvl w:ilvl="7" w:tplc="E51CF744">
      <w:numFmt w:val="bullet"/>
      <w:lvlText w:val="•"/>
      <w:lvlJc w:val="left"/>
      <w:pPr>
        <w:ind w:left="6800" w:hanging="482"/>
      </w:pPr>
      <w:rPr>
        <w:rFonts w:hint="default"/>
      </w:rPr>
    </w:lvl>
    <w:lvl w:ilvl="8" w:tplc="B1F21748">
      <w:numFmt w:val="bullet"/>
      <w:lvlText w:val="•"/>
      <w:lvlJc w:val="left"/>
      <w:pPr>
        <w:ind w:left="7800" w:hanging="482"/>
      </w:pPr>
      <w:rPr>
        <w:rFonts w:hint="default"/>
      </w:rPr>
    </w:lvl>
  </w:abstractNum>
  <w:abstractNum w:abstractNumId="1" w15:restartNumberingAfterBreak="0">
    <w:nsid w:val="1B3D16A6"/>
    <w:multiLevelType w:val="hybridMultilevel"/>
    <w:tmpl w:val="1394958C"/>
    <w:lvl w:ilvl="0" w:tplc="C8864B80">
      <w:numFmt w:val="bullet"/>
      <w:lvlText w:val="❑"/>
      <w:lvlJc w:val="left"/>
      <w:pPr>
        <w:ind w:left="701" w:hanging="482"/>
      </w:pPr>
      <w:rPr>
        <w:rFonts w:ascii="Arial Unicode MS" w:eastAsia="Arial Unicode MS" w:hAnsi="Arial Unicode MS" w:cs="Arial Unicode MS" w:hint="default"/>
        <w:w w:val="79"/>
        <w:sz w:val="40"/>
        <w:szCs w:val="40"/>
      </w:rPr>
    </w:lvl>
    <w:lvl w:ilvl="1" w:tplc="CCCE8030">
      <w:numFmt w:val="bullet"/>
      <w:lvlText w:val="➢"/>
      <w:lvlJc w:val="left"/>
      <w:pPr>
        <w:ind w:left="1040" w:hanging="411"/>
      </w:pPr>
      <w:rPr>
        <w:rFonts w:ascii="Microsoft Sans Serif" w:eastAsia="Microsoft Sans Serif" w:hAnsi="Microsoft Sans Serif" w:cs="Microsoft Sans Serif" w:hint="default"/>
        <w:w w:val="278"/>
        <w:sz w:val="19"/>
        <w:szCs w:val="19"/>
      </w:rPr>
    </w:lvl>
    <w:lvl w:ilvl="2" w:tplc="4BB6D70E">
      <w:numFmt w:val="bullet"/>
      <w:lvlText w:val="•"/>
      <w:lvlJc w:val="left"/>
      <w:pPr>
        <w:ind w:left="2013" w:hanging="411"/>
      </w:pPr>
      <w:rPr>
        <w:rFonts w:hint="default"/>
      </w:rPr>
    </w:lvl>
    <w:lvl w:ilvl="3" w:tplc="D58E631C">
      <w:numFmt w:val="bullet"/>
      <w:lvlText w:val="•"/>
      <w:lvlJc w:val="left"/>
      <w:pPr>
        <w:ind w:left="2986" w:hanging="411"/>
      </w:pPr>
      <w:rPr>
        <w:rFonts w:hint="default"/>
      </w:rPr>
    </w:lvl>
    <w:lvl w:ilvl="4" w:tplc="B7E67548">
      <w:numFmt w:val="bullet"/>
      <w:lvlText w:val="•"/>
      <w:lvlJc w:val="left"/>
      <w:pPr>
        <w:ind w:left="3960" w:hanging="411"/>
      </w:pPr>
      <w:rPr>
        <w:rFonts w:hint="default"/>
      </w:rPr>
    </w:lvl>
    <w:lvl w:ilvl="5" w:tplc="B6D216DE">
      <w:numFmt w:val="bullet"/>
      <w:lvlText w:val="•"/>
      <w:lvlJc w:val="left"/>
      <w:pPr>
        <w:ind w:left="4933" w:hanging="411"/>
      </w:pPr>
      <w:rPr>
        <w:rFonts w:hint="default"/>
      </w:rPr>
    </w:lvl>
    <w:lvl w:ilvl="6" w:tplc="B352E74E">
      <w:numFmt w:val="bullet"/>
      <w:lvlText w:val="•"/>
      <w:lvlJc w:val="left"/>
      <w:pPr>
        <w:ind w:left="5906" w:hanging="411"/>
      </w:pPr>
      <w:rPr>
        <w:rFonts w:hint="default"/>
      </w:rPr>
    </w:lvl>
    <w:lvl w:ilvl="7" w:tplc="508ED06E">
      <w:numFmt w:val="bullet"/>
      <w:lvlText w:val="•"/>
      <w:lvlJc w:val="left"/>
      <w:pPr>
        <w:ind w:left="6880" w:hanging="411"/>
      </w:pPr>
      <w:rPr>
        <w:rFonts w:hint="default"/>
      </w:rPr>
    </w:lvl>
    <w:lvl w:ilvl="8" w:tplc="9D809DC4">
      <w:numFmt w:val="bullet"/>
      <w:lvlText w:val="•"/>
      <w:lvlJc w:val="left"/>
      <w:pPr>
        <w:ind w:left="7853" w:hanging="411"/>
      </w:pPr>
      <w:rPr>
        <w:rFonts w:hint="default"/>
      </w:rPr>
    </w:lvl>
  </w:abstractNum>
  <w:abstractNum w:abstractNumId="2" w15:restartNumberingAfterBreak="0">
    <w:nsid w:val="1B5B2C90"/>
    <w:multiLevelType w:val="hybridMultilevel"/>
    <w:tmpl w:val="72DA860C"/>
    <w:lvl w:ilvl="0" w:tplc="F05EC464">
      <w:start w:val="1"/>
      <w:numFmt w:val="decimal"/>
      <w:lvlText w:val="%1)"/>
      <w:lvlJc w:val="left"/>
      <w:pPr>
        <w:ind w:left="820" w:hanging="360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C4441A44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F1062272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CFD6CD44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2FC01D56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E9725B62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15580FD6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CABC292C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D368F13C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3" w15:restartNumberingAfterBreak="0">
    <w:nsid w:val="268F7FB4"/>
    <w:multiLevelType w:val="hybridMultilevel"/>
    <w:tmpl w:val="FE2C7560"/>
    <w:lvl w:ilvl="0" w:tplc="7F2C3F1A">
      <w:start w:val="1"/>
      <w:numFmt w:val="decimal"/>
      <w:lvlText w:val="%1)"/>
      <w:lvlJc w:val="left"/>
      <w:pPr>
        <w:ind w:left="820" w:hanging="360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4E5ED456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A2F8B6EC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F594E72C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452E4F22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62EC632E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6014628E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4FB8A3BA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C0168EAE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4" w15:restartNumberingAfterBreak="0">
    <w:nsid w:val="2ED26D57"/>
    <w:multiLevelType w:val="hybridMultilevel"/>
    <w:tmpl w:val="4490D3F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110AD6"/>
    <w:multiLevelType w:val="hybridMultilevel"/>
    <w:tmpl w:val="E18655BA"/>
    <w:lvl w:ilvl="0" w:tplc="1B6EA9CA">
      <w:numFmt w:val="bullet"/>
      <w:lvlText w:val="➢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w w:val="278"/>
        <w:sz w:val="21"/>
        <w:szCs w:val="21"/>
      </w:rPr>
    </w:lvl>
    <w:lvl w:ilvl="1" w:tplc="4B044662">
      <w:numFmt w:val="bullet"/>
      <w:lvlText w:val="•"/>
      <w:lvlJc w:val="left"/>
      <w:pPr>
        <w:ind w:left="1714" w:hanging="360"/>
      </w:pPr>
      <w:rPr>
        <w:rFonts w:hint="default"/>
      </w:rPr>
    </w:lvl>
    <w:lvl w:ilvl="2" w:tplc="9B6AAD94">
      <w:numFmt w:val="bullet"/>
      <w:lvlText w:val="•"/>
      <w:lvlJc w:val="left"/>
      <w:pPr>
        <w:ind w:left="2608" w:hanging="360"/>
      </w:pPr>
      <w:rPr>
        <w:rFonts w:hint="default"/>
      </w:rPr>
    </w:lvl>
    <w:lvl w:ilvl="3" w:tplc="9362AEB4">
      <w:numFmt w:val="bullet"/>
      <w:lvlText w:val="•"/>
      <w:lvlJc w:val="left"/>
      <w:pPr>
        <w:ind w:left="3502" w:hanging="360"/>
      </w:pPr>
      <w:rPr>
        <w:rFonts w:hint="default"/>
      </w:rPr>
    </w:lvl>
    <w:lvl w:ilvl="4" w:tplc="D77EA8DE"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BB202B42">
      <w:numFmt w:val="bullet"/>
      <w:lvlText w:val="•"/>
      <w:lvlJc w:val="left"/>
      <w:pPr>
        <w:ind w:left="5290" w:hanging="360"/>
      </w:pPr>
      <w:rPr>
        <w:rFonts w:hint="default"/>
      </w:rPr>
    </w:lvl>
    <w:lvl w:ilvl="6" w:tplc="E0802034">
      <w:numFmt w:val="bullet"/>
      <w:lvlText w:val="•"/>
      <w:lvlJc w:val="left"/>
      <w:pPr>
        <w:ind w:left="6184" w:hanging="360"/>
      </w:pPr>
      <w:rPr>
        <w:rFonts w:hint="default"/>
      </w:rPr>
    </w:lvl>
    <w:lvl w:ilvl="7" w:tplc="E8521B5E">
      <w:numFmt w:val="bullet"/>
      <w:lvlText w:val="•"/>
      <w:lvlJc w:val="left"/>
      <w:pPr>
        <w:ind w:left="7078" w:hanging="360"/>
      </w:pPr>
      <w:rPr>
        <w:rFonts w:hint="default"/>
      </w:rPr>
    </w:lvl>
    <w:lvl w:ilvl="8" w:tplc="601EDC48">
      <w:numFmt w:val="bullet"/>
      <w:lvlText w:val="•"/>
      <w:lvlJc w:val="left"/>
      <w:pPr>
        <w:ind w:left="7972" w:hanging="360"/>
      </w:pPr>
      <w:rPr>
        <w:rFonts w:hint="default"/>
      </w:rPr>
    </w:lvl>
  </w:abstractNum>
  <w:abstractNum w:abstractNumId="6" w15:restartNumberingAfterBreak="0">
    <w:nsid w:val="36E23185"/>
    <w:multiLevelType w:val="hybridMultilevel"/>
    <w:tmpl w:val="D87A629E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7" w15:restartNumberingAfterBreak="0">
    <w:nsid w:val="44A81A64"/>
    <w:multiLevelType w:val="hybridMultilevel"/>
    <w:tmpl w:val="39DC383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D950DEF"/>
    <w:multiLevelType w:val="hybridMultilevel"/>
    <w:tmpl w:val="596AD3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473C43"/>
    <w:multiLevelType w:val="hybridMultilevel"/>
    <w:tmpl w:val="72DA860C"/>
    <w:lvl w:ilvl="0" w:tplc="F05EC464">
      <w:start w:val="1"/>
      <w:numFmt w:val="decimal"/>
      <w:lvlText w:val="%1)"/>
      <w:lvlJc w:val="left"/>
      <w:pPr>
        <w:ind w:left="820" w:hanging="360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C4441A44">
      <w:numFmt w:val="bullet"/>
      <w:lvlText w:val="•"/>
      <w:lvlJc w:val="left"/>
      <w:pPr>
        <w:ind w:left="1696" w:hanging="360"/>
      </w:pPr>
      <w:rPr>
        <w:rFonts w:hint="default"/>
      </w:rPr>
    </w:lvl>
    <w:lvl w:ilvl="2" w:tplc="F1062272">
      <w:numFmt w:val="bullet"/>
      <w:lvlText w:val="•"/>
      <w:lvlJc w:val="left"/>
      <w:pPr>
        <w:ind w:left="2572" w:hanging="360"/>
      </w:pPr>
      <w:rPr>
        <w:rFonts w:hint="default"/>
      </w:rPr>
    </w:lvl>
    <w:lvl w:ilvl="3" w:tplc="CFD6CD44">
      <w:numFmt w:val="bullet"/>
      <w:lvlText w:val="•"/>
      <w:lvlJc w:val="left"/>
      <w:pPr>
        <w:ind w:left="3448" w:hanging="360"/>
      </w:pPr>
      <w:rPr>
        <w:rFonts w:hint="default"/>
      </w:rPr>
    </w:lvl>
    <w:lvl w:ilvl="4" w:tplc="2FC01D56">
      <w:numFmt w:val="bullet"/>
      <w:lvlText w:val="•"/>
      <w:lvlJc w:val="left"/>
      <w:pPr>
        <w:ind w:left="4324" w:hanging="360"/>
      </w:pPr>
      <w:rPr>
        <w:rFonts w:hint="default"/>
      </w:rPr>
    </w:lvl>
    <w:lvl w:ilvl="5" w:tplc="E9725B62">
      <w:numFmt w:val="bullet"/>
      <w:lvlText w:val="•"/>
      <w:lvlJc w:val="left"/>
      <w:pPr>
        <w:ind w:left="5200" w:hanging="360"/>
      </w:pPr>
      <w:rPr>
        <w:rFonts w:hint="default"/>
      </w:rPr>
    </w:lvl>
    <w:lvl w:ilvl="6" w:tplc="15580FD6">
      <w:numFmt w:val="bullet"/>
      <w:lvlText w:val="•"/>
      <w:lvlJc w:val="left"/>
      <w:pPr>
        <w:ind w:left="6076" w:hanging="360"/>
      </w:pPr>
      <w:rPr>
        <w:rFonts w:hint="default"/>
      </w:rPr>
    </w:lvl>
    <w:lvl w:ilvl="7" w:tplc="CABC292C">
      <w:numFmt w:val="bullet"/>
      <w:lvlText w:val="•"/>
      <w:lvlJc w:val="left"/>
      <w:pPr>
        <w:ind w:left="6952" w:hanging="360"/>
      </w:pPr>
      <w:rPr>
        <w:rFonts w:hint="default"/>
      </w:rPr>
    </w:lvl>
    <w:lvl w:ilvl="8" w:tplc="D368F13C">
      <w:numFmt w:val="bullet"/>
      <w:lvlText w:val="•"/>
      <w:lvlJc w:val="left"/>
      <w:pPr>
        <w:ind w:left="7828" w:hanging="360"/>
      </w:pPr>
      <w:rPr>
        <w:rFonts w:hint="default"/>
      </w:rPr>
    </w:lvl>
  </w:abstractNum>
  <w:abstractNum w:abstractNumId="10" w15:restartNumberingAfterBreak="0">
    <w:nsid w:val="71587B8C"/>
    <w:multiLevelType w:val="hybridMultilevel"/>
    <w:tmpl w:val="1C96F072"/>
    <w:lvl w:ilvl="0" w:tplc="0409000B">
      <w:start w:val="1"/>
      <w:numFmt w:val="bullet"/>
      <w:lvlText w:val=""/>
      <w:lvlJc w:val="left"/>
      <w:pPr>
        <w:ind w:left="2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8"/>
  </w:num>
  <w:num w:numId="7">
    <w:abstractNumId w:val="6"/>
  </w:num>
  <w:num w:numId="8">
    <w:abstractNumId w:val="10"/>
  </w:num>
  <w:num w:numId="9">
    <w:abstractNumId w:val="4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zQwNTOzsLC0MDdS0lEKTi0uzszPAymwrAUARxO/CiwAAAA="/>
  </w:docVars>
  <w:rsids>
    <w:rsidRoot w:val="00512354"/>
    <w:rsid w:val="00012009"/>
    <w:rsid w:val="0009577E"/>
    <w:rsid w:val="000C3E05"/>
    <w:rsid w:val="000D2167"/>
    <w:rsid w:val="000E046C"/>
    <w:rsid w:val="001955D2"/>
    <w:rsid w:val="00200C73"/>
    <w:rsid w:val="002030A1"/>
    <w:rsid w:val="0026671A"/>
    <w:rsid w:val="002B3126"/>
    <w:rsid w:val="002C2960"/>
    <w:rsid w:val="002C3714"/>
    <w:rsid w:val="002C466D"/>
    <w:rsid w:val="002D6535"/>
    <w:rsid w:val="003643F7"/>
    <w:rsid w:val="00396E20"/>
    <w:rsid w:val="003F1BD0"/>
    <w:rsid w:val="00486A42"/>
    <w:rsid w:val="0049332B"/>
    <w:rsid w:val="004B605B"/>
    <w:rsid w:val="004C7A98"/>
    <w:rsid w:val="00512354"/>
    <w:rsid w:val="0057305C"/>
    <w:rsid w:val="005A6F4E"/>
    <w:rsid w:val="005A7E1A"/>
    <w:rsid w:val="0062015E"/>
    <w:rsid w:val="0062375D"/>
    <w:rsid w:val="0063016E"/>
    <w:rsid w:val="0063127C"/>
    <w:rsid w:val="00637291"/>
    <w:rsid w:val="00655297"/>
    <w:rsid w:val="00685B27"/>
    <w:rsid w:val="00695C2C"/>
    <w:rsid w:val="006E2927"/>
    <w:rsid w:val="006E6ABD"/>
    <w:rsid w:val="007B105E"/>
    <w:rsid w:val="008602CC"/>
    <w:rsid w:val="008E2011"/>
    <w:rsid w:val="008F6025"/>
    <w:rsid w:val="00983236"/>
    <w:rsid w:val="00A04209"/>
    <w:rsid w:val="00A670E2"/>
    <w:rsid w:val="00B06638"/>
    <w:rsid w:val="00BB2D05"/>
    <w:rsid w:val="00BC1148"/>
    <w:rsid w:val="00BC25C7"/>
    <w:rsid w:val="00C3066D"/>
    <w:rsid w:val="00CC697B"/>
    <w:rsid w:val="00CD249F"/>
    <w:rsid w:val="00D41725"/>
    <w:rsid w:val="00D4735B"/>
    <w:rsid w:val="00DF6628"/>
    <w:rsid w:val="00E009B4"/>
    <w:rsid w:val="00E25721"/>
    <w:rsid w:val="00E8509D"/>
    <w:rsid w:val="00EA4228"/>
    <w:rsid w:val="00EB3EDB"/>
    <w:rsid w:val="00F02C2E"/>
    <w:rsid w:val="00F342D2"/>
    <w:rsid w:val="00FD7691"/>
    <w:rsid w:val="00FF5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8084D5C"/>
  <w15:docId w15:val="{AC22731C-7E14-4F31-9F16-4E9375B68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21"/>
      <w:ind w:left="341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220"/>
      <w:outlineLvl w:val="2"/>
    </w:pPr>
    <w:rPr>
      <w:sz w:val="24"/>
      <w:szCs w:val="24"/>
    </w:rPr>
  </w:style>
  <w:style w:type="paragraph" w:styleId="Heading4">
    <w:name w:val="heading 4"/>
    <w:basedOn w:val="Normal"/>
    <w:uiPriority w:val="1"/>
    <w:qFormat/>
    <w:pPr>
      <w:spacing w:before="106"/>
      <w:ind w:left="2121" w:right="823" w:hanging="508"/>
      <w:outlineLvl w:val="3"/>
    </w:pPr>
    <w:rPr>
      <w:b/>
      <w:bCs/>
      <w:i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20" w:hanging="482"/>
    </w:pPr>
  </w:style>
  <w:style w:type="paragraph" w:customStyle="1" w:styleId="TableParagraph">
    <w:name w:val="Table Paragraph"/>
    <w:basedOn w:val="Normal"/>
    <w:uiPriority w:val="1"/>
    <w:qFormat/>
    <w:pPr>
      <w:ind w:left="1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17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725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85B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B2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685B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5B27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FF571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31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04209"/>
    <w:rPr>
      <w:rFonts w:ascii="Calibri" w:eastAsia="Calibri" w:hAnsi="Calibri" w:cs="Calibri"/>
    </w:rPr>
  </w:style>
  <w:style w:type="character" w:styleId="PageNumber">
    <w:name w:val="page number"/>
    <w:basedOn w:val="DefaultParagraphFont"/>
    <w:uiPriority w:val="99"/>
    <w:semiHidden/>
    <w:unhideWhenUsed/>
    <w:rsid w:val="00EA42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4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oter" Target="footer7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Relationship Id="rId22" Type="http://schemas.openxmlformats.org/officeDocument/2006/relationships/footer" Target="footer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787F45-D265-4C0A-81E2-E2D1AE22D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0</Pages>
  <Words>1445</Words>
  <Characters>823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17-18 McNair Application.docx</vt:lpstr>
    </vt:vector>
  </TitlesOfParts>
  <Company>Saint Louis University</Company>
  <LinksUpToDate>false</LinksUpToDate>
  <CharactersWithSpaces>9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17-18 McNair Application.docx</dc:title>
  <dc:creator>Jamie Motley</dc:creator>
  <cp:lastModifiedBy>Jamie Motley</cp:lastModifiedBy>
  <cp:revision>15</cp:revision>
  <cp:lastPrinted>2019-04-04T18:39:00Z</cp:lastPrinted>
  <dcterms:created xsi:type="dcterms:W3CDTF">2018-09-26T20:07:00Z</dcterms:created>
  <dcterms:modified xsi:type="dcterms:W3CDTF">2019-04-04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17T00:00:00Z</vt:filetime>
  </property>
  <property fmtid="{D5CDD505-2E9C-101B-9397-08002B2CF9AE}" pid="3" name="Creator">
    <vt:lpwstr>Word</vt:lpwstr>
  </property>
  <property fmtid="{D5CDD505-2E9C-101B-9397-08002B2CF9AE}" pid="4" name="LastSaved">
    <vt:filetime>2018-02-21T00:00:00Z</vt:filetime>
  </property>
</Properties>
</file>